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79"/>
        <w:tblW w:w="11076" w:type="dxa"/>
        <w:tblInd w:w="0" w:type="dxa"/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844"/>
        <w:gridCol w:w="4232"/>
      </w:tblGrid>
      <w:tr w:rsidR="0086394B" w14:paraId="57D35375" w14:textId="77777777" w:rsidTr="0086394B">
        <w:trPr>
          <w:trHeight w:val="10106"/>
        </w:trPr>
        <w:tc>
          <w:tcPr>
            <w:tcW w:w="11076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0C1D559C" w14:textId="77777777" w:rsidR="0086394B" w:rsidRDefault="0086394B" w:rsidP="0086394B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 wp14:anchorId="4A38C426" wp14:editId="7EC9C7A8">
                  <wp:extent cx="1783860" cy="2027048"/>
                  <wp:effectExtent l="0" t="0" r="6985" b="0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9EA0F" w14:textId="77777777" w:rsidR="0086394B" w:rsidRDefault="0086394B" w:rsidP="0086394B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</w:p>
          <w:p w14:paraId="6645179D" w14:textId="77777777" w:rsidR="0086394B" w:rsidRDefault="0086394B" w:rsidP="0086394B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14:paraId="03A7DDE5" w14:textId="77777777" w:rsidR="0086394B" w:rsidRDefault="0086394B" w:rsidP="0086394B">
            <w:pPr>
              <w:spacing w:after="4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  <w:p w14:paraId="59F85755" w14:textId="77777777" w:rsidR="0086394B" w:rsidRPr="009F1FDF" w:rsidRDefault="0086394B" w:rsidP="0086394B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14:paraId="24AE585C" w14:textId="7625626A" w:rsidR="0086394B" w:rsidRDefault="0086394B" w:rsidP="0086394B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</w:t>
            </w:r>
            <w:r w:rsidR="006518D9">
              <w:rPr>
                <w:rFonts w:ascii="Times New Roman" w:eastAsia="Times New Roman" w:hAnsi="Times New Roman" w:cs="Times New Roman"/>
                <w:sz w:val="28"/>
              </w:rPr>
              <w:t>CSE231L</w:t>
            </w:r>
          </w:p>
          <w:p w14:paraId="273B3A1D" w14:textId="133D6E41" w:rsidR="0086394B" w:rsidRDefault="0086394B" w:rsidP="0086394B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</w:t>
            </w:r>
            <w:r>
              <w:rPr>
                <w:sz w:val="28"/>
              </w:rPr>
              <w:t xml:space="preserve">  </w:t>
            </w:r>
            <w:r w:rsidR="006518D9">
              <w:rPr>
                <w:sz w:val="28"/>
              </w:rPr>
              <w:t>01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  <w:t xml:space="preserve"> </w:t>
            </w:r>
            <w:r>
              <w:rPr>
                <w:sz w:val="28"/>
              </w:rPr>
              <w:tab/>
              <w:t xml:space="preserve"> </w:t>
            </w:r>
          </w:p>
          <w:p w14:paraId="26312308" w14:textId="7A1BCC2E" w:rsidR="0086394B" w:rsidRDefault="0086394B" w:rsidP="0086394B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="000A588A">
              <w:rPr>
                <w:rFonts w:ascii="Times New Roman" w:eastAsia="Times New Roman" w:hAnsi="Times New Roman" w:cs="Times New Roman"/>
                <w:sz w:val="28"/>
              </w:rPr>
              <w:t>7A,7B</w:t>
            </w:r>
          </w:p>
          <w:p w14:paraId="4619C219" w14:textId="77777777" w:rsidR="0086394B" w:rsidRDefault="0086394B" w:rsidP="0086394B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  <w:t xml:space="preserve"> </w:t>
            </w:r>
          </w:p>
          <w:tbl>
            <w:tblPr>
              <w:tblStyle w:val="TableGrid"/>
              <w:tblW w:w="10609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609"/>
            </w:tblGrid>
            <w:tr w:rsidR="0086394B" w14:paraId="3207273F" w14:textId="77777777" w:rsidTr="001E0B6B">
              <w:trPr>
                <w:trHeight w:val="352"/>
              </w:trPr>
              <w:tc>
                <w:tcPr>
                  <w:tcW w:w="1060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4F3F9A1" w14:textId="29C61E82" w:rsidR="00135972" w:rsidRDefault="0086394B" w:rsidP="005F42D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eastAsia="Times New Roman" w:hAnsi="Times New Roman" w:cs="Times New Roman"/>
                      <w:sz w:val="28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  <w:r w:rsidR="00C1433D">
                    <w:rPr>
                      <w:rFonts w:ascii="Times New Roman" w:eastAsia="Times New Roman" w:hAnsi="Times New Roman" w:cs="Times New Roman"/>
                      <w:sz w:val="28"/>
                    </w:rPr>
                    <w:t>Introduction to Flip-Flops</w:t>
                  </w:r>
                  <w:r w:rsidR="0017605C"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and Shift Registers</w:t>
                  </w:r>
                </w:p>
                <w:p w14:paraId="1774E8CA" w14:textId="36178D2D" w:rsidR="000A588A" w:rsidRPr="00135972" w:rsidRDefault="000A588A" w:rsidP="005F42D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                               BCD</w:t>
                  </w:r>
                  <w:r w:rsidR="009418F5"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to Seven Segment Display</w:t>
                  </w:r>
                  <w:bookmarkStart w:id="0" w:name="_GoBack"/>
                  <w:bookmarkEnd w:id="0"/>
                </w:p>
                <w:p w14:paraId="124F7386" w14:textId="77777777" w:rsidR="0086394B" w:rsidRDefault="0086394B" w:rsidP="005F42D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14:paraId="65380AE7" w14:textId="1220E074" w:rsidR="0086394B" w:rsidRDefault="0086394B" w:rsidP="005F42D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</w:pPr>
                </w:p>
              </w:tc>
            </w:tr>
          </w:tbl>
          <w:p w14:paraId="577961DE" w14:textId="77777777" w:rsidR="0086394B" w:rsidRDefault="0086394B" w:rsidP="0086394B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66AC7483" w14:textId="541AB6C7" w:rsidR="0086394B" w:rsidRDefault="0086394B" w:rsidP="0086394B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Experiment Date:</w:t>
            </w:r>
            <w:r>
              <w:rPr>
                <w:sz w:val="28"/>
              </w:rPr>
              <w:t xml:space="preserve">  </w:t>
            </w:r>
            <w:r w:rsidR="00C1433D">
              <w:rPr>
                <w:sz w:val="28"/>
              </w:rPr>
              <w:t>02/04</w:t>
            </w:r>
            <w:r w:rsidR="006518D9">
              <w:rPr>
                <w:sz w:val="28"/>
              </w:rPr>
              <w:t>/2021</w:t>
            </w:r>
            <w:r>
              <w:rPr>
                <w:sz w:val="28"/>
              </w:rPr>
              <w:tab/>
              <w:t xml:space="preserve"> </w:t>
            </w:r>
          </w:p>
          <w:p w14:paraId="45D4D280" w14:textId="07CD29C0" w:rsidR="0086394B" w:rsidRDefault="0086394B" w:rsidP="0086394B">
            <w:pPr>
              <w:spacing w:after="171" w:line="240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port Submission Date:</w:t>
            </w:r>
            <w:r>
              <w:rPr>
                <w:sz w:val="28"/>
              </w:rPr>
              <w:t xml:space="preserve"> </w:t>
            </w:r>
            <w:r w:rsidR="00C1433D">
              <w:rPr>
                <w:sz w:val="28"/>
              </w:rPr>
              <w:t>09/04</w:t>
            </w:r>
            <w:r w:rsidR="006518D9">
              <w:rPr>
                <w:sz w:val="28"/>
              </w:rPr>
              <w:t>/2021</w:t>
            </w:r>
            <w:r>
              <w:rPr>
                <w:sz w:val="28"/>
              </w:rPr>
              <w:tab/>
              <w:t xml:space="preserve"> </w:t>
            </w:r>
          </w:p>
          <w:p w14:paraId="109C50C5" w14:textId="77777777" w:rsidR="0086394B" w:rsidRDefault="0086394B" w:rsidP="0086394B">
            <w:pPr>
              <w:spacing w:after="0" w:line="276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</w:t>
            </w:r>
            <w:r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</w:p>
        </w:tc>
      </w:tr>
      <w:tr w:rsidR="0086394B" w14:paraId="1E6B4DF9" w14:textId="77777777" w:rsidTr="0086394B">
        <w:trPr>
          <w:trHeight w:val="374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14:paraId="61358AB1" w14:textId="77777777" w:rsidR="0086394B" w:rsidRDefault="0086394B" w:rsidP="0086394B">
            <w:pPr>
              <w:spacing w:after="0" w:line="240" w:lineRule="auto"/>
              <w:ind w:left="0" w:firstLine="0"/>
            </w:pPr>
            <w:r>
              <w:rPr>
                <w:rFonts w:ascii="Bradley Hand ITC" w:eastAsia="Bradley Hand ITC" w:hAnsi="Bradley Hand ITC" w:cs="Bradley Hand ITC"/>
                <w:sz w:val="28"/>
              </w:rPr>
              <w:t xml:space="preserve"> </w:t>
            </w:r>
          </w:p>
          <w:p w14:paraId="5E168450" w14:textId="0A113836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  <w:r>
              <w:rPr>
                <w:rFonts w:ascii="Times New Roman" w:eastAsia="Times New Roman" w:hAnsi="Times New Roman" w:cs="Times New Roman"/>
                <w:b/>
                <w:sz w:val="30"/>
                <w:szCs w:val="32"/>
              </w:rPr>
              <w:t xml:space="preserve"> </w:t>
            </w:r>
            <w:r w:rsidR="006518D9">
              <w:rPr>
                <w:rFonts w:ascii="Times New Roman" w:eastAsia="Times New Roman" w:hAnsi="Times New Roman" w:cs="Times New Roman"/>
                <w:sz w:val="28"/>
              </w:rPr>
              <w:t xml:space="preserve"> Ishrat Jahan</w:t>
            </w:r>
          </w:p>
        </w:tc>
        <w:tc>
          <w:tcPr>
            <w:tcW w:w="423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14:paraId="20DECD00" w14:textId="77777777" w:rsidR="0086394B" w:rsidRDefault="0086394B" w:rsidP="0086394B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6394B" w14:paraId="63D0C250" w14:textId="77777777" w:rsidTr="0086394B">
        <w:trPr>
          <w:trHeight w:val="1020"/>
        </w:trPr>
        <w:tc>
          <w:tcPr>
            <w:tcW w:w="684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9AFC30" w14:textId="77777777" w:rsidR="0086394B" w:rsidRDefault="0086394B" w:rsidP="0086394B">
            <w:pPr>
              <w:spacing w:after="13" w:line="240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14:paraId="75C96FC9" w14:textId="51A6342D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  <w:r>
              <w:rPr>
                <w:rFonts w:ascii="Times New Roman" w:eastAsia="Times New Roman" w:hAnsi="Times New Roman" w:cs="Times New Roman"/>
                <w:b/>
                <w:sz w:val="22"/>
              </w:rPr>
              <w:t xml:space="preserve"> </w:t>
            </w:r>
            <w:r w:rsidR="006518D9" w:rsidRPr="006518D9">
              <w:rPr>
                <w:rFonts w:ascii="Times New Roman" w:eastAsia="Times New Roman" w:hAnsi="Times New Roman" w:cs="Times New Roman"/>
                <w:sz w:val="28"/>
                <w:szCs w:val="28"/>
              </w:rPr>
              <w:t>1921909042</w:t>
            </w:r>
          </w:p>
        </w:tc>
        <w:tc>
          <w:tcPr>
            <w:tcW w:w="4232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D2749F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  <w:tr w:rsidR="0086394B" w14:paraId="461FBA3E" w14:textId="77777777" w:rsidTr="0086394B">
        <w:trPr>
          <w:trHeight w:val="919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B6D00" w14:textId="77777777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23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516F17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</w:tbl>
    <w:p w14:paraId="5B8FE962" w14:textId="77777777" w:rsidR="00EC157B" w:rsidRDefault="00EC157B">
      <w:pPr>
        <w:spacing w:after="48" w:line="276" w:lineRule="auto"/>
        <w:ind w:left="0" w:firstLine="0"/>
        <w:jc w:val="both"/>
      </w:pPr>
    </w:p>
    <w:p w14:paraId="75C22C5B" w14:textId="39034836" w:rsidR="00C1433D" w:rsidRDefault="00C1433D" w:rsidP="000662F3">
      <w:pPr>
        <w:ind w:left="0" w:firstLine="0"/>
      </w:pPr>
    </w:p>
    <w:p w14:paraId="6BFEB16D" w14:textId="77777777" w:rsidR="0017605C" w:rsidRDefault="0017605C">
      <w:pPr>
        <w:spacing w:after="160" w:line="259" w:lineRule="auto"/>
        <w:ind w:left="0" w:firstLine="0"/>
      </w:pPr>
    </w:p>
    <w:p w14:paraId="24E9A5A6" w14:textId="77777777" w:rsidR="0017605C" w:rsidRDefault="0017605C">
      <w:pPr>
        <w:spacing w:after="160" w:line="259" w:lineRule="auto"/>
        <w:ind w:left="0" w:firstLine="0"/>
      </w:pPr>
    </w:p>
    <w:p w14:paraId="2BBEF6C5" w14:textId="77777777" w:rsidR="0017605C" w:rsidRDefault="0017605C" w:rsidP="0017605C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261E">
        <w:rPr>
          <w:rFonts w:ascii="Times New Roman" w:hAnsi="Times New Roman" w:cs="Times New Roman"/>
          <w:b/>
          <w:sz w:val="28"/>
          <w:szCs w:val="28"/>
        </w:rPr>
        <w:lastRenderedPageBreak/>
        <w:t>Introduction to Flip-Flops and Shift Registers</w:t>
      </w:r>
    </w:p>
    <w:p w14:paraId="3B8F9798" w14:textId="3A5B0C31" w:rsidR="00F90306" w:rsidRPr="00CF261E" w:rsidRDefault="00F90306" w:rsidP="0017605C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CD to Seven Segment Decoder</w:t>
      </w:r>
    </w:p>
    <w:p w14:paraId="1E8D59F8" w14:textId="77777777" w:rsidR="0017605C" w:rsidRPr="00CF261E" w:rsidRDefault="0017605C" w:rsidP="0017605C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B6D1786" w14:textId="77777777" w:rsidR="0017605C" w:rsidRPr="00CF261E" w:rsidRDefault="0017605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F261E">
        <w:rPr>
          <w:rFonts w:ascii="Times New Roman" w:hAnsi="Times New Roman" w:cs="Times New Roman"/>
          <w:b/>
          <w:sz w:val="28"/>
          <w:szCs w:val="28"/>
          <w:u w:val="single"/>
        </w:rPr>
        <w:t>Objectives</w:t>
      </w:r>
    </w:p>
    <w:p w14:paraId="0D9D1DDA" w14:textId="70D01FDB" w:rsidR="0017605C" w:rsidRPr="00CF261E" w:rsidRDefault="0017605C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F261E">
        <w:rPr>
          <w:rFonts w:ascii="Times New Roman" w:hAnsi="Times New Roman" w:cs="Times New Roman"/>
          <w:sz w:val="28"/>
          <w:szCs w:val="28"/>
        </w:rPr>
        <w:t xml:space="preserve">• Learning about the concept of states in digital logic and how Flip-Flop circuits can be used to store state information. </w:t>
      </w:r>
    </w:p>
    <w:p w14:paraId="07748D82" w14:textId="77777777" w:rsidR="0017605C" w:rsidRPr="00CF261E" w:rsidRDefault="0017605C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F261E">
        <w:rPr>
          <w:rFonts w:ascii="Times New Roman" w:hAnsi="Times New Roman" w:cs="Times New Roman"/>
          <w:sz w:val="28"/>
          <w:szCs w:val="28"/>
        </w:rPr>
        <w:t>• Understand the internal logic of J-K Flip-Flops and implement one using basic logic gates.</w:t>
      </w:r>
    </w:p>
    <w:p w14:paraId="53E111BD" w14:textId="77777777" w:rsidR="0017605C" w:rsidRPr="00CF261E" w:rsidRDefault="0017605C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F261E">
        <w:rPr>
          <w:rFonts w:ascii="Times New Roman" w:hAnsi="Times New Roman" w:cs="Times New Roman"/>
          <w:sz w:val="28"/>
          <w:szCs w:val="28"/>
        </w:rPr>
        <w:t xml:space="preserve"> • Understand the relationship between J-K, T and D Flip-Flops and observe the characteristics of all three. </w:t>
      </w:r>
    </w:p>
    <w:p w14:paraId="0850C6EF" w14:textId="77777777" w:rsidR="001A42DB" w:rsidRPr="00CF261E" w:rsidRDefault="0017605C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CF261E">
        <w:rPr>
          <w:rFonts w:ascii="Times New Roman" w:hAnsi="Times New Roman" w:cs="Times New Roman"/>
          <w:sz w:val="28"/>
          <w:szCs w:val="28"/>
        </w:rPr>
        <w:t>• Drawing the circuits of T and D Flip-Flops using Logisim.</w:t>
      </w:r>
    </w:p>
    <w:p w14:paraId="10858132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32"/>
          <w:szCs w:val="32"/>
        </w:rPr>
      </w:pPr>
    </w:p>
    <w:p w14:paraId="54A7690A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F261E">
        <w:rPr>
          <w:rFonts w:ascii="Times New Roman" w:hAnsi="Times New Roman" w:cs="Times New Roman"/>
          <w:b/>
          <w:sz w:val="28"/>
          <w:szCs w:val="28"/>
          <w:u w:val="single"/>
        </w:rPr>
        <w:t>Theory</w:t>
      </w:r>
    </w:p>
    <w:p w14:paraId="2CEDDE1B" w14:textId="45B7B864" w:rsidR="001E0B6B" w:rsidRDefault="001E0B6B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re are two types of logic </w:t>
      </w:r>
      <w:r w:rsidR="00EB627E">
        <w:rPr>
          <w:rFonts w:ascii="Times New Roman" w:hAnsi="Times New Roman" w:cs="Times New Roman"/>
          <w:sz w:val="28"/>
          <w:szCs w:val="28"/>
        </w:rPr>
        <w:t>circuits; Combinationa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B627E">
        <w:rPr>
          <w:rFonts w:ascii="Times New Roman" w:hAnsi="Times New Roman" w:cs="Times New Roman"/>
          <w:sz w:val="28"/>
          <w:szCs w:val="28"/>
        </w:rPr>
        <w:t>Logic, whose</w:t>
      </w:r>
      <w:r>
        <w:rPr>
          <w:rFonts w:ascii="Times New Roman" w:hAnsi="Times New Roman" w:cs="Times New Roman"/>
          <w:sz w:val="28"/>
          <w:szCs w:val="28"/>
        </w:rPr>
        <w:t xml:space="preserve"> output depends on the present inputs and Sequential </w:t>
      </w:r>
      <w:r w:rsidR="00EB627E">
        <w:rPr>
          <w:rFonts w:ascii="Times New Roman" w:hAnsi="Times New Roman" w:cs="Times New Roman"/>
          <w:sz w:val="28"/>
          <w:szCs w:val="28"/>
        </w:rPr>
        <w:t>Logic, whose</w:t>
      </w:r>
      <w:r>
        <w:rPr>
          <w:rFonts w:ascii="Times New Roman" w:hAnsi="Times New Roman" w:cs="Times New Roman"/>
          <w:sz w:val="28"/>
          <w:szCs w:val="28"/>
        </w:rPr>
        <w:t xml:space="preserve"> outputs are a function of both current and past </w:t>
      </w:r>
      <w:r w:rsidR="00EB627E">
        <w:rPr>
          <w:rFonts w:ascii="Times New Roman" w:hAnsi="Times New Roman" w:cs="Times New Roman"/>
          <w:sz w:val="28"/>
          <w:szCs w:val="28"/>
        </w:rPr>
        <w:t>inputs. In</w:t>
      </w:r>
      <w:r>
        <w:rPr>
          <w:rFonts w:ascii="Times New Roman" w:hAnsi="Times New Roman" w:cs="Times New Roman"/>
          <w:sz w:val="28"/>
          <w:szCs w:val="28"/>
        </w:rPr>
        <w:t xml:space="preserve"> a sequential </w:t>
      </w:r>
      <w:r w:rsidR="00EB627E">
        <w:rPr>
          <w:rFonts w:ascii="Times New Roman" w:hAnsi="Times New Roman" w:cs="Times New Roman"/>
          <w:sz w:val="28"/>
          <w:szCs w:val="28"/>
        </w:rPr>
        <w:t>logic, past</w:t>
      </w:r>
      <w:r>
        <w:rPr>
          <w:rFonts w:ascii="Times New Roman" w:hAnsi="Times New Roman" w:cs="Times New Roman"/>
          <w:sz w:val="28"/>
          <w:szCs w:val="28"/>
        </w:rPr>
        <w:t xml:space="preserve"> inputs are stored in memory elements and one of them is a Flip-</w:t>
      </w:r>
      <w:r w:rsidR="00EB627E">
        <w:rPr>
          <w:rFonts w:ascii="Times New Roman" w:hAnsi="Times New Roman" w:cs="Times New Roman"/>
          <w:sz w:val="28"/>
          <w:szCs w:val="28"/>
        </w:rPr>
        <w:t xml:space="preserve">Flop. </w:t>
      </w:r>
      <w:proofErr w:type="gramStart"/>
      <w:r w:rsidR="00EB627E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contents and </w:t>
      </w:r>
      <w:r w:rsidR="00EB627E">
        <w:rPr>
          <w:rFonts w:ascii="Times New Roman" w:hAnsi="Times New Roman" w:cs="Times New Roman"/>
          <w:sz w:val="28"/>
          <w:szCs w:val="28"/>
        </w:rPr>
        <w:t>information’s</w:t>
      </w:r>
      <w:r>
        <w:rPr>
          <w:rFonts w:ascii="Times New Roman" w:hAnsi="Times New Roman" w:cs="Times New Roman"/>
          <w:sz w:val="28"/>
          <w:szCs w:val="28"/>
        </w:rPr>
        <w:t xml:space="preserve"> that are stored from past inputs at a given </w:t>
      </w:r>
      <w:r w:rsidR="00EB627E">
        <w:rPr>
          <w:rFonts w:ascii="Times New Roman" w:hAnsi="Times New Roman" w:cs="Times New Roman"/>
          <w:sz w:val="28"/>
          <w:szCs w:val="28"/>
        </w:rPr>
        <w:t>time, is</w:t>
      </w:r>
      <w:r>
        <w:rPr>
          <w:rFonts w:ascii="Times New Roman" w:hAnsi="Times New Roman" w:cs="Times New Roman"/>
          <w:sz w:val="28"/>
          <w:szCs w:val="28"/>
        </w:rPr>
        <w:t xml:space="preserve"> referred as the circuits “state”</w:t>
      </w:r>
      <w:r w:rsidR="00EB627E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7CD43706" w14:textId="75CFFCF1" w:rsidR="0054486B" w:rsidRPr="00546BC8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lip-Flop</w:t>
      </w:r>
      <w:r w:rsidR="0054486B" w:rsidRPr="0054486B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</w:t>
      </w:r>
      <w:r w:rsidR="0054486B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A flip flop is a sequential circuit which consists of a single binary state of information or data. It has two stable states. In a stable </w:t>
      </w:r>
      <w:r w:rsidR="007617CD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state, the</w:t>
      </w:r>
      <w:r w:rsidR="0054486B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output of </w:t>
      </w:r>
      <w:r w:rsidR="005F42D1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a Flip-Flop is 1(High) and</w:t>
      </w:r>
      <w:r w:rsidR="0054486B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0(low).The outputs can only be changed with a clock pulse. When a clock pulse is connected to a Flip-Flop, it determines </w:t>
      </w:r>
      <w:r w:rsidR="00676618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the input</w:t>
      </w:r>
      <w:r w:rsidR="0054486B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to the Flip-Flop at that time and stores that value or the values stored in it </w:t>
      </w:r>
      <w:r w:rsidR="005F42D1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beforehand. Flip</w:t>
      </w:r>
      <w:r w:rsidR="00091945" w:rsidRPr="00676618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-Flops are controlled by clock transition.</w:t>
      </w:r>
    </w:p>
    <w:p w14:paraId="381290F1" w14:textId="60039C00" w:rsidR="0066307C" w:rsidRPr="0066307C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color w:val="40424E"/>
          <w:spacing w:val="2"/>
          <w:sz w:val="28"/>
          <w:szCs w:val="28"/>
          <w:shd w:val="clear" w:color="auto" w:fill="FFFFFF"/>
        </w:rPr>
        <w:t>JK Flip-Flop</w:t>
      </w:r>
    </w:p>
    <w:p w14:paraId="505CC04E" w14:textId="396C16A8" w:rsidR="001A42DB" w:rsidRDefault="006F3DC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02AE0B18" wp14:editId="156F3878">
            <wp:extent cx="2490761" cy="1552575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_flipflop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0761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600EC" w14:textId="52B1F40F" w:rsidR="001D7226" w:rsidRPr="00D075CC" w:rsidRDefault="001D7226" w:rsidP="0017605C">
      <w:pPr>
        <w:spacing w:after="160" w:line="259" w:lineRule="auto"/>
        <w:ind w:left="0" w:firstLine="0"/>
        <w:rPr>
          <w:rStyle w:val="mi"/>
          <w:rFonts w:ascii="Times New Roman" w:hAnsi="Times New Roman" w:cs="Times New Roman"/>
          <w:sz w:val="28"/>
          <w:szCs w:val="28"/>
          <w:bdr w:val="none" w:sz="0" w:space="0" w:color="auto" w:frame="1"/>
          <w:shd w:val="clear" w:color="auto" w:fill="FFFFFF"/>
        </w:rPr>
      </w:pPr>
      <w:r w:rsidRPr="00D075CC">
        <w:rPr>
          <w:rFonts w:ascii="Times New Roman" w:hAnsi="Times New Roman" w:cs="Times New Roman"/>
          <w:sz w:val="28"/>
          <w:szCs w:val="28"/>
        </w:rPr>
        <w:lastRenderedPageBreak/>
        <w:t>In a JK Flip-</w:t>
      </w:r>
      <w:r w:rsidR="007617CD" w:rsidRPr="00D075CC">
        <w:rPr>
          <w:rFonts w:ascii="Times New Roman" w:hAnsi="Times New Roman" w:cs="Times New Roman"/>
          <w:sz w:val="28"/>
          <w:szCs w:val="28"/>
        </w:rPr>
        <w:t>Flop</w:t>
      </w:r>
      <w:r w:rsidRPr="00D075CC">
        <w:rPr>
          <w:rFonts w:ascii="Times New Roman" w:hAnsi="Times New Roman" w:cs="Times New Roman"/>
          <w:sz w:val="28"/>
          <w:szCs w:val="28"/>
        </w:rPr>
        <w:t xml:space="preserve"> </w:t>
      </w:r>
      <w:r w:rsidR="00D075CC" w:rsidRPr="00D075CC">
        <w:rPr>
          <w:rFonts w:ascii="Times New Roman" w:hAnsi="Times New Roman" w:cs="Times New Roman"/>
          <w:sz w:val="28"/>
          <w:szCs w:val="28"/>
        </w:rPr>
        <w:t xml:space="preserve">J </w:t>
      </w:r>
      <w:r w:rsidRPr="00D075CC">
        <w:rPr>
          <w:rFonts w:ascii="Times New Roman" w:hAnsi="Times New Roman" w:cs="Times New Roman"/>
          <w:sz w:val="28"/>
          <w:szCs w:val="28"/>
        </w:rPr>
        <w:t>stands for Set and K stands for Reset.</w:t>
      </w:r>
      <w:r w:rsidRPr="00D075CC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Pr="00D075CC">
        <w:rPr>
          <w:rFonts w:ascii="Times New Roman" w:hAnsi="Times New Roman" w:cs="Times New Roman"/>
          <w:sz w:val="28"/>
          <w:szCs w:val="28"/>
          <w:shd w:val="clear" w:color="auto" w:fill="FFFFFF"/>
        </w:rPr>
        <w:t>This circuit has two inputs J &amp; K and two outputs Q &amp; Q</w:t>
      </w:r>
      <w:r w:rsidRPr="00D075CC">
        <w:rPr>
          <w:rStyle w:val="mi"/>
          <w:rFonts w:ascii="Times New Roman" w:hAnsi="Times New Roman" w:cs="Times New Roman"/>
          <w:sz w:val="28"/>
          <w:szCs w:val="28"/>
          <w:bdr w:val="none" w:sz="0" w:space="0" w:color="auto" w:frame="1"/>
          <w:shd w:val="clear" w:color="auto" w:fill="FFFFFF"/>
        </w:rPr>
        <w:t>’.</w:t>
      </w:r>
    </w:p>
    <w:p w14:paraId="4435CD99" w14:textId="77777777" w:rsidR="001D7226" w:rsidRDefault="001D7226" w:rsidP="0017605C">
      <w:pPr>
        <w:spacing w:after="160" w:line="259" w:lineRule="auto"/>
        <w:ind w:left="0" w:firstLine="0"/>
        <w:rPr>
          <w:rStyle w:val="mi"/>
          <w:rFonts w:ascii="Times New Roman" w:hAnsi="Times New Roman" w:cs="Times New Roman"/>
          <w:sz w:val="28"/>
          <w:szCs w:val="28"/>
          <w:bdr w:val="none" w:sz="0" w:space="0" w:color="auto" w:frame="1"/>
          <w:shd w:val="clear" w:color="auto" w:fill="FFFFFF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155"/>
        <w:gridCol w:w="1155"/>
        <w:gridCol w:w="1155"/>
        <w:gridCol w:w="1155"/>
        <w:gridCol w:w="1155"/>
        <w:gridCol w:w="1156"/>
        <w:gridCol w:w="1156"/>
        <w:gridCol w:w="1156"/>
      </w:tblGrid>
      <w:tr w:rsidR="001D7226" w14:paraId="5BE9C9F8" w14:textId="77777777" w:rsidTr="008C492C">
        <w:tc>
          <w:tcPr>
            <w:tcW w:w="3465" w:type="dxa"/>
            <w:gridSpan w:val="3"/>
          </w:tcPr>
          <w:p w14:paraId="39A154E2" w14:textId="3844342B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Characteristic Table</w:t>
            </w:r>
          </w:p>
        </w:tc>
        <w:tc>
          <w:tcPr>
            <w:tcW w:w="1155" w:type="dxa"/>
          </w:tcPr>
          <w:p w14:paraId="7D424647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623" w:type="dxa"/>
            <w:gridSpan w:val="4"/>
          </w:tcPr>
          <w:p w14:paraId="2ADC2E52" w14:textId="331D5401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Excitation Table</w:t>
            </w:r>
          </w:p>
        </w:tc>
      </w:tr>
      <w:tr w:rsidR="001D7226" w14:paraId="174BD78B" w14:textId="77777777" w:rsidTr="001D7226">
        <w:tc>
          <w:tcPr>
            <w:tcW w:w="1155" w:type="dxa"/>
          </w:tcPr>
          <w:p w14:paraId="73C4507F" w14:textId="5F1D459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J</w:t>
            </w:r>
          </w:p>
        </w:tc>
        <w:tc>
          <w:tcPr>
            <w:tcW w:w="1155" w:type="dxa"/>
          </w:tcPr>
          <w:p w14:paraId="4D511F4F" w14:textId="010397FD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K</w:t>
            </w:r>
          </w:p>
        </w:tc>
        <w:tc>
          <w:tcPr>
            <w:tcW w:w="1155" w:type="dxa"/>
          </w:tcPr>
          <w:p w14:paraId="3C2AE740" w14:textId="18A97BB4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5" w:type="dxa"/>
          </w:tcPr>
          <w:p w14:paraId="54F65C03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0A34D029" w14:textId="38FB72D5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1156" w:type="dxa"/>
          </w:tcPr>
          <w:p w14:paraId="27226C0B" w14:textId="0A7FE356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6" w:type="dxa"/>
          </w:tcPr>
          <w:p w14:paraId="6E97AFD8" w14:textId="674110B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J</w:t>
            </w:r>
          </w:p>
        </w:tc>
        <w:tc>
          <w:tcPr>
            <w:tcW w:w="1156" w:type="dxa"/>
          </w:tcPr>
          <w:p w14:paraId="4C41E71B" w14:textId="462B1858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K</w:t>
            </w:r>
          </w:p>
        </w:tc>
      </w:tr>
      <w:tr w:rsidR="001D7226" w14:paraId="689828DB" w14:textId="77777777" w:rsidTr="001D7226">
        <w:tc>
          <w:tcPr>
            <w:tcW w:w="1155" w:type="dxa"/>
          </w:tcPr>
          <w:p w14:paraId="5398B614" w14:textId="7E51B5F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248DFB27" w14:textId="1FBEC84F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75E8D17E" w14:textId="751730A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1155" w:type="dxa"/>
          </w:tcPr>
          <w:p w14:paraId="7FB9D62A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175A1228" w14:textId="4D3D880B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7577369C" w14:textId="4C98DC85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7976F3B5" w14:textId="1F50C1F2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63705C77" w14:textId="782D1C6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1D7226" w14:paraId="4FB733F1" w14:textId="77777777" w:rsidTr="001D7226">
        <w:tc>
          <w:tcPr>
            <w:tcW w:w="1155" w:type="dxa"/>
          </w:tcPr>
          <w:p w14:paraId="30643B6B" w14:textId="15B33C9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104833E4" w14:textId="1828E58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3CFB7843" w14:textId="73FADA2A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1641724B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67CA5374" w14:textId="75A7A429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57F0696C" w14:textId="3B51A5C4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3D093DBC" w14:textId="46512732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2692258C" w14:textId="32597E95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1D7226" w14:paraId="5972588E" w14:textId="77777777" w:rsidTr="001D7226">
        <w:tc>
          <w:tcPr>
            <w:tcW w:w="1155" w:type="dxa"/>
          </w:tcPr>
          <w:p w14:paraId="42507459" w14:textId="799060D6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238C6555" w14:textId="32DFDB04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5C18300A" w14:textId="6A6F68F1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26F7D862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0D34FEE5" w14:textId="2E59F6AB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4523621F" w14:textId="4C58BE1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79780B50" w14:textId="038216A9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156" w:type="dxa"/>
          </w:tcPr>
          <w:p w14:paraId="0D56E3EB" w14:textId="30AC06BF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1D7226" w14:paraId="554B48D4" w14:textId="77777777" w:rsidTr="001D7226">
        <w:tc>
          <w:tcPr>
            <w:tcW w:w="1155" w:type="dxa"/>
          </w:tcPr>
          <w:p w14:paraId="12BC238B" w14:textId="50E20A3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56AC4ACF" w14:textId="4525D4F0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2ABED3B2" w14:textId="41CC148F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’</w:t>
            </w:r>
          </w:p>
        </w:tc>
        <w:tc>
          <w:tcPr>
            <w:tcW w:w="1155" w:type="dxa"/>
          </w:tcPr>
          <w:p w14:paraId="75CC2E19" w14:textId="77777777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35117E80" w14:textId="528B8D73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7B2ED36E" w14:textId="4EBE5A3B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4E72287C" w14:textId="77986106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156" w:type="dxa"/>
          </w:tcPr>
          <w:p w14:paraId="0C87EAE7" w14:textId="2BCF09FC" w:rsidR="001D7226" w:rsidRPr="001D7226" w:rsidRDefault="001D7226" w:rsidP="0017605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</w:tbl>
    <w:p w14:paraId="626D47E5" w14:textId="77777777" w:rsidR="0064435A" w:rsidRPr="00703152" w:rsidRDefault="0064435A" w:rsidP="0064435A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03152">
        <w:rPr>
          <w:rFonts w:ascii="Times New Roman" w:hAnsi="Times New Roman" w:cs="Times New Roman"/>
          <w:sz w:val="28"/>
          <w:szCs w:val="28"/>
        </w:rPr>
        <w:t>Table B1: JK flip-flop: Characteristic and Excitation Tables</w:t>
      </w:r>
    </w:p>
    <w:p w14:paraId="5930F543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18E5853" w14:textId="5B6E4A06" w:rsidR="007617CD" w:rsidRPr="00D075CC" w:rsidRDefault="007617CD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D075CC">
        <w:rPr>
          <w:rFonts w:ascii="Times New Roman" w:hAnsi="Times New Roman" w:cs="Times New Roman"/>
          <w:sz w:val="28"/>
          <w:szCs w:val="28"/>
        </w:rPr>
        <w:t>Qnext is</w:t>
      </w:r>
      <w:r w:rsidRPr="00D075CC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Pr="00D075CC">
        <w:rPr>
          <w:rFonts w:ascii="Times New Roman" w:hAnsi="Times New Roman" w:cs="Times New Roman"/>
          <w:sz w:val="28"/>
          <w:szCs w:val="28"/>
        </w:rPr>
        <w:t>the output for the given inputs if a clock pulse is provided and Q is the current output. The excitation table shows the values of J and K to go from Q to Qnext. When J = 0 and K = 0, the next output (Qnext) will be the same as the current output (Q). And if the current output (Q) is 0 and we want to change it to 1 (Qnext = 1), we will have to set J to 1 and provide a clock pulse. The value of K doesn’t matter because the output will change to 1 in either case (K = 0 or K = 1) if we see it from the characteristic table.</w:t>
      </w:r>
    </w:p>
    <w:p w14:paraId="463E03D3" w14:textId="38DF4F76" w:rsidR="001A42DB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546BC8">
        <w:rPr>
          <w:rFonts w:ascii="Times New Roman" w:hAnsi="Times New Roman" w:cs="Times New Roman"/>
          <w:b/>
          <w:sz w:val="28"/>
          <w:szCs w:val="28"/>
        </w:rPr>
        <w:t>T Flip-Flop</w:t>
      </w:r>
    </w:p>
    <w:p w14:paraId="69F83AE1" w14:textId="5D4E938D" w:rsidR="00546BC8" w:rsidRPr="00546BC8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 Flip-Flop is a simplified </w:t>
      </w:r>
      <w:r w:rsidR="00891802">
        <w:rPr>
          <w:rFonts w:ascii="Times New Roman" w:hAnsi="Times New Roman" w:cs="Times New Roman"/>
          <w:sz w:val="28"/>
          <w:szCs w:val="28"/>
        </w:rPr>
        <w:t>version</w:t>
      </w:r>
      <w:r>
        <w:rPr>
          <w:rFonts w:ascii="Times New Roman" w:hAnsi="Times New Roman" w:cs="Times New Roman"/>
          <w:sz w:val="28"/>
          <w:szCs w:val="28"/>
        </w:rPr>
        <w:t xml:space="preserve"> of JK Flip-Flop</w:t>
      </w:r>
      <w:r w:rsidRPr="00546BC8">
        <w:rPr>
          <w:rFonts w:ascii="Times New Roman" w:hAnsi="Times New Roman" w:cs="Times New Roman"/>
          <w:sz w:val="28"/>
          <w:szCs w:val="28"/>
        </w:rPr>
        <w:t>.</w:t>
      </w:r>
      <w:r w:rsidRPr="00546BC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 It is obtained by connecting the same input ‘T’ to both inputs of JK flip-flop. It operates with only positive clock transitions or negative clock transitions.</w:t>
      </w:r>
    </w:p>
    <w:p w14:paraId="5425927D" w14:textId="4F6376B1" w:rsidR="001A42DB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35CD4CD4" wp14:editId="6BAA6CFA">
            <wp:extent cx="3342735" cy="1771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_flipflo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25" cy="177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25FF" w14:textId="738B955C" w:rsidR="00546BC8" w:rsidRPr="00546BC8" w:rsidRDefault="00546B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46BC8">
        <w:rPr>
          <w:rFonts w:ascii="Times New Roman" w:hAnsi="Times New Roman" w:cs="Times New Roman"/>
          <w:sz w:val="28"/>
          <w:szCs w:val="28"/>
        </w:rPr>
        <w:t>The T flip-flop changes state ("toggles") whenever the input T is high and the clock input is strobed. If the T input is low, the flip-flop holds the previous v</w:t>
      </w:r>
      <w:r w:rsidR="00891802">
        <w:rPr>
          <w:rFonts w:ascii="Times New Roman" w:hAnsi="Times New Roman" w:cs="Times New Roman"/>
          <w:sz w:val="28"/>
          <w:szCs w:val="28"/>
        </w:rPr>
        <w:t xml:space="preserve">alue when given a clock pulse.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155"/>
        <w:gridCol w:w="1155"/>
        <w:gridCol w:w="1155"/>
        <w:gridCol w:w="1155"/>
        <w:gridCol w:w="1158"/>
        <w:gridCol w:w="1156"/>
      </w:tblGrid>
      <w:tr w:rsidR="00DA692C" w14:paraId="12A6FF6A" w14:textId="77777777" w:rsidTr="008C492C">
        <w:tc>
          <w:tcPr>
            <w:tcW w:w="2310" w:type="dxa"/>
            <w:gridSpan w:val="2"/>
          </w:tcPr>
          <w:p w14:paraId="21732B75" w14:textId="3CC6CB29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Characteristic Table</w:t>
            </w:r>
          </w:p>
        </w:tc>
        <w:tc>
          <w:tcPr>
            <w:tcW w:w="1155" w:type="dxa"/>
          </w:tcPr>
          <w:p w14:paraId="5A56F042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469" w:type="dxa"/>
            <w:gridSpan w:val="3"/>
          </w:tcPr>
          <w:p w14:paraId="5E7D9416" w14:textId="4D53B651" w:rsidR="00DA692C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xcitation Table</w:t>
            </w:r>
          </w:p>
        </w:tc>
      </w:tr>
      <w:tr w:rsidR="00DA692C" w14:paraId="05CA5707" w14:textId="77777777" w:rsidTr="00DA692C">
        <w:tc>
          <w:tcPr>
            <w:tcW w:w="1155" w:type="dxa"/>
          </w:tcPr>
          <w:p w14:paraId="6683BC4E" w14:textId="4619716D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</w:t>
            </w:r>
          </w:p>
        </w:tc>
        <w:tc>
          <w:tcPr>
            <w:tcW w:w="1155" w:type="dxa"/>
          </w:tcPr>
          <w:p w14:paraId="1C077EC3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5" w:type="dxa"/>
          </w:tcPr>
          <w:p w14:paraId="6696BE4D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400F8A68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1158" w:type="dxa"/>
          </w:tcPr>
          <w:p w14:paraId="2F3D89FB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6" w:type="dxa"/>
          </w:tcPr>
          <w:p w14:paraId="66E31F9F" w14:textId="680D0EDA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</w:t>
            </w:r>
          </w:p>
        </w:tc>
      </w:tr>
      <w:tr w:rsidR="00DA692C" w14:paraId="2C2C6EFA" w14:textId="77777777" w:rsidTr="00DA692C">
        <w:trPr>
          <w:trHeight w:val="647"/>
        </w:trPr>
        <w:tc>
          <w:tcPr>
            <w:tcW w:w="1155" w:type="dxa"/>
          </w:tcPr>
          <w:p w14:paraId="3E795ADF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207DE105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1155" w:type="dxa"/>
          </w:tcPr>
          <w:p w14:paraId="182E4A4C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42E4F20B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8" w:type="dxa"/>
          </w:tcPr>
          <w:p w14:paraId="64265ED2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2F107B6D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DA692C" w14:paraId="3BB19ED6" w14:textId="77777777" w:rsidTr="00DA692C">
        <w:tc>
          <w:tcPr>
            <w:tcW w:w="1155" w:type="dxa"/>
          </w:tcPr>
          <w:p w14:paraId="3FAA252B" w14:textId="15E86C1E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00D4E771" w14:textId="341B49BB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02BF9A6B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0B93AF7A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8" w:type="dxa"/>
          </w:tcPr>
          <w:p w14:paraId="3BBF8790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3DC07F45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DA692C" w14:paraId="2DAA6F59" w14:textId="77777777" w:rsidTr="00DA692C">
        <w:tc>
          <w:tcPr>
            <w:tcW w:w="1155" w:type="dxa"/>
          </w:tcPr>
          <w:p w14:paraId="282756AE" w14:textId="4D8A0DB6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75CDBC6D" w14:textId="4B29F55C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Q’</w:t>
            </w:r>
          </w:p>
        </w:tc>
        <w:tc>
          <w:tcPr>
            <w:tcW w:w="1155" w:type="dxa"/>
          </w:tcPr>
          <w:p w14:paraId="70C2894C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721A116E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8" w:type="dxa"/>
          </w:tcPr>
          <w:p w14:paraId="6D1BADA8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59E1FA3E" w14:textId="240FE070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DA692C" w14:paraId="65BE3D89" w14:textId="77777777" w:rsidTr="00DA692C">
        <w:tc>
          <w:tcPr>
            <w:tcW w:w="1155" w:type="dxa"/>
          </w:tcPr>
          <w:p w14:paraId="7E7E8437" w14:textId="5A502F5B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4FAED0E4" w14:textId="0E2084C4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00908E4D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44AFE0C9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8" w:type="dxa"/>
          </w:tcPr>
          <w:p w14:paraId="2A4F5D6F" w14:textId="77777777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41C0252B" w14:textId="656CB3D8" w:rsidR="00DA692C" w:rsidRPr="001D7226" w:rsidRDefault="00DA692C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</w:tbl>
    <w:p w14:paraId="4071A146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244C86E" w14:textId="5F76B829" w:rsidR="001A42DB" w:rsidRPr="00703152" w:rsidRDefault="00703152" w:rsidP="00703152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03152">
        <w:rPr>
          <w:rFonts w:ascii="Times New Roman" w:hAnsi="Times New Roman" w:cs="Times New Roman"/>
          <w:sz w:val="28"/>
          <w:szCs w:val="28"/>
        </w:rPr>
        <w:t>Table B2: T flip-flop: Characteristic and Excitation Tables</w:t>
      </w:r>
    </w:p>
    <w:p w14:paraId="7BBC76AC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779BCD52" w14:textId="664BC395" w:rsidR="001A42DB" w:rsidRDefault="007954A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 Flip-Flop</w:t>
      </w:r>
    </w:p>
    <w:p w14:paraId="6ECF5C1B" w14:textId="6CB15302" w:rsidR="007954A8" w:rsidRDefault="0075481F" w:rsidP="0017605C">
      <w:pPr>
        <w:spacing w:after="160" w:line="259" w:lineRule="auto"/>
        <w:ind w:left="0" w:firstLine="0"/>
        <w:rPr>
          <w:rFonts w:ascii="Arial" w:hAnsi="Arial" w:cs="Arial"/>
          <w:shd w:val="clear" w:color="auto" w:fill="FFFFFF"/>
        </w:rPr>
      </w:pPr>
      <w:r w:rsidRPr="0064435A">
        <w:rPr>
          <w:rFonts w:ascii="Times New Roman" w:hAnsi="Times New Roman" w:cs="Times New Roman"/>
          <w:sz w:val="28"/>
          <w:szCs w:val="28"/>
          <w:shd w:val="clear" w:color="auto" w:fill="FFFFFF"/>
        </w:rPr>
        <w:t>D flip-flop operates with only positive clock transitions or negative clock transitions. That means, the output of D flip-flop is insensitive</w:t>
      </w:r>
      <w:r w:rsidR="001E786F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to the changes in the input </w:t>
      </w:r>
      <w:proofErr w:type="spellStart"/>
      <w:r w:rsidR="001E786F">
        <w:rPr>
          <w:rFonts w:ascii="Times New Roman" w:hAnsi="Times New Roman" w:cs="Times New Roman"/>
          <w:sz w:val="28"/>
          <w:szCs w:val="28"/>
          <w:shd w:val="clear" w:color="auto" w:fill="FFFFFF"/>
        </w:rPr>
        <w:t>D</w:t>
      </w:r>
      <w:proofErr w:type="gramStart"/>
      <w:r w:rsidR="001E786F">
        <w:rPr>
          <w:rFonts w:ascii="Times New Roman" w:hAnsi="Times New Roman" w:cs="Times New Roman"/>
          <w:sz w:val="28"/>
          <w:szCs w:val="28"/>
          <w:shd w:val="clear" w:color="auto" w:fill="FFFFFF"/>
        </w:rPr>
        <w:t>,</w:t>
      </w:r>
      <w:r w:rsidRPr="0064435A">
        <w:rPr>
          <w:rFonts w:ascii="Times New Roman" w:hAnsi="Times New Roman" w:cs="Times New Roman"/>
          <w:sz w:val="28"/>
          <w:szCs w:val="28"/>
          <w:shd w:val="clear" w:color="auto" w:fill="FFFFFF"/>
        </w:rPr>
        <w:t>except</w:t>
      </w:r>
      <w:proofErr w:type="spellEnd"/>
      <w:proofErr w:type="gramEnd"/>
      <w:r w:rsidRPr="0064435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for active transition of the clock signal</w:t>
      </w:r>
      <w:r>
        <w:rPr>
          <w:rFonts w:ascii="Arial" w:hAnsi="Arial" w:cs="Arial"/>
          <w:shd w:val="clear" w:color="auto" w:fill="FFFFFF"/>
        </w:rPr>
        <w:t>.</w:t>
      </w:r>
    </w:p>
    <w:p w14:paraId="5A9B0E5C" w14:textId="0D0F6EA6" w:rsidR="001A42DB" w:rsidRDefault="0064435A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D2D6496" wp14:editId="4FFB6E1F">
            <wp:extent cx="4973806" cy="24288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_flipflop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806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4B9F2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09CE35D6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46F3F9B4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772CC8D4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0C216BDF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7934116A" w14:textId="77777777" w:rsidR="00E841EC" w:rsidRP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155"/>
        <w:gridCol w:w="1155"/>
        <w:gridCol w:w="1155"/>
        <w:gridCol w:w="1155"/>
        <w:gridCol w:w="1158"/>
        <w:gridCol w:w="1156"/>
      </w:tblGrid>
      <w:tr w:rsidR="00F42FF1" w14:paraId="50730B6A" w14:textId="77777777" w:rsidTr="008C492C">
        <w:tc>
          <w:tcPr>
            <w:tcW w:w="2310" w:type="dxa"/>
            <w:gridSpan w:val="2"/>
          </w:tcPr>
          <w:p w14:paraId="23D047B4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Characteristic Table</w:t>
            </w:r>
          </w:p>
        </w:tc>
        <w:tc>
          <w:tcPr>
            <w:tcW w:w="1155" w:type="dxa"/>
          </w:tcPr>
          <w:p w14:paraId="085B994A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469" w:type="dxa"/>
            <w:gridSpan w:val="3"/>
          </w:tcPr>
          <w:p w14:paraId="3D1457A4" w14:textId="77777777" w:rsidR="00F42FF1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xcitation Table</w:t>
            </w:r>
          </w:p>
        </w:tc>
      </w:tr>
      <w:tr w:rsidR="00F42FF1" w:rsidRPr="001D7226" w14:paraId="05EBE81C" w14:textId="77777777" w:rsidTr="008C492C">
        <w:tc>
          <w:tcPr>
            <w:tcW w:w="1155" w:type="dxa"/>
          </w:tcPr>
          <w:p w14:paraId="6889BD5E" w14:textId="4C365AAE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</w:t>
            </w:r>
          </w:p>
        </w:tc>
        <w:tc>
          <w:tcPr>
            <w:tcW w:w="1155" w:type="dxa"/>
          </w:tcPr>
          <w:p w14:paraId="0732B384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5" w:type="dxa"/>
          </w:tcPr>
          <w:p w14:paraId="3F1D85CD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6AA2E1D0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1158" w:type="dxa"/>
          </w:tcPr>
          <w:p w14:paraId="05BDC853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Qnext</w:t>
            </w:r>
          </w:p>
        </w:tc>
        <w:tc>
          <w:tcPr>
            <w:tcW w:w="1156" w:type="dxa"/>
          </w:tcPr>
          <w:p w14:paraId="5CBAD0DF" w14:textId="5D1AC069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</w:t>
            </w:r>
          </w:p>
        </w:tc>
      </w:tr>
      <w:tr w:rsidR="00F42FF1" w:rsidRPr="001D7226" w14:paraId="4EB76265" w14:textId="77777777" w:rsidTr="008C492C">
        <w:trPr>
          <w:trHeight w:val="647"/>
        </w:trPr>
        <w:tc>
          <w:tcPr>
            <w:tcW w:w="1155" w:type="dxa"/>
          </w:tcPr>
          <w:p w14:paraId="46343FA1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5D79EBF0" w14:textId="0D2116EB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5" w:type="dxa"/>
          </w:tcPr>
          <w:p w14:paraId="295D37F8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78390081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8" w:type="dxa"/>
          </w:tcPr>
          <w:p w14:paraId="3DD545C8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39E2D94E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F42FF1" w:rsidRPr="001D7226" w14:paraId="4FCDFABC" w14:textId="77777777" w:rsidTr="008C492C">
        <w:tc>
          <w:tcPr>
            <w:tcW w:w="1155" w:type="dxa"/>
          </w:tcPr>
          <w:p w14:paraId="6C46AD75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6E794980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3E05B833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7C784A60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8" w:type="dxa"/>
          </w:tcPr>
          <w:p w14:paraId="2DCA3A84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42339453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F42FF1" w:rsidRPr="001D7226" w14:paraId="5025581D" w14:textId="77777777" w:rsidTr="008C492C">
        <w:tc>
          <w:tcPr>
            <w:tcW w:w="1155" w:type="dxa"/>
          </w:tcPr>
          <w:p w14:paraId="2C18DC2F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50C3C167" w14:textId="1026ABE6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5" w:type="dxa"/>
          </w:tcPr>
          <w:p w14:paraId="00DF6D74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1676B73C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8" w:type="dxa"/>
          </w:tcPr>
          <w:p w14:paraId="63604632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156" w:type="dxa"/>
          </w:tcPr>
          <w:p w14:paraId="7F71E9DA" w14:textId="4D8769CE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F42FF1" w:rsidRPr="001D7226" w14:paraId="2347532A" w14:textId="77777777" w:rsidTr="008C492C">
        <w:tc>
          <w:tcPr>
            <w:tcW w:w="1155" w:type="dxa"/>
          </w:tcPr>
          <w:p w14:paraId="43B23D8E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27F05571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155" w:type="dxa"/>
          </w:tcPr>
          <w:p w14:paraId="4A0A9642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</w:tc>
        <w:tc>
          <w:tcPr>
            <w:tcW w:w="1155" w:type="dxa"/>
          </w:tcPr>
          <w:p w14:paraId="13334363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8" w:type="dxa"/>
          </w:tcPr>
          <w:p w14:paraId="30ACE589" w14:textId="77777777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722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156" w:type="dxa"/>
          </w:tcPr>
          <w:p w14:paraId="73EE97ED" w14:textId="2451DCFD" w:rsidR="00F42FF1" w:rsidRPr="001D7226" w:rsidRDefault="00F42FF1" w:rsidP="008C492C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</w:tbl>
    <w:p w14:paraId="54FBD286" w14:textId="77777777" w:rsidR="00F42FF1" w:rsidRPr="00F42FF1" w:rsidRDefault="00F42FF1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0982C8B3" w14:textId="7C333EC4" w:rsidR="001A42DB" w:rsidRPr="00F42FF1" w:rsidRDefault="00F42FF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42FF1">
        <w:rPr>
          <w:rFonts w:ascii="Times New Roman" w:hAnsi="Times New Roman" w:cs="Times New Roman"/>
          <w:sz w:val="28"/>
          <w:szCs w:val="28"/>
        </w:rPr>
        <w:t>Table B3: D flip-flop: Characteristic and Excitation Tables</w:t>
      </w:r>
    </w:p>
    <w:p w14:paraId="559B3E39" w14:textId="351266E7" w:rsidR="00A90A96" w:rsidRPr="00A90A96" w:rsidRDefault="00A90A96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A90A96">
        <w:rPr>
          <w:rFonts w:ascii="Times New Roman" w:hAnsi="Times New Roman" w:cs="Times New Roman"/>
          <w:b/>
          <w:sz w:val="28"/>
          <w:szCs w:val="28"/>
        </w:rPr>
        <w:t>Registers</w:t>
      </w:r>
    </w:p>
    <w:p w14:paraId="14E4AEF5" w14:textId="1C6843E4" w:rsidR="001A42DB" w:rsidRDefault="00330B25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330B25">
        <w:rPr>
          <w:rFonts w:ascii="Times New Roman" w:hAnsi="Times New Roman" w:cs="Times New Roman"/>
          <w:sz w:val="28"/>
          <w:szCs w:val="28"/>
        </w:rPr>
        <w:t xml:space="preserve">A register is a group of flip-flops. Each flip-flop is capable of storing one bit of information. An n-bit register contains a group of n flip-flops capable of storing n bits of binary information. A register have combinational gates that perform certain data processing tasks. And </w:t>
      </w:r>
      <w:r w:rsidR="002E0E38" w:rsidRPr="00330B25">
        <w:rPr>
          <w:rFonts w:ascii="Times New Roman" w:hAnsi="Times New Roman" w:cs="Times New Roman"/>
          <w:sz w:val="28"/>
          <w:szCs w:val="28"/>
        </w:rPr>
        <w:t>it consists</w:t>
      </w:r>
      <w:r w:rsidRPr="00330B25">
        <w:rPr>
          <w:rFonts w:ascii="Times New Roman" w:hAnsi="Times New Roman" w:cs="Times New Roman"/>
          <w:sz w:val="28"/>
          <w:szCs w:val="28"/>
        </w:rPr>
        <w:t xml:space="preserve"> of a group of flip-flops and gates that effect their transition. The flip-flops hold binary information and the gates determine how the information is transferred into the registers.</w:t>
      </w:r>
    </w:p>
    <w:p w14:paraId="05B9EA53" w14:textId="2F7D3661" w:rsidR="00AE4067" w:rsidRDefault="00AE4067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AE4067">
        <w:rPr>
          <w:rFonts w:ascii="Times New Roman" w:hAnsi="Times New Roman" w:cs="Times New Roman"/>
          <w:b/>
          <w:sz w:val="28"/>
          <w:szCs w:val="28"/>
        </w:rPr>
        <w:t>Seven Segment Decoder</w:t>
      </w:r>
      <w:proofErr w:type="gramEnd"/>
    </w:p>
    <w:p w14:paraId="719BEA85" w14:textId="3F6A1709" w:rsidR="00AE4067" w:rsidRDefault="00AE4067" w:rsidP="0017605C">
      <w:pPr>
        <w:spacing w:after="160" w:line="259" w:lineRule="auto"/>
        <w:ind w:left="0" w:firstLine="0"/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</w:pPr>
      <w:r w:rsidRPr="00AE4067">
        <w:rPr>
          <w:rStyle w:val="Strong"/>
          <w:rFonts w:ascii="Times New Roman" w:hAnsi="Times New Roman" w:cs="Times New Roman"/>
          <w:b w:val="0"/>
          <w:color w:val="40424E"/>
          <w:spacing w:val="2"/>
          <w:sz w:val="28"/>
          <w:szCs w:val="28"/>
          <w:bdr w:val="none" w:sz="0" w:space="0" w:color="auto" w:frame="1"/>
          <w:shd w:val="clear" w:color="auto" w:fill="FFFFFF"/>
        </w:rPr>
        <w:t>Seven segment</w:t>
      </w:r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 </w:t>
      </w:r>
      <w:proofErr w:type="gramStart"/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display</w:t>
      </w:r>
      <w:proofErr w:type="gramEnd"/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is an electronic device which consists of seven Light Emitting Diodes (LEDs) arranged in</w:t>
      </w:r>
      <w:r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a some definite pattern </w:t>
      </w:r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which is used </w:t>
      </w:r>
      <w:r w:rsidR="00FF7A52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to display Hexadecimal numbers</w:t>
      </w:r>
      <w:r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,</w:t>
      </w:r>
      <w:r w:rsidR="00FF7A52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</w:t>
      </w:r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in this case decima</w:t>
      </w:r>
      <w:r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l numbers,</w:t>
      </w:r>
      <w:r w:rsidR="00FF7A52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as input is BCD 0-9.</w:t>
      </w:r>
      <w:r w:rsidRPr="00AE4067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> </w:t>
      </w:r>
      <w:r w:rsidR="00FF7A52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 xml:space="preserve">First, the </w:t>
      </w:r>
      <w:r w:rsidRPr="00AE4067">
        <w:rPr>
          <w:rFonts w:ascii="Times New Roman" w:hAnsi="Times New Roman" w:cs="Times New Roman"/>
          <w:color w:val="40424E"/>
          <w:spacing w:val="2"/>
          <w:sz w:val="28"/>
          <w:szCs w:val="28"/>
          <w:shd w:val="clear" w:color="auto" w:fill="FFFFFF"/>
        </w:rPr>
        <w:t>decimal number is changed to its BCD equivalent signal then BCD to seven segment decoder converts that signals to the form which is fed to seven segment display</w:t>
      </w:r>
      <w:r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>.</w:t>
      </w:r>
    </w:p>
    <w:p w14:paraId="45058978" w14:textId="7E654CF5" w:rsidR="001A42DB" w:rsidRP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28"/>
          <w:szCs w:val="28"/>
          <w:u w:val="single"/>
        </w:rPr>
        <w:drawing>
          <wp:inline distT="0" distB="0" distL="0" distR="0" wp14:anchorId="5C520A75" wp14:editId="69766749">
            <wp:extent cx="3155170" cy="1971675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054" cy="197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23B7E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9013FD2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FFA1642" w14:textId="77777777" w:rsidR="00E841EC" w:rsidRDefault="00E841E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EA6C55" w14:textId="5E3405CE" w:rsidR="001A42DB" w:rsidRPr="00CF261E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F261E">
        <w:rPr>
          <w:rFonts w:ascii="Times New Roman" w:hAnsi="Times New Roman" w:cs="Times New Roman"/>
          <w:b/>
          <w:sz w:val="28"/>
          <w:szCs w:val="28"/>
          <w:u w:val="single"/>
        </w:rPr>
        <w:t>Circuit Diagrams</w:t>
      </w:r>
    </w:p>
    <w:p w14:paraId="03DD5C8B" w14:textId="77777777" w:rsidR="001A42DB" w:rsidRPr="00CF261E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920608E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26E0DC08" w14:textId="13EA786E" w:rsidR="004C102C" w:rsidRPr="00CF261E" w:rsidRDefault="004C102C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CF261E">
        <w:rPr>
          <w:rFonts w:ascii="Times New Roman" w:hAnsi="Times New Roman" w:cs="Times New Roman"/>
          <w:b/>
          <w:sz w:val="28"/>
          <w:szCs w:val="28"/>
        </w:rPr>
        <w:t>Experiment 1: Constructing a JK Flip-Flop using AND and NOR gates</w:t>
      </w:r>
    </w:p>
    <w:p w14:paraId="022C3240" w14:textId="77777777" w:rsidR="00A5350B" w:rsidRDefault="00A5350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670E3BE5" w14:textId="77777777" w:rsidR="00A5350B" w:rsidRDefault="00A5350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</w:p>
    <w:p w14:paraId="00D33B8C" w14:textId="4A5F8D23" w:rsidR="004C102C" w:rsidRPr="004C102C" w:rsidRDefault="00A5350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4EB6500E" wp14:editId="301EE15B">
            <wp:extent cx="5800725" cy="4248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kff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09" cy="42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F8A5A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0FB625C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6F917BA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D0FE5CD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28FCB88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7C8F572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737D0920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217FEFE8" w14:textId="437EC1B2" w:rsidR="001A42DB" w:rsidRDefault="00CF261E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5A7501">
        <w:rPr>
          <w:rFonts w:ascii="Times New Roman" w:hAnsi="Times New Roman" w:cs="Times New Roman"/>
          <w:b/>
          <w:sz w:val="28"/>
          <w:szCs w:val="28"/>
        </w:rPr>
        <w:t>Experiment 2: Using a JK Flip-Flop to construct T Flip-Flop and D Flip-Flop</w:t>
      </w:r>
    </w:p>
    <w:p w14:paraId="3916EEB3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3FD02783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2F88A84E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28AD7867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5322024F" w14:textId="77777777" w:rsidR="005A7501" w:rsidRP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4236668" w14:textId="55D13B61" w:rsidR="001A42DB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56DFEA0E" wp14:editId="1A8C36E1">
            <wp:extent cx="5732145" cy="364236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f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766E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7F81AD9" w14:textId="1DB8BC71" w:rsidR="001A42DB" w:rsidRPr="005A7501" w:rsidRDefault="005A7501" w:rsidP="005A7501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A7501">
        <w:rPr>
          <w:rFonts w:ascii="Times New Roman" w:hAnsi="Times New Roman" w:cs="Times New Roman"/>
          <w:b/>
          <w:sz w:val="32"/>
          <w:szCs w:val="32"/>
        </w:rPr>
        <w:t>T Flip-Flop</w:t>
      </w:r>
    </w:p>
    <w:p w14:paraId="342ADC36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B4ED43D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1F0C682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FC40D2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44F78BA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7D75980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B916CD9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509A983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A311315" w14:textId="7AE8B300" w:rsidR="001A42DB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4C2811C4" wp14:editId="497A2C35">
            <wp:extent cx="5732145" cy="4393565"/>
            <wp:effectExtent l="0" t="0" r="190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ff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EE42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9824DD0" w14:textId="5B842E6C" w:rsidR="001A42DB" w:rsidRPr="005A7501" w:rsidRDefault="005A7501" w:rsidP="005A7501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A7501">
        <w:rPr>
          <w:rFonts w:ascii="Times New Roman" w:hAnsi="Times New Roman" w:cs="Times New Roman"/>
          <w:b/>
          <w:sz w:val="32"/>
          <w:szCs w:val="32"/>
        </w:rPr>
        <w:t>D Flip-Flop</w:t>
      </w:r>
    </w:p>
    <w:p w14:paraId="16F01DB9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4B1111C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7EA1CE9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B640A43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7EA6A3A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FEF77EE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0D8D003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6FA34A0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8B14E6B" w14:textId="3D990BF9" w:rsidR="001A42DB" w:rsidRPr="002D76C8" w:rsidRDefault="002D76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D76C8">
        <w:rPr>
          <w:rFonts w:ascii="Times New Roman" w:hAnsi="Times New Roman" w:cs="Times New Roman"/>
          <w:b/>
          <w:sz w:val="28"/>
          <w:szCs w:val="28"/>
        </w:rPr>
        <w:t>Experiment 3: Constructing a right shift register using D Flip-Flops</w:t>
      </w:r>
    </w:p>
    <w:p w14:paraId="6EFEBB2D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D5FA9F4" w14:textId="6C213E76" w:rsidR="005A7501" w:rsidRDefault="000560C0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526633A5" wp14:editId="22CE611A">
            <wp:extent cx="5732145" cy="3712845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 dff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71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7D22E" w14:textId="77777777" w:rsidR="005A7501" w:rsidRDefault="005A750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F46535C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7F8A9BF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994B624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91C4DEF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DE68EE8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1054641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264FBB7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719559F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1F6B32C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0445383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84488BB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83E33FD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55D6ABF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BD4E233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0F69CF1" w14:textId="77777777" w:rsidR="00A15E05" w:rsidRDefault="00A15E0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26FE461" w14:textId="0ABC9413" w:rsidR="000560C0" w:rsidRDefault="000560C0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7F89407D" wp14:editId="60023FB6">
            <wp:extent cx="6251208" cy="3181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cui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131" cy="3180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80065" w14:textId="77777777" w:rsidR="00485338" w:rsidRDefault="00485338" w:rsidP="0048533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0560C0">
        <w:rPr>
          <w:rFonts w:ascii="Times New Roman" w:hAnsi="Times New Roman" w:cs="Times New Roman"/>
          <w:b/>
          <w:sz w:val="28"/>
          <w:szCs w:val="28"/>
        </w:rPr>
        <w:t>Fi</w:t>
      </w:r>
      <w:r>
        <w:rPr>
          <w:rFonts w:ascii="Times New Roman" w:hAnsi="Times New Roman" w:cs="Times New Roman"/>
          <w:b/>
          <w:sz w:val="28"/>
          <w:szCs w:val="28"/>
        </w:rPr>
        <w:t>gure D.3.1: Right Shift Register</w:t>
      </w:r>
    </w:p>
    <w:p w14:paraId="336D2B3F" w14:textId="77777777" w:rsidR="002D76C8" w:rsidRDefault="002D76C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A7C5280" w14:textId="77777777" w:rsidR="00485338" w:rsidRDefault="00485338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E75E8BD" w14:textId="79A6E190" w:rsidR="00485338" w:rsidRDefault="00B150F1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lastRenderedPageBreak/>
        <w:drawing>
          <wp:inline distT="0" distB="0" distL="0" distR="0" wp14:anchorId="12284215" wp14:editId="574FD34C">
            <wp:extent cx="5732145" cy="708723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D S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08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9E9C" w14:textId="77777777" w:rsidR="00485338" w:rsidRPr="00B150F1" w:rsidRDefault="00485338" w:rsidP="00B150F1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7C608C7" w14:textId="616F6ED2" w:rsidR="00485338" w:rsidRPr="00B150F1" w:rsidRDefault="00B150F1" w:rsidP="00B150F1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150F1">
        <w:rPr>
          <w:rFonts w:ascii="Times New Roman" w:hAnsi="Times New Roman" w:cs="Times New Roman"/>
          <w:b/>
          <w:sz w:val="28"/>
          <w:szCs w:val="28"/>
        </w:rPr>
        <w:t>Figure:</w:t>
      </w:r>
      <w:r>
        <w:rPr>
          <w:rFonts w:ascii="Times New Roman" w:hAnsi="Times New Roman" w:cs="Times New Roman"/>
          <w:b/>
          <w:sz w:val="28"/>
          <w:szCs w:val="28"/>
        </w:rPr>
        <w:t xml:space="preserve"> Seven Segment Decoder</w:t>
      </w:r>
      <w:r w:rsidR="00B946B8">
        <w:rPr>
          <w:rFonts w:ascii="Times New Roman" w:hAnsi="Times New Roman" w:cs="Times New Roman"/>
          <w:b/>
          <w:sz w:val="28"/>
          <w:szCs w:val="28"/>
        </w:rPr>
        <w:t xml:space="preserve"> circuit</w:t>
      </w:r>
    </w:p>
    <w:p w14:paraId="6221945B" w14:textId="77777777" w:rsidR="00485338" w:rsidRDefault="00485338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8B0C1CF" w14:textId="77777777" w:rsidR="00A15E05" w:rsidRDefault="00A15E05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007D6F3" w14:textId="77777777" w:rsidR="00A15E05" w:rsidRDefault="00A15E05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612C53C" w14:textId="661C62AB" w:rsidR="00B946B8" w:rsidRDefault="00B946B8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lastRenderedPageBreak/>
        <w:drawing>
          <wp:inline distT="0" distB="0" distL="0" distR="0" wp14:anchorId="6A02202C" wp14:editId="2841B180">
            <wp:extent cx="2524125" cy="338726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78" cy="338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57406" w14:textId="77777777" w:rsidR="00B946B8" w:rsidRDefault="00B946B8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CE0F33C" w14:textId="2B6A870C" w:rsidR="00B946B8" w:rsidRPr="00B946B8" w:rsidRDefault="00B946B8" w:rsidP="00B946B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946B8">
        <w:rPr>
          <w:rFonts w:ascii="Times New Roman" w:hAnsi="Times New Roman" w:cs="Times New Roman"/>
          <w:b/>
          <w:sz w:val="28"/>
          <w:szCs w:val="28"/>
        </w:rPr>
        <w:t>Fig: Sub-circuit</w:t>
      </w:r>
    </w:p>
    <w:p w14:paraId="2CDFEB3D" w14:textId="77777777" w:rsidR="00B946B8" w:rsidRDefault="00B946B8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5503D9B" w14:textId="113A24A0" w:rsidR="00B946B8" w:rsidRDefault="00B946B8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7E9BC81E" wp14:editId="3E063518">
            <wp:extent cx="5020093" cy="36576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8425" cy="36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F07F3" w14:textId="267864D2" w:rsidR="00B946B8" w:rsidRPr="00B946B8" w:rsidRDefault="00B946B8" w:rsidP="00B946B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g: Seven Segment Decoder</w:t>
      </w:r>
    </w:p>
    <w:p w14:paraId="151A06A9" w14:textId="6C27388F" w:rsidR="001A42DB" w:rsidRDefault="001A42DB" w:rsidP="00FC6F20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Truth Table</w:t>
      </w:r>
    </w:p>
    <w:p w14:paraId="4F1DB351" w14:textId="70835237" w:rsidR="003A0DC5" w:rsidRDefault="0029152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29152B">
        <w:rPr>
          <w:rFonts w:ascii="Times New Roman" w:hAnsi="Times New Roman" w:cs="Times New Roman"/>
          <w:b/>
          <w:sz w:val="28"/>
          <w:szCs w:val="28"/>
        </w:rPr>
        <w:t xml:space="preserve">F.1 Experimental Data: J-K Flip-Flop using AND </w:t>
      </w:r>
      <w:proofErr w:type="spellStart"/>
      <w:r w:rsidRPr="0029152B">
        <w:rPr>
          <w:rFonts w:ascii="Times New Roman" w:hAnsi="Times New Roman" w:cs="Times New Roman"/>
          <w:b/>
          <w:sz w:val="28"/>
          <w:szCs w:val="28"/>
        </w:rPr>
        <w:t>and</w:t>
      </w:r>
      <w:proofErr w:type="spellEnd"/>
      <w:r w:rsidRPr="0029152B">
        <w:rPr>
          <w:rFonts w:ascii="Times New Roman" w:hAnsi="Times New Roman" w:cs="Times New Roman"/>
          <w:b/>
          <w:sz w:val="28"/>
          <w:szCs w:val="28"/>
        </w:rPr>
        <w:t xml:space="preserve"> NOR gates</w:t>
      </w:r>
    </w:p>
    <w:p w14:paraId="0D62AA93" w14:textId="77777777" w:rsidR="003E7ED4" w:rsidRDefault="003E7ED4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10284" w:type="dxa"/>
        <w:tblLook w:val="04A0" w:firstRow="1" w:lastRow="0" w:firstColumn="1" w:lastColumn="0" w:noHBand="0" w:noVBand="1"/>
      </w:tblPr>
      <w:tblGrid>
        <w:gridCol w:w="2571"/>
        <w:gridCol w:w="2571"/>
        <w:gridCol w:w="2571"/>
        <w:gridCol w:w="2571"/>
      </w:tblGrid>
      <w:tr w:rsidR="004E4247" w14:paraId="7B68B306" w14:textId="77777777" w:rsidTr="003E7ED4">
        <w:trPr>
          <w:trHeight w:val="297"/>
        </w:trPr>
        <w:tc>
          <w:tcPr>
            <w:tcW w:w="2571" w:type="dxa"/>
          </w:tcPr>
          <w:p w14:paraId="316C3BE4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J</w:t>
            </w:r>
          </w:p>
        </w:tc>
        <w:tc>
          <w:tcPr>
            <w:tcW w:w="2571" w:type="dxa"/>
          </w:tcPr>
          <w:p w14:paraId="20425AF1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K</w:t>
            </w:r>
          </w:p>
        </w:tc>
        <w:tc>
          <w:tcPr>
            <w:tcW w:w="2571" w:type="dxa"/>
          </w:tcPr>
          <w:p w14:paraId="2CA7A379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  <w:tc>
          <w:tcPr>
            <w:tcW w:w="2571" w:type="dxa"/>
          </w:tcPr>
          <w:p w14:paraId="36371D38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Q’</w:t>
            </w:r>
          </w:p>
        </w:tc>
      </w:tr>
      <w:tr w:rsidR="004E4247" w14:paraId="3EB34BC7" w14:textId="77777777" w:rsidTr="003E7ED4">
        <w:trPr>
          <w:trHeight w:val="281"/>
        </w:trPr>
        <w:tc>
          <w:tcPr>
            <w:tcW w:w="2571" w:type="dxa"/>
          </w:tcPr>
          <w:p w14:paraId="7AA8EA88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3D3A5F43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036570EC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65A9D092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6D551012" w14:textId="77777777" w:rsidTr="003E7ED4">
        <w:trPr>
          <w:trHeight w:val="297"/>
        </w:trPr>
        <w:tc>
          <w:tcPr>
            <w:tcW w:w="2571" w:type="dxa"/>
          </w:tcPr>
          <w:p w14:paraId="7F6EE9DB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5D0E6B38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0D343C82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2801EFB1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272F776B" w14:textId="77777777" w:rsidTr="003E7ED4">
        <w:trPr>
          <w:trHeight w:val="281"/>
        </w:trPr>
        <w:tc>
          <w:tcPr>
            <w:tcW w:w="2571" w:type="dxa"/>
          </w:tcPr>
          <w:p w14:paraId="73567A46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579DB375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57FA7C39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3F7C860D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4E4247" w14:paraId="7F6B3251" w14:textId="77777777" w:rsidTr="003E7ED4">
        <w:trPr>
          <w:trHeight w:val="297"/>
        </w:trPr>
        <w:tc>
          <w:tcPr>
            <w:tcW w:w="2571" w:type="dxa"/>
          </w:tcPr>
          <w:p w14:paraId="6304FD6A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517AB887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6C05F7E5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3C03F8C3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0FECE88D" w14:textId="77777777" w:rsidTr="003E7ED4">
        <w:trPr>
          <w:trHeight w:val="281"/>
        </w:trPr>
        <w:tc>
          <w:tcPr>
            <w:tcW w:w="2571" w:type="dxa"/>
          </w:tcPr>
          <w:p w14:paraId="4E7659B1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2D5BB657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326EF5AF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65D3F863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30E34CB4" w14:textId="77777777" w:rsidTr="003E7ED4">
        <w:trPr>
          <w:trHeight w:val="297"/>
        </w:trPr>
        <w:tc>
          <w:tcPr>
            <w:tcW w:w="2571" w:type="dxa"/>
          </w:tcPr>
          <w:p w14:paraId="0EA222FF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7D2545D5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19F4FB3C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6656F434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7075782A" w14:textId="77777777" w:rsidTr="003E7ED4">
        <w:trPr>
          <w:trHeight w:val="297"/>
        </w:trPr>
        <w:tc>
          <w:tcPr>
            <w:tcW w:w="2571" w:type="dxa"/>
          </w:tcPr>
          <w:p w14:paraId="1B0258C1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4413A2E7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405D5A00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585282EC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4E4247" w14:paraId="2827AE58" w14:textId="77777777" w:rsidTr="003E7ED4">
        <w:trPr>
          <w:trHeight w:val="297"/>
        </w:trPr>
        <w:tc>
          <w:tcPr>
            <w:tcW w:w="2571" w:type="dxa"/>
          </w:tcPr>
          <w:p w14:paraId="658FDAB1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5AC5A6D2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571" w:type="dxa"/>
          </w:tcPr>
          <w:p w14:paraId="6B9D9D0E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571" w:type="dxa"/>
          </w:tcPr>
          <w:p w14:paraId="189F08F7" w14:textId="77777777" w:rsidR="004E4247" w:rsidRPr="003A0DC5" w:rsidRDefault="004E4247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</w:tbl>
    <w:p w14:paraId="4CD4076B" w14:textId="77777777" w:rsidR="0029152B" w:rsidRDefault="0029152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EB1CFE9" w14:textId="2687D14B" w:rsidR="003A0DC5" w:rsidRDefault="003A0DC5" w:rsidP="003A0DC5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A0DC5">
        <w:rPr>
          <w:rFonts w:ascii="Times New Roman" w:hAnsi="Times New Roman" w:cs="Times New Roman"/>
          <w:b/>
          <w:sz w:val="28"/>
          <w:szCs w:val="28"/>
        </w:rPr>
        <w:t>Table F.1.1</w:t>
      </w:r>
    </w:p>
    <w:p w14:paraId="6DAFD1CE" w14:textId="77777777" w:rsidR="008D1EDE" w:rsidRDefault="008D1EDE" w:rsidP="003A0DC5">
      <w:pPr>
        <w:spacing w:after="160" w:line="259" w:lineRule="auto"/>
        <w:ind w:left="0" w:firstLine="0"/>
        <w:jc w:val="center"/>
      </w:pPr>
    </w:p>
    <w:p w14:paraId="4374F254" w14:textId="2A7BE292" w:rsidR="003A0DC5" w:rsidRDefault="008D1EDE" w:rsidP="003E7ED4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3E7ED4">
        <w:rPr>
          <w:rFonts w:ascii="Times New Roman" w:hAnsi="Times New Roman" w:cs="Times New Roman"/>
          <w:b/>
          <w:sz w:val="28"/>
          <w:szCs w:val="28"/>
        </w:rPr>
        <w:t>F.2 Experimental Data: T and D Flip-Flops using J-K Flip-Flops</w:t>
      </w:r>
    </w:p>
    <w:p w14:paraId="0CA41267" w14:textId="77777777" w:rsidR="003E7ED4" w:rsidRPr="003E7ED4" w:rsidRDefault="003E7ED4" w:rsidP="003E7ED4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317"/>
        <w:gridCol w:w="2317"/>
      </w:tblGrid>
      <w:tr w:rsidR="003A0DC5" w14:paraId="35D897BE" w14:textId="77777777" w:rsidTr="003A0DC5">
        <w:trPr>
          <w:trHeight w:val="298"/>
        </w:trPr>
        <w:tc>
          <w:tcPr>
            <w:tcW w:w="2317" w:type="dxa"/>
          </w:tcPr>
          <w:p w14:paraId="4FDCDD36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T</w:t>
            </w:r>
          </w:p>
        </w:tc>
        <w:tc>
          <w:tcPr>
            <w:tcW w:w="2317" w:type="dxa"/>
          </w:tcPr>
          <w:p w14:paraId="671F464B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</w:tr>
      <w:tr w:rsidR="003A0DC5" w14:paraId="79BD0784" w14:textId="77777777" w:rsidTr="003A0DC5">
        <w:trPr>
          <w:trHeight w:val="298"/>
        </w:trPr>
        <w:tc>
          <w:tcPr>
            <w:tcW w:w="2317" w:type="dxa"/>
          </w:tcPr>
          <w:p w14:paraId="51422E76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317" w:type="dxa"/>
          </w:tcPr>
          <w:p w14:paraId="72FD47EB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3A0DC5" w14:paraId="2C00179E" w14:textId="77777777" w:rsidTr="003A0DC5">
        <w:trPr>
          <w:trHeight w:val="308"/>
        </w:trPr>
        <w:tc>
          <w:tcPr>
            <w:tcW w:w="2317" w:type="dxa"/>
          </w:tcPr>
          <w:p w14:paraId="63D64A9D" w14:textId="1A96CE29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1</w:t>
            </w:r>
          </w:p>
        </w:tc>
        <w:tc>
          <w:tcPr>
            <w:tcW w:w="2317" w:type="dxa"/>
          </w:tcPr>
          <w:p w14:paraId="2EF94606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</w:tbl>
    <w:p w14:paraId="3B4DDF7A" w14:textId="77777777" w:rsidR="004B4DC4" w:rsidRDefault="004B4DC4" w:rsidP="003A0DC5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261F5D13" w14:textId="3583120E" w:rsidR="003A0DC5" w:rsidRDefault="003A0DC5" w:rsidP="004B4DC4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ble F.2.1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335"/>
        <w:gridCol w:w="2335"/>
      </w:tblGrid>
      <w:tr w:rsidR="003A0DC5" w14:paraId="6A1AADE7" w14:textId="77777777" w:rsidTr="003A0DC5">
        <w:trPr>
          <w:trHeight w:val="295"/>
        </w:trPr>
        <w:tc>
          <w:tcPr>
            <w:tcW w:w="2335" w:type="dxa"/>
          </w:tcPr>
          <w:p w14:paraId="432188E5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D</w:t>
            </w:r>
          </w:p>
        </w:tc>
        <w:tc>
          <w:tcPr>
            <w:tcW w:w="2335" w:type="dxa"/>
          </w:tcPr>
          <w:p w14:paraId="788D91AE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Q</w:t>
            </w:r>
          </w:p>
        </w:tc>
      </w:tr>
      <w:tr w:rsidR="003A0DC5" w14:paraId="2FC26B97" w14:textId="77777777" w:rsidTr="003A0DC5">
        <w:trPr>
          <w:trHeight w:val="286"/>
        </w:trPr>
        <w:tc>
          <w:tcPr>
            <w:tcW w:w="2335" w:type="dxa"/>
          </w:tcPr>
          <w:p w14:paraId="1C8E7420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335" w:type="dxa"/>
          </w:tcPr>
          <w:p w14:paraId="2009B71C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3A0DC5" w14:paraId="72D28C72" w14:textId="77777777" w:rsidTr="003A0DC5">
        <w:trPr>
          <w:trHeight w:val="295"/>
        </w:trPr>
        <w:tc>
          <w:tcPr>
            <w:tcW w:w="2335" w:type="dxa"/>
          </w:tcPr>
          <w:p w14:paraId="50A63F18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2335" w:type="dxa"/>
          </w:tcPr>
          <w:p w14:paraId="14CF6140" w14:textId="77777777" w:rsidR="003A0DC5" w:rsidRPr="003A0DC5" w:rsidRDefault="003A0DC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A0DC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</w:tbl>
    <w:p w14:paraId="0058688C" w14:textId="77777777" w:rsidR="004B4DC4" w:rsidRDefault="004B4DC4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</w:p>
    <w:p w14:paraId="50AFC5C7" w14:textId="5AAF84F2" w:rsidR="001A42DB" w:rsidRPr="003A0DC5" w:rsidRDefault="004B4DC4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A0DC5" w:rsidRPr="003A0DC5">
        <w:rPr>
          <w:rFonts w:ascii="Times New Roman" w:hAnsi="Times New Roman" w:cs="Times New Roman"/>
          <w:b/>
          <w:sz w:val="32"/>
          <w:szCs w:val="32"/>
        </w:rPr>
        <w:t>Table F.2.2</w:t>
      </w:r>
    </w:p>
    <w:p w14:paraId="4875EAF1" w14:textId="77777777" w:rsidR="00F10E65" w:rsidRDefault="00F10E6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6EC2FC62" w14:textId="77777777" w:rsidR="00F10E65" w:rsidRDefault="00F10E6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02433DCF" w14:textId="50F11211" w:rsidR="001A42DB" w:rsidRDefault="00F10E6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F10E65">
        <w:rPr>
          <w:rFonts w:ascii="Times New Roman" w:hAnsi="Times New Roman" w:cs="Times New Roman"/>
          <w:b/>
          <w:sz w:val="28"/>
          <w:szCs w:val="28"/>
        </w:rPr>
        <w:t>F.3 Experimental Data: Right shift register using D Flip-Flops</w:t>
      </w:r>
    </w:p>
    <w:p w14:paraId="07472F0E" w14:textId="77777777" w:rsidR="00F10E65" w:rsidRDefault="00F10E6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50E4D273" w14:textId="77777777" w:rsidR="00F10E65" w:rsidRPr="00F10E65" w:rsidRDefault="00F10E65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8A6F1DB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079"/>
        <w:gridCol w:w="3076"/>
        <w:gridCol w:w="3088"/>
      </w:tblGrid>
      <w:tr w:rsidR="00F10E65" w14:paraId="3238AB6E" w14:textId="77777777" w:rsidTr="00F10E65">
        <w:trPr>
          <w:trHeight w:val="1223"/>
        </w:trPr>
        <w:tc>
          <w:tcPr>
            <w:tcW w:w="3192" w:type="dxa"/>
          </w:tcPr>
          <w:p w14:paraId="7C80C74D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States</w:t>
            </w:r>
          </w:p>
        </w:tc>
        <w:tc>
          <w:tcPr>
            <w:tcW w:w="3192" w:type="dxa"/>
          </w:tcPr>
          <w:p w14:paraId="736AC955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</w:tc>
        <w:tc>
          <w:tcPr>
            <w:tcW w:w="3192" w:type="dxa"/>
          </w:tcPr>
          <w:p w14:paraId="62BAC587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Output</w:t>
            </w:r>
          </w:p>
        </w:tc>
      </w:tr>
      <w:tr w:rsidR="00F10E65" w14:paraId="330FEB83" w14:textId="77777777" w:rsidTr="00F10E65">
        <w:trPr>
          <w:trHeight w:val="980"/>
        </w:trPr>
        <w:tc>
          <w:tcPr>
            <w:tcW w:w="3192" w:type="dxa"/>
          </w:tcPr>
          <w:p w14:paraId="43155734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Initial State</w:t>
            </w:r>
          </w:p>
        </w:tc>
        <w:tc>
          <w:tcPr>
            <w:tcW w:w="3192" w:type="dxa"/>
          </w:tcPr>
          <w:p w14:paraId="24BF413B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3192" w:type="dxa"/>
          </w:tcPr>
          <w:p w14:paraId="58363805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XXXX</w:t>
            </w:r>
          </w:p>
        </w:tc>
      </w:tr>
      <w:tr w:rsidR="00F10E65" w14:paraId="640E34BF" w14:textId="77777777" w:rsidTr="00F10E65">
        <w:trPr>
          <w:trHeight w:val="980"/>
        </w:trPr>
        <w:tc>
          <w:tcPr>
            <w:tcW w:w="3192" w:type="dxa"/>
          </w:tcPr>
          <w:p w14:paraId="04CAD650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T1</w:t>
            </w:r>
          </w:p>
        </w:tc>
        <w:tc>
          <w:tcPr>
            <w:tcW w:w="3192" w:type="dxa"/>
          </w:tcPr>
          <w:p w14:paraId="748C66BE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3192" w:type="dxa"/>
          </w:tcPr>
          <w:p w14:paraId="494E8341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1XXX</w:t>
            </w:r>
          </w:p>
        </w:tc>
      </w:tr>
      <w:tr w:rsidR="00F10E65" w14:paraId="19DF9266" w14:textId="77777777" w:rsidTr="00F10E65">
        <w:trPr>
          <w:trHeight w:val="890"/>
        </w:trPr>
        <w:tc>
          <w:tcPr>
            <w:tcW w:w="3192" w:type="dxa"/>
          </w:tcPr>
          <w:p w14:paraId="100A5EF4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T2</w:t>
            </w:r>
          </w:p>
        </w:tc>
        <w:tc>
          <w:tcPr>
            <w:tcW w:w="3192" w:type="dxa"/>
          </w:tcPr>
          <w:p w14:paraId="78E968C4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2D6514E6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01XX</w:t>
            </w:r>
          </w:p>
        </w:tc>
      </w:tr>
      <w:tr w:rsidR="00F10E65" w14:paraId="02F74266" w14:textId="77777777" w:rsidTr="00F10E65">
        <w:trPr>
          <w:trHeight w:val="980"/>
        </w:trPr>
        <w:tc>
          <w:tcPr>
            <w:tcW w:w="3192" w:type="dxa"/>
          </w:tcPr>
          <w:p w14:paraId="31001A8A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T3</w:t>
            </w:r>
          </w:p>
        </w:tc>
        <w:tc>
          <w:tcPr>
            <w:tcW w:w="3192" w:type="dxa"/>
          </w:tcPr>
          <w:p w14:paraId="6C06DE8C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3192" w:type="dxa"/>
          </w:tcPr>
          <w:p w14:paraId="5E948676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101X</w:t>
            </w:r>
          </w:p>
        </w:tc>
      </w:tr>
      <w:tr w:rsidR="00F10E65" w14:paraId="39C08154" w14:textId="77777777" w:rsidTr="00F10E65">
        <w:trPr>
          <w:trHeight w:val="1070"/>
        </w:trPr>
        <w:tc>
          <w:tcPr>
            <w:tcW w:w="3192" w:type="dxa"/>
          </w:tcPr>
          <w:p w14:paraId="62BAFB40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T4</w:t>
            </w:r>
          </w:p>
        </w:tc>
        <w:tc>
          <w:tcPr>
            <w:tcW w:w="3192" w:type="dxa"/>
          </w:tcPr>
          <w:p w14:paraId="3A45A8EF" w14:textId="77777777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1D6EABC6" w14:textId="292E4869" w:rsidR="00F10E65" w:rsidRPr="00F10E65" w:rsidRDefault="00F10E65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10E65">
              <w:rPr>
                <w:rFonts w:ascii="Times New Roman" w:hAnsi="Times New Roman" w:cs="Times New Roman"/>
                <w:b/>
                <w:sz w:val="28"/>
                <w:szCs w:val="28"/>
              </w:rPr>
              <w:t>0101</w:t>
            </w:r>
          </w:p>
        </w:tc>
      </w:tr>
    </w:tbl>
    <w:p w14:paraId="67995F96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1F4E619" w14:textId="3AD7E397" w:rsidR="001A42DB" w:rsidRPr="00F10E65" w:rsidRDefault="00F10E65" w:rsidP="00F10E65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10E65">
        <w:rPr>
          <w:rFonts w:ascii="Times New Roman" w:hAnsi="Times New Roman" w:cs="Times New Roman"/>
          <w:b/>
          <w:sz w:val="28"/>
          <w:szCs w:val="28"/>
        </w:rPr>
        <w:t>Table F.3.1</w:t>
      </w:r>
    </w:p>
    <w:p w14:paraId="2B2BF013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FA5DC13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2BCB4D3" w14:textId="77777777" w:rsidR="00B74DEF" w:rsidRDefault="00B74DEF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C71E7E1" w14:textId="77777777" w:rsidR="00B74DEF" w:rsidRDefault="00B74DEF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8D98BDD" w14:textId="77777777" w:rsidR="00B74DEF" w:rsidRDefault="00B74DEF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CD7710E" w14:textId="77777777" w:rsidR="00B74DEF" w:rsidRDefault="00B74DEF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8F8A736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6338214" w14:textId="7777777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3F582AD" w14:textId="0285B0D7" w:rsidR="001A42DB" w:rsidRDefault="001A42DB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467"/>
        <w:gridCol w:w="709"/>
        <w:gridCol w:w="709"/>
        <w:gridCol w:w="694"/>
        <w:gridCol w:w="708"/>
        <w:gridCol w:w="708"/>
        <w:gridCol w:w="708"/>
        <w:gridCol w:w="708"/>
        <w:gridCol w:w="708"/>
        <w:gridCol w:w="708"/>
        <w:gridCol w:w="708"/>
        <w:gridCol w:w="708"/>
      </w:tblGrid>
      <w:tr w:rsidR="00B74DEF" w14:paraId="254396F8" w14:textId="77777777" w:rsidTr="001E0B6B">
        <w:tc>
          <w:tcPr>
            <w:tcW w:w="937" w:type="dxa"/>
            <w:vMerge w:val="restart"/>
          </w:tcPr>
          <w:p w14:paraId="22E1B8F2" w14:textId="62D2EC88" w:rsidR="00B74DEF" w:rsidRPr="005215CE" w:rsidRDefault="00B74DEF" w:rsidP="00B74DEF">
            <w:pPr>
              <w:ind w:left="345" w:firstLine="0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Decimal</w:t>
            </w:r>
          </w:p>
        </w:tc>
        <w:tc>
          <w:tcPr>
            <w:tcW w:w="3150" w:type="dxa"/>
            <w:gridSpan w:val="4"/>
          </w:tcPr>
          <w:p w14:paraId="4880D05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Inputs</w:t>
            </w:r>
          </w:p>
        </w:tc>
        <w:tc>
          <w:tcPr>
            <w:tcW w:w="5489" w:type="dxa"/>
            <w:gridSpan w:val="7"/>
          </w:tcPr>
          <w:p w14:paraId="10C65F5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Outputs</w:t>
            </w:r>
          </w:p>
        </w:tc>
      </w:tr>
      <w:tr w:rsidR="00B74DEF" w14:paraId="227F34B9" w14:textId="77777777" w:rsidTr="001E0B6B">
        <w:tc>
          <w:tcPr>
            <w:tcW w:w="937" w:type="dxa"/>
            <w:vMerge/>
          </w:tcPr>
          <w:p w14:paraId="2D037B3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789" w:type="dxa"/>
          </w:tcPr>
          <w:p w14:paraId="7999CB2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D</w:t>
            </w:r>
          </w:p>
        </w:tc>
        <w:tc>
          <w:tcPr>
            <w:tcW w:w="786" w:type="dxa"/>
          </w:tcPr>
          <w:p w14:paraId="1C12CA5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C</w:t>
            </w:r>
          </w:p>
        </w:tc>
        <w:tc>
          <w:tcPr>
            <w:tcW w:w="787" w:type="dxa"/>
          </w:tcPr>
          <w:p w14:paraId="17EA4B1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B</w:t>
            </w:r>
          </w:p>
        </w:tc>
        <w:tc>
          <w:tcPr>
            <w:tcW w:w="788" w:type="dxa"/>
          </w:tcPr>
          <w:p w14:paraId="124FB47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A</w:t>
            </w:r>
          </w:p>
        </w:tc>
        <w:tc>
          <w:tcPr>
            <w:tcW w:w="784" w:type="dxa"/>
          </w:tcPr>
          <w:p w14:paraId="16CBA795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a</w:t>
            </w:r>
          </w:p>
        </w:tc>
        <w:tc>
          <w:tcPr>
            <w:tcW w:w="786" w:type="dxa"/>
          </w:tcPr>
          <w:p w14:paraId="1DE8AAE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b</w:t>
            </w:r>
          </w:p>
        </w:tc>
        <w:tc>
          <w:tcPr>
            <w:tcW w:w="783" w:type="dxa"/>
          </w:tcPr>
          <w:p w14:paraId="01F0A34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c</w:t>
            </w:r>
          </w:p>
        </w:tc>
        <w:tc>
          <w:tcPr>
            <w:tcW w:w="786" w:type="dxa"/>
          </w:tcPr>
          <w:p w14:paraId="07B59CD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d</w:t>
            </w:r>
          </w:p>
        </w:tc>
        <w:tc>
          <w:tcPr>
            <w:tcW w:w="786" w:type="dxa"/>
          </w:tcPr>
          <w:p w14:paraId="5D4E8BB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e</w:t>
            </w:r>
          </w:p>
        </w:tc>
        <w:tc>
          <w:tcPr>
            <w:tcW w:w="779" w:type="dxa"/>
          </w:tcPr>
          <w:p w14:paraId="2953EC3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f</w:t>
            </w:r>
          </w:p>
        </w:tc>
        <w:tc>
          <w:tcPr>
            <w:tcW w:w="785" w:type="dxa"/>
          </w:tcPr>
          <w:p w14:paraId="139A536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g</w:t>
            </w:r>
          </w:p>
        </w:tc>
      </w:tr>
      <w:tr w:rsidR="00B74DEF" w14:paraId="31BD7E7B" w14:textId="77777777" w:rsidTr="001E0B6B">
        <w:tc>
          <w:tcPr>
            <w:tcW w:w="937" w:type="dxa"/>
          </w:tcPr>
          <w:p w14:paraId="0516528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9" w:type="dxa"/>
          </w:tcPr>
          <w:p w14:paraId="4469F80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305C708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65565C1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3D179EC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4E33B3A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3080DD3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5AB2AFD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14109B6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5C279A0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79" w:type="dxa"/>
          </w:tcPr>
          <w:p w14:paraId="764C30C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63F7BA9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</w:tr>
      <w:tr w:rsidR="00B74DEF" w14:paraId="02C6688A" w14:textId="77777777" w:rsidTr="001E0B6B">
        <w:tc>
          <w:tcPr>
            <w:tcW w:w="937" w:type="dxa"/>
          </w:tcPr>
          <w:p w14:paraId="4DAA0FC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9" w:type="dxa"/>
          </w:tcPr>
          <w:p w14:paraId="102CDA2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23B9EA3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2E5B87A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0870615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5A54407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6D3A15F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6869341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2700395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4EA4700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156BC4C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5" w:type="dxa"/>
          </w:tcPr>
          <w:p w14:paraId="6269755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</w:tr>
      <w:tr w:rsidR="00B74DEF" w14:paraId="628B0EE7" w14:textId="77777777" w:rsidTr="001E0B6B">
        <w:tc>
          <w:tcPr>
            <w:tcW w:w="937" w:type="dxa"/>
          </w:tcPr>
          <w:p w14:paraId="10A52DE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2</w:t>
            </w:r>
          </w:p>
        </w:tc>
        <w:tc>
          <w:tcPr>
            <w:tcW w:w="789" w:type="dxa"/>
          </w:tcPr>
          <w:p w14:paraId="2BDDEFF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7C4C0F2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0CED3F8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04A9FB8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08231E5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464FE79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0273781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22D3296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19E92C5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79" w:type="dxa"/>
          </w:tcPr>
          <w:p w14:paraId="2156EC1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5" w:type="dxa"/>
          </w:tcPr>
          <w:p w14:paraId="1EACB43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75A0FA3D" w14:textId="77777777" w:rsidTr="001E0B6B">
        <w:tc>
          <w:tcPr>
            <w:tcW w:w="937" w:type="dxa"/>
          </w:tcPr>
          <w:p w14:paraId="0BC79B1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3</w:t>
            </w:r>
          </w:p>
        </w:tc>
        <w:tc>
          <w:tcPr>
            <w:tcW w:w="789" w:type="dxa"/>
          </w:tcPr>
          <w:p w14:paraId="0395C62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23DEB4B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31C8547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6D5DD7C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442B2EF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47B51BA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09F3E8A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6D30637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463E90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37EF788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5" w:type="dxa"/>
          </w:tcPr>
          <w:p w14:paraId="78EEA0E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416F54DD" w14:textId="77777777" w:rsidTr="001E0B6B">
        <w:tc>
          <w:tcPr>
            <w:tcW w:w="937" w:type="dxa"/>
          </w:tcPr>
          <w:p w14:paraId="3BACFB75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4</w:t>
            </w:r>
          </w:p>
        </w:tc>
        <w:tc>
          <w:tcPr>
            <w:tcW w:w="789" w:type="dxa"/>
          </w:tcPr>
          <w:p w14:paraId="763796B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4D9EA55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5A396B3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67D420A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4FF5C5E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22B59525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2B2773B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238E69E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29818E8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6A4568B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03CF43F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6D9EDDCF" w14:textId="77777777" w:rsidTr="001E0B6B">
        <w:tc>
          <w:tcPr>
            <w:tcW w:w="937" w:type="dxa"/>
          </w:tcPr>
          <w:p w14:paraId="67177EF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5</w:t>
            </w:r>
          </w:p>
        </w:tc>
        <w:tc>
          <w:tcPr>
            <w:tcW w:w="789" w:type="dxa"/>
          </w:tcPr>
          <w:p w14:paraId="0B6EE46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383C59D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7E4F8FE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4D517CD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4A2F4D2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13AF8D1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3" w:type="dxa"/>
          </w:tcPr>
          <w:p w14:paraId="50C5510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3CC1411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5CEA21B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1D1D0D1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7E8C762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00969506" w14:textId="77777777" w:rsidTr="001E0B6B">
        <w:tc>
          <w:tcPr>
            <w:tcW w:w="937" w:type="dxa"/>
          </w:tcPr>
          <w:p w14:paraId="02B04E6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6</w:t>
            </w:r>
          </w:p>
        </w:tc>
        <w:tc>
          <w:tcPr>
            <w:tcW w:w="789" w:type="dxa"/>
          </w:tcPr>
          <w:p w14:paraId="40BC972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1E00069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020ABC8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70EE8A4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0A3C022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3B2BE88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3" w:type="dxa"/>
          </w:tcPr>
          <w:p w14:paraId="1E84C37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664B4AB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17E98A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79" w:type="dxa"/>
          </w:tcPr>
          <w:p w14:paraId="20B2819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7B22C96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3020ED98" w14:textId="77777777" w:rsidTr="001E0B6B">
        <w:tc>
          <w:tcPr>
            <w:tcW w:w="937" w:type="dxa"/>
          </w:tcPr>
          <w:p w14:paraId="2BDFB7A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7</w:t>
            </w:r>
          </w:p>
        </w:tc>
        <w:tc>
          <w:tcPr>
            <w:tcW w:w="789" w:type="dxa"/>
          </w:tcPr>
          <w:p w14:paraId="409595E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45A3A2A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31A3D4F5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752D913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7029FA5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157607D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6C1899E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06D50CF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6" w:type="dxa"/>
          </w:tcPr>
          <w:p w14:paraId="365FDFE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171DC89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5" w:type="dxa"/>
          </w:tcPr>
          <w:p w14:paraId="6CA5CFC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</w:tr>
      <w:tr w:rsidR="00B74DEF" w14:paraId="289C49A9" w14:textId="77777777" w:rsidTr="001E0B6B">
        <w:tc>
          <w:tcPr>
            <w:tcW w:w="937" w:type="dxa"/>
          </w:tcPr>
          <w:p w14:paraId="7A47B40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8</w:t>
            </w:r>
          </w:p>
        </w:tc>
        <w:tc>
          <w:tcPr>
            <w:tcW w:w="789" w:type="dxa"/>
          </w:tcPr>
          <w:p w14:paraId="2BD3AD7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2B29E8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4979456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4C68C45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6A41B085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51DD9D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153C2E0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40BDCF1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4CBE0FA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79" w:type="dxa"/>
          </w:tcPr>
          <w:p w14:paraId="326A536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340E6DE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7936F6C0" w14:textId="77777777" w:rsidTr="001E0B6B">
        <w:tc>
          <w:tcPr>
            <w:tcW w:w="937" w:type="dxa"/>
          </w:tcPr>
          <w:p w14:paraId="0EC2981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9</w:t>
            </w:r>
          </w:p>
        </w:tc>
        <w:tc>
          <w:tcPr>
            <w:tcW w:w="789" w:type="dxa"/>
          </w:tcPr>
          <w:p w14:paraId="5A51469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B0E6E2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73A4400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7F3859F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2FE0B02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59D2840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3" w:type="dxa"/>
          </w:tcPr>
          <w:p w14:paraId="7C202C2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949C62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1E44A49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79" w:type="dxa"/>
          </w:tcPr>
          <w:p w14:paraId="4A6BBCA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5" w:type="dxa"/>
          </w:tcPr>
          <w:p w14:paraId="2232280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</w:tr>
      <w:tr w:rsidR="00B74DEF" w14:paraId="4BAC0095" w14:textId="77777777" w:rsidTr="001E0B6B">
        <w:tc>
          <w:tcPr>
            <w:tcW w:w="937" w:type="dxa"/>
          </w:tcPr>
          <w:p w14:paraId="4CA50BE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0</w:t>
            </w:r>
          </w:p>
        </w:tc>
        <w:tc>
          <w:tcPr>
            <w:tcW w:w="789" w:type="dxa"/>
          </w:tcPr>
          <w:p w14:paraId="72C662F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3FCFE44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2575D23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340E279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1E120B7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354DFFB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0C57C72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1E7FFB7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2EDDAA1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08D3FDB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47BA286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B74DEF" w14:paraId="4ADA7C13" w14:textId="77777777" w:rsidTr="001E0B6B">
        <w:tc>
          <w:tcPr>
            <w:tcW w:w="937" w:type="dxa"/>
          </w:tcPr>
          <w:p w14:paraId="209F2AD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1</w:t>
            </w:r>
          </w:p>
        </w:tc>
        <w:tc>
          <w:tcPr>
            <w:tcW w:w="789" w:type="dxa"/>
          </w:tcPr>
          <w:p w14:paraId="153A9A3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043A5D3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7" w:type="dxa"/>
          </w:tcPr>
          <w:p w14:paraId="4E15B8E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326448A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4C44A98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01287EF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099C1BF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44EA39E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68BB864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7D1C2F6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3D53972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B74DEF" w14:paraId="600896BC" w14:textId="77777777" w:rsidTr="001E0B6B">
        <w:tc>
          <w:tcPr>
            <w:tcW w:w="937" w:type="dxa"/>
          </w:tcPr>
          <w:p w14:paraId="3AD6B4A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2</w:t>
            </w:r>
          </w:p>
        </w:tc>
        <w:tc>
          <w:tcPr>
            <w:tcW w:w="789" w:type="dxa"/>
          </w:tcPr>
          <w:p w14:paraId="59DC422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71E2BED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22BF19F1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1852E71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3F77AA68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6CD11DD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2D72949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1FBAB2B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586775E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142384E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31AD4A4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B74DEF" w14:paraId="31FD6749" w14:textId="77777777" w:rsidTr="001E0B6B">
        <w:tc>
          <w:tcPr>
            <w:tcW w:w="937" w:type="dxa"/>
          </w:tcPr>
          <w:p w14:paraId="448B8290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3</w:t>
            </w:r>
          </w:p>
        </w:tc>
        <w:tc>
          <w:tcPr>
            <w:tcW w:w="789" w:type="dxa"/>
          </w:tcPr>
          <w:p w14:paraId="371CA71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614373A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73B8940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8" w:type="dxa"/>
          </w:tcPr>
          <w:p w14:paraId="0B13998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09F5808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2A505C2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67EC75A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756B2D1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2BAD8A86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3BA7EEF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3486C9E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B74DEF" w14:paraId="0FE04282" w14:textId="77777777" w:rsidTr="001E0B6B">
        <w:tc>
          <w:tcPr>
            <w:tcW w:w="937" w:type="dxa"/>
          </w:tcPr>
          <w:p w14:paraId="61701B5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4</w:t>
            </w:r>
          </w:p>
        </w:tc>
        <w:tc>
          <w:tcPr>
            <w:tcW w:w="789" w:type="dxa"/>
          </w:tcPr>
          <w:p w14:paraId="24D668F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5085D60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3971700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4FE3F5C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0</w:t>
            </w:r>
          </w:p>
        </w:tc>
        <w:tc>
          <w:tcPr>
            <w:tcW w:w="784" w:type="dxa"/>
          </w:tcPr>
          <w:p w14:paraId="77583AA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0ECE88A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245C8DC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0DB8372F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6F29AD6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2CEE7CD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5438534B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  <w:tr w:rsidR="00B74DEF" w14:paraId="727624B2" w14:textId="77777777" w:rsidTr="001E0B6B">
        <w:tc>
          <w:tcPr>
            <w:tcW w:w="937" w:type="dxa"/>
          </w:tcPr>
          <w:p w14:paraId="29643C09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5</w:t>
            </w:r>
          </w:p>
        </w:tc>
        <w:tc>
          <w:tcPr>
            <w:tcW w:w="789" w:type="dxa"/>
          </w:tcPr>
          <w:p w14:paraId="055FF1B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6" w:type="dxa"/>
          </w:tcPr>
          <w:p w14:paraId="4CC81DF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7" w:type="dxa"/>
          </w:tcPr>
          <w:p w14:paraId="34337B6E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8" w:type="dxa"/>
          </w:tcPr>
          <w:p w14:paraId="361302DA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1</w:t>
            </w:r>
          </w:p>
        </w:tc>
        <w:tc>
          <w:tcPr>
            <w:tcW w:w="784" w:type="dxa"/>
          </w:tcPr>
          <w:p w14:paraId="12614183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381AE9AD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3" w:type="dxa"/>
          </w:tcPr>
          <w:p w14:paraId="7B835654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7893D577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6" w:type="dxa"/>
          </w:tcPr>
          <w:p w14:paraId="5A71274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79" w:type="dxa"/>
          </w:tcPr>
          <w:p w14:paraId="41FD6C32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  <w:tc>
          <w:tcPr>
            <w:tcW w:w="785" w:type="dxa"/>
          </w:tcPr>
          <w:p w14:paraId="322C8EFC" w14:textId="77777777" w:rsidR="00B74DEF" w:rsidRPr="005215CE" w:rsidRDefault="00B74DEF" w:rsidP="001E0B6B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215CE">
              <w:rPr>
                <w:rFonts w:ascii="Times New Roman" w:hAnsi="Times New Roman" w:cs="Times New Roman"/>
                <w:b/>
                <w:sz w:val="32"/>
                <w:szCs w:val="32"/>
              </w:rPr>
              <w:t>X</w:t>
            </w:r>
          </w:p>
        </w:tc>
      </w:tr>
    </w:tbl>
    <w:p w14:paraId="5DDDD92F" w14:textId="77777777" w:rsidR="00B74DEF" w:rsidRDefault="00B74DEF" w:rsidP="0017605C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B1DA266" w14:textId="7A42E0F3" w:rsidR="00B74DEF" w:rsidRDefault="00B74DEF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74DEF">
        <w:rPr>
          <w:rFonts w:ascii="Times New Roman" w:hAnsi="Times New Roman" w:cs="Times New Roman"/>
          <w:b/>
          <w:sz w:val="32"/>
          <w:szCs w:val="32"/>
        </w:rPr>
        <w:t>Table: Seven Segment Decoder</w:t>
      </w:r>
    </w:p>
    <w:p w14:paraId="1EA3B983" w14:textId="77777777" w:rsidR="00B53FB6" w:rsidRDefault="00B53FB6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A109CA7" w14:textId="77777777" w:rsidR="00B53FB6" w:rsidRDefault="00B53FB6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FDECF88" w14:textId="77777777" w:rsidR="009375AA" w:rsidRDefault="009375AA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1CC7EE1" w14:textId="77777777" w:rsidR="009375AA" w:rsidRDefault="009375AA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B53FB6" w14:paraId="409644BB" w14:textId="77777777" w:rsidTr="001E0B6B">
        <w:trPr>
          <w:trHeight w:val="710"/>
        </w:trPr>
        <w:tc>
          <w:tcPr>
            <w:tcW w:w="1916" w:type="dxa"/>
          </w:tcPr>
          <w:p w14:paraId="1EA5161C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AB/CD</w:t>
            </w:r>
          </w:p>
        </w:tc>
        <w:tc>
          <w:tcPr>
            <w:tcW w:w="1915" w:type="dxa"/>
          </w:tcPr>
          <w:p w14:paraId="3E4DE838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4DD28116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1FAF138B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1A8D7A37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B53FB6" w14:paraId="73BEDB2F" w14:textId="77777777" w:rsidTr="001E0B6B">
        <w:trPr>
          <w:trHeight w:val="710"/>
        </w:trPr>
        <w:tc>
          <w:tcPr>
            <w:tcW w:w="1916" w:type="dxa"/>
          </w:tcPr>
          <w:p w14:paraId="5FD78EFA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6B94ECE0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4B504855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61F3C190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F55A59A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B53FB6" w14:paraId="75911166" w14:textId="77777777" w:rsidTr="001E0B6B">
        <w:trPr>
          <w:trHeight w:val="710"/>
        </w:trPr>
        <w:tc>
          <w:tcPr>
            <w:tcW w:w="1916" w:type="dxa"/>
          </w:tcPr>
          <w:p w14:paraId="7BEB9CE5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18EF0317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2456539D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ED261BD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7FC4FE1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B53FB6" w14:paraId="65E32892" w14:textId="77777777" w:rsidTr="001E0B6B">
        <w:trPr>
          <w:trHeight w:val="782"/>
        </w:trPr>
        <w:tc>
          <w:tcPr>
            <w:tcW w:w="1916" w:type="dxa"/>
          </w:tcPr>
          <w:p w14:paraId="59556BC4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3D1425D4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48FC17DF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A2CA865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6E44F11F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B53FB6" w14:paraId="1589D464" w14:textId="77777777" w:rsidTr="001E0B6B">
        <w:trPr>
          <w:trHeight w:val="818"/>
        </w:trPr>
        <w:tc>
          <w:tcPr>
            <w:tcW w:w="1916" w:type="dxa"/>
          </w:tcPr>
          <w:p w14:paraId="5698620C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2EF64D9D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A0C3F0D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2DBA659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3F8968E4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63A5B779" w14:textId="556784D0" w:rsidR="00B53FB6" w:rsidRDefault="00B53FB6" w:rsidP="00B53FB6"/>
    <w:p w14:paraId="677C912B" w14:textId="77777777" w:rsidR="00B53FB6" w:rsidRDefault="00B53FB6" w:rsidP="009375A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53FB6">
        <w:rPr>
          <w:rFonts w:ascii="Times New Roman" w:hAnsi="Times New Roman" w:cs="Times New Roman"/>
          <w:b/>
          <w:sz w:val="28"/>
          <w:szCs w:val="28"/>
        </w:rPr>
        <w:t>a=A+C+BD+B’D’</w:t>
      </w:r>
    </w:p>
    <w:p w14:paraId="46BD2983" w14:textId="77777777" w:rsidR="00B53FB6" w:rsidRDefault="00B53FB6" w:rsidP="00B53FB6">
      <w:pPr>
        <w:rPr>
          <w:rFonts w:ascii="Times New Roman" w:hAnsi="Times New Roman" w:cs="Times New Roman"/>
          <w:b/>
          <w:sz w:val="28"/>
          <w:szCs w:val="28"/>
        </w:rPr>
      </w:pPr>
    </w:p>
    <w:p w14:paraId="0D2C5BDA" w14:textId="77777777" w:rsidR="009375AA" w:rsidRDefault="009375AA" w:rsidP="00B53FB6">
      <w:pPr>
        <w:rPr>
          <w:rFonts w:ascii="Times New Roman" w:hAnsi="Times New Roman" w:cs="Times New Roman"/>
          <w:b/>
          <w:sz w:val="28"/>
          <w:szCs w:val="28"/>
        </w:rPr>
      </w:pPr>
    </w:p>
    <w:p w14:paraId="79CC7310" w14:textId="77777777" w:rsidR="009375AA" w:rsidRDefault="009375AA" w:rsidP="00B53FB6">
      <w:pPr>
        <w:rPr>
          <w:rFonts w:ascii="Times New Roman" w:hAnsi="Times New Roman" w:cs="Times New Roman"/>
          <w:b/>
          <w:sz w:val="28"/>
          <w:szCs w:val="28"/>
        </w:rPr>
      </w:pPr>
    </w:p>
    <w:p w14:paraId="61EE743A" w14:textId="77777777" w:rsidR="00B53FB6" w:rsidRPr="00B53FB6" w:rsidRDefault="00B53FB6" w:rsidP="00B53FB6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B53FB6" w:rsidRPr="00B53FB6" w14:paraId="6C049889" w14:textId="77777777" w:rsidTr="001E0B6B">
        <w:trPr>
          <w:trHeight w:val="710"/>
        </w:trPr>
        <w:tc>
          <w:tcPr>
            <w:tcW w:w="1916" w:type="dxa"/>
          </w:tcPr>
          <w:p w14:paraId="30DA1442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AB/CD</w:t>
            </w:r>
          </w:p>
        </w:tc>
        <w:tc>
          <w:tcPr>
            <w:tcW w:w="1915" w:type="dxa"/>
          </w:tcPr>
          <w:p w14:paraId="3948088F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1B7D34F6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D658122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2A17BEEF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B53FB6" w:rsidRPr="00B53FB6" w14:paraId="780AB71C" w14:textId="77777777" w:rsidTr="001E0B6B">
        <w:trPr>
          <w:trHeight w:val="710"/>
        </w:trPr>
        <w:tc>
          <w:tcPr>
            <w:tcW w:w="1916" w:type="dxa"/>
          </w:tcPr>
          <w:p w14:paraId="075CA514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08359390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A6A9DA2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72E0AAC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7C5C3283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B53FB6" w:rsidRPr="00B53FB6" w14:paraId="6B97AE95" w14:textId="77777777" w:rsidTr="001E0B6B">
        <w:trPr>
          <w:trHeight w:val="710"/>
        </w:trPr>
        <w:tc>
          <w:tcPr>
            <w:tcW w:w="1916" w:type="dxa"/>
          </w:tcPr>
          <w:p w14:paraId="4E1FA030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E512462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79EDA05C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2C2DE4AE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77AAB967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B53FB6" w:rsidRPr="00B53FB6" w14:paraId="72F3CB77" w14:textId="77777777" w:rsidTr="001E0B6B">
        <w:trPr>
          <w:trHeight w:val="782"/>
        </w:trPr>
        <w:tc>
          <w:tcPr>
            <w:tcW w:w="1916" w:type="dxa"/>
          </w:tcPr>
          <w:p w14:paraId="3511883C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7CA4343E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4275358B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2593FBA0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3928F2B5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B53FB6" w:rsidRPr="00B53FB6" w14:paraId="1C6E105B" w14:textId="77777777" w:rsidTr="001E0B6B">
        <w:trPr>
          <w:trHeight w:val="818"/>
        </w:trPr>
        <w:tc>
          <w:tcPr>
            <w:tcW w:w="1916" w:type="dxa"/>
          </w:tcPr>
          <w:p w14:paraId="0DD17989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3830466D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F0A8C48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42B460FA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CF920DA" w14:textId="77777777" w:rsidR="00B53FB6" w:rsidRPr="00B53FB6" w:rsidRDefault="00B53FB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3FB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45763FA3" w14:textId="547DB2FB" w:rsidR="00B53FB6" w:rsidRPr="00B53FB6" w:rsidRDefault="00B53FB6" w:rsidP="00B53FB6">
      <w:pPr>
        <w:rPr>
          <w:rFonts w:ascii="Times New Roman" w:hAnsi="Times New Roman" w:cs="Times New Roman"/>
          <w:b/>
          <w:sz w:val="28"/>
          <w:szCs w:val="28"/>
        </w:rPr>
      </w:pPr>
    </w:p>
    <w:p w14:paraId="64741C1E" w14:textId="77777777" w:rsidR="00B53FB6" w:rsidRPr="009375AA" w:rsidRDefault="00B53FB6" w:rsidP="009375A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375AA">
        <w:rPr>
          <w:rFonts w:ascii="Times New Roman" w:hAnsi="Times New Roman" w:cs="Times New Roman"/>
          <w:b/>
          <w:sz w:val="28"/>
          <w:szCs w:val="28"/>
        </w:rPr>
        <w:t>b= B’+C’D’+CD</w:t>
      </w:r>
    </w:p>
    <w:p w14:paraId="3A565FC7" w14:textId="77777777" w:rsidR="00B53FB6" w:rsidRDefault="00B53FB6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CC268CA" w14:textId="77777777" w:rsidR="006A5F58" w:rsidRDefault="006A5F58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93AFF59" w14:textId="77777777" w:rsidR="006A5F58" w:rsidRDefault="006A5F58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53B19E3" w14:textId="77777777" w:rsidR="006A5F58" w:rsidRDefault="006A5F58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75CDAF4" w14:textId="77777777" w:rsidR="006A5F58" w:rsidRDefault="006A5F58" w:rsidP="00B74DEF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6A5F58" w:rsidRPr="006A5F58" w14:paraId="47386E28" w14:textId="77777777" w:rsidTr="001E0B6B">
        <w:trPr>
          <w:trHeight w:val="710"/>
        </w:trPr>
        <w:tc>
          <w:tcPr>
            <w:tcW w:w="1916" w:type="dxa"/>
          </w:tcPr>
          <w:p w14:paraId="0A7A67D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AB/CD</w:t>
            </w:r>
          </w:p>
        </w:tc>
        <w:tc>
          <w:tcPr>
            <w:tcW w:w="1915" w:type="dxa"/>
          </w:tcPr>
          <w:p w14:paraId="14EEDBF5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2A78FD9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7EA5CE3D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39E5FD6F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6A5F58" w:rsidRPr="006A5F58" w14:paraId="2B131BE2" w14:textId="77777777" w:rsidTr="001E0B6B">
        <w:trPr>
          <w:trHeight w:val="710"/>
        </w:trPr>
        <w:tc>
          <w:tcPr>
            <w:tcW w:w="1916" w:type="dxa"/>
          </w:tcPr>
          <w:p w14:paraId="5AE6BE69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61239FB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EB39DC1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BB7C044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357D1A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6A5F58" w:rsidRPr="006A5F58" w14:paraId="4782AF49" w14:textId="77777777" w:rsidTr="001E0B6B">
        <w:trPr>
          <w:trHeight w:val="710"/>
        </w:trPr>
        <w:tc>
          <w:tcPr>
            <w:tcW w:w="1916" w:type="dxa"/>
          </w:tcPr>
          <w:p w14:paraId="17217EA0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7B038B93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20E833B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1CD5FF4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EE6CE3D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6A5F58" w:rsidRPr="006A5F58" w14:paraId="056E40D8" w14:textId="77777777" w:rsidTr="001E0B6B">
        <w:trPr>
          <w:trHeight w:val="782"/>
        </w:trPr>
        <w:tc>
          <w:tcPr>
            <w:tcW w:w="1916" w:type="dxa"/>
          </w:tcPr>
          <w:p w14:paraId="7B8B550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2B4A5273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5D49DC51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759607C2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7B492BE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6A5F58" w:rsidRPr="006A5F58" w14:paraId="6CDA4043" w14:textId="77777777" w:rsidTr="001E0B6B">
        <w:trPr>
          <w:trHeight w:val="638"/>
        </w:trPr>
        <w:tc>
          <w:tcPr>
            <w:tcW w:w="1916" w:type="dxa"/>
          </w:tcPr>
          <w:p w14:paraId="71BA4C52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130EEC4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E8B8828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9F345FE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54D0E47C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0BE034AB" w14:textId="77777777" w:rsidR="006A5F58" w:rsidRPr="006A5F58" w:rsidRDefault="006A5F58" w:rsidP="006A5F58">
      <w:pPr>
        <w:rPr>
          <w:rFonts w:ascii="Times New Roman" w:hAnsi="Times New Roman" w:cs="Times New Roman"/>
          <w:b/>
          <w:sz w:val="28"/>
          <w:szCs w:val="28"/>
        </w:rPr>
      </w:pPr>
    </w:p>
    <w:p w14:paraId="33512E02" w14:textId="3869F97F" w:rsidR="006A5F58" w:rsidRPr="006A5F58" w:rsidRDefault="008A1D4A" w:rsidP="006A5F5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</w:t>
      </w:r>
      <w:r w:rsidR="006A5F58" w:rsidRPr="006A5F58">
        <w:rPr>
          <w:rFonts w:ascii="Times New Roman" w:hAnsi="Times New Roman" w:cs="Times New Roman"/>
          <w:b/>
          <w:sz w:val="28"/>
          <w:szCs w:val="28"/>
        </w:rPr>
        <w:t>=B+C’+D</w:t>
      </w:r>
    </w:p>
    <w:p w14:paraId="4C5ECACF" w14:textId="77777777" w:rsidR="006A5F58" w:rsidRPr="006A5F58" w:rsidRDefault="006A5F58" w:rsidP="006A5F58">
      <w:pPr>
        <w:rPr>
          <w:rFonts w:ascii="Times New Roman" w:hAnsi="Times New Roman" w:cs="Times New Roman"/>
          <w:b/>
          <w:sz w:val="28"/>
          <w:szCs w:val="28"/>
        </w:rPr>
      </w:pPr>
    </w:p>
    <w:p w14:paraId="6B9736FF" w14:textId="77777777" w:rsidR="006A5F58" w:rsidRDefault="006A5F58" w:rsidP="006A5F58"/>
    <w:p w14:paraId="2325BFA3" w14:textId="77777777" w:rsidR="006A5F58" w:rsidRDefault="006A5F58" w:rsidP="006A5F58"/>
    <w:p w14:paraId="7A359260" w14:textId="77777777" w:rsidR="006A5F58" w:rsidRDefault="006A5F58" w:rsidP="006A5F58"/>
    <w:p w14:paraId="743D559F" w14:textId="77777777" w:rsidR="006A5F58" w:rsidRDefault="006A5F58" w:rsidP="006A5F58"/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6A5F58" w:rsidRPr="006A5F58" w14:paraId="2831AC3D" w14:textId="77777777" w:rsidTr="001E0B6B">
        <w:trPr>
          <w:trHeight w:val="710"/>
        </w:trPr>
        <w:tc>
          <w:tcPr>
            <w:tcW w:w="1916" w:type="dxa"/>
          </w:tcPr>
          <w:p w14:paraId="700AB290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AB/CD</w:t>
            </w:r>
          </w:p>
        </w:tc>
        <w:tc>
          <w:tcPr>
            <w:tcW w:w="1915" w:type="dxa"/>
          </w:tcPr>
          <w:p w14:paraId="65713D9D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4455A140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417FFB3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47B93BA3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6A5F58" w:rsidRPr="006A5F58" w14:paraId="3E40DB61" w14:textId="77777777" w:rsidTr="001E0B6B">
        <w:trPr>
          <w:trHeight w:val="710"/>
        </w:trPr>
        <w:tc>
          <w:tcPr>
            <w:tcW w:w="1916" w:type="dxa"/>
          </w:tcPr>
          <w:p w14:paraId="14A979B4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44AEA430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7ADDAF4F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259B5CCA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4438B39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6A5F58" w:rsidRPr="006A5F58" w14:paraId="58F6EFD2" w14:textId="77777777" w:rsidTr="001E0B6B">
        <w:trPr>
          <w:trHeight w:val="710"/>
        </w:trPr>
        <w:tc>
          <w:tcPr>
            <w:tcW w:w="1916" w:type="dxa"/>
          </w:tcPr>
          <w:p w14:paraId="592CF1A0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C3E7BB7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741CE73B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3DFB4C7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826F0F7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6A5F58" w:rsidRPr="006A5F58" w14:paraId="1CABBDEE" w14:textId="77777777" w:rsidTr="001E0B6B">
        <w:trPr>
          <w:trHeight w:val="782"/>
        </w:trPr>
        <w:tc>
          <w:tcPr>
            <w:tcW w:w="1916" w:type="dxa"/>
          </w:tcPr>
          <w:p w14:paraId="145B3F0E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0B8EC7EB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7F982EF3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C4E2368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2CB0FB77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6A5F58" w:rsidRPr="006A5F58" w14:paraId="00E4BFA3" w14:textId="77777777" w:rsidTr="001E0B6B">
        <w:trPr>
          <w:trHeight w:val="818"/>
        </w:trPr>
        <w:tc>
          <w:tcPr>
            <w:tcW w:w="1916" w:type="dxa"/>
          </w:tcPr>
          <w:p w14:paraId="03A201B2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7927BFE9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4FA3AF8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EB4F02C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4E6E84AD" w14:textId="77777777" w:rsidR="006A5F58" w:rsidRPr="006A5F58" w:rsidRDefault="006A5F58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A5F58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62987B12" w14:textId="19807776" w:rsidR="006A5F58" w:rsidRPr="006A5F58" w:rsidRDefault="006A5F58" w:rsidP="006A5F58">
      <w:pPr>
        <w:rPr>
          <w:rFonts w:ascii="Times New Roman" w:hAnsi="Times New Roman" w:cs="Times New Roman"/>
          <w:b/>
          <w:sz w:val="28"/>
          <w:szCs w:val="28"/>
        </w:rPr>
      </w:pPr>
    </w:p>
    <w:p w14:paraId="7762DDCF" w14:textId="4FDA77B7" w:rsidR="006A5F58" w:rsidRDefault="008A1D4A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</w:t>
      </w:r>
      <w:r w:rsidR="006A5F58" w:rsidRPr="006A5F58">
        <w:rPr>
          <w:rFonts w:ascii="Times New Roman" w:hAnsi="Times New Roman" w:cs="Times New Roman"/>
          <w:b/>
          <w:sz w:val="28"/>
          <w:szCs w:val="28"/>
        </w:rPr>
        <w:t>=A+B’D’+B’C+CD’+BC’D</w:t>
      </w:r>
    </w:p>
    <w:p w14:paraId="125B770F" w14:textId="77777777" w:rsidR="00804E86" w:rsidRDefault="00804E8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9F34022" w14:textId="77777777" w:rsidR="00804E86" w:rsidRDefault="00804E8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3F02F57" w14:textId="77777777" w:rsidR="00804E86" w:rsidRDefault="00804E8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B275B6" w14:textId="77777777" w:rsidR="00804E86" w:rsidRDefault="00804E8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804E86" w:rsidRPr="00804E86" w14:paraId="794DBF58" w14:textId="77777777" w:rsidTr="001E0B6B">
        <w:trPr>
          <w:trHeight w:val="710"/>
        </w:trPr>
        <w:tc>
          <w:tcPr>
            <w:tcW w:w="1916" w:type="dxa"/>
          </w:tcPr>
          <w:p w14:paraId="2B956A8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AB/CD</w:t>
            </w:r>
          </w:p>
        </w:tc>
        <w:tc>
          <w:tcPr>
            <w:tcW w:w="1915" w:type="dxa"/>
          </w:tcPr>
          <w:p w14:paraId="1E2396D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565F07A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16B679ED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71703929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804E86" w:rsidRPr="00804E86" w14:paraId="50A8DE82" w14:textId="77777777" w:rsidTr="001E0B6B">
        <w:trPr>
          <w:trHeight w:val="710"/>
        </w:trPr>
        <w:tc>
          <w:tcPr>
            <w:tcW w:w="1916" w:type="dxa"/>
          </w:tcPr>
          <w:p w14:paraId="36B2911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7B745459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8D4E15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59D61FD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68FAB3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804E86" w:rsidRPr="00804E86" w14:paraId="0E992CA2" w14:textId="77777777" w:rsidTr="001E0B6B">
        <w:trPr>
          <w:trHeight w:val="710"/>
        </w:trPr>
        <w:tc>
          <w:tcPr>
            <w:tcW w:w="1916" w:type="dxa"/>
          </w:tcPr>
          <w:p w14:paraId="796D0687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66A0590F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3085839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D1539D4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2583FE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804E86" w:rsidRPr="00804E86" w14:paraId="42283C1B" w14:textId="77777777" w:rsidTr="001E0B6B">
        <w:trPr>
          <w:trHeight w:val="782"/>
        </w:trPr>
        <w:tc>
          <w:tcPr>
            <w:tcW w:w="1916" w:type="dxa"/>
          </w:tcPr>
          <w:p w14:paraId="25520BE9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579FB7F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256091A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4BFE21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5050ADC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804E86" w:rsidRPr="00804E86" w14:paraId="1475A1C1" w14:textId="77777777" w:rsidTr="001E0B6B">
        <w:trPr>
          <w:trHeight w:val="818"/>
        </w:trPr>
        <w:tc>
          <w:tcPr>
            <w:tcW w:w="1916" w:type="dxa"/>
          </w:tcPr>
          <w:p w14:paraId="1C96BF36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5E32479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49F0746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28AF188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604D670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7FCB1D69" w14:textId="16A35FEA" w:rsidR="00804E86" w:rsidRPr="00804E86" w:rsidRDefault="00804E86" w:rsidP="00804E8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19074E" w14:textId="77777777" w:rsidR="00804E86" w:rsidRPr="00804E86" w:rsidRDefault="00804E86" w:rsidP="00804E86">
      <w:pPr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04E86">
        <w:rPr>
          <w:rFonts w:ascii="Times New Roman" w:hAnsi="Times New Roman" w:cs="Times New Roman"/>
          <w:b/>
          <w:sz w:val="28"/>
          <w:szCs w:val="28"/>
        </w:rPr>
        <w:t>e=B’D’+CD’</w:t>
      </w:r>
    </w:p>
    <w:p w14:paraId="4C3A14A6" w14:textId="77777777" w:rsid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5179A8B3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6B3711EC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1E5A8383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541C08F7" w14:textId="77777777" w:rsidR="00804E86" w:rsidRPr="00804E86" w:rsidRDefault="00804E86" w:rsidP="00804E86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804E86" w:rsidRPr="00804E86" w14:paraId="753DCC19" w14:textId="77777777" w:rsidTr="001E0B6B">
        <w:trPr>
          <w:trHeight w:val="710"/>
        </w:trPr>
        <w:tc>
          <w:tcPr>
            <w:tcW w:w="1916" w:type="dxa"/>
          </w:tcPr>
          <w:p w14:paraId="5290CF3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AB/CD</w:t>
            </w:r>
          </w:p>
        </w:tc>
        <w:tc>
          <w:tcPr>
            <w:tcW w:w="1915" w:type="dxa"/>
          </w:tcPr>
          <w:p w14:paraId="186B1308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5EC5D267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6625919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4A4FDF7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804E86" w:rsidRPr="00804E86" w14:paraId="0524001F" w14:textId="77777777" w:rsidTr="001E0B6B">
        <w:trPr>
          <w:trHeight w:val="710"/>
        </w:trPr>
        <w:tc>
          <w:tcPr>
            <w:tcW w:w="1916" w:type="dxa"/>
          </w:tcPr>
          <w:p w14:paraId="5ECBC76D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4AAE939D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661C0E8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F325A14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19B663E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</w:tr>
      <w:tr w:rsidR="00804E86" w:rsidRPr="00804E86" w14:paraId="525384B5" w14:textId="77777777" w:rsidTr="001E0B6B">
        <w:trPr>
          <w:trHeight w:val="710"/>
        </w:trPr>
        <w:tc>
          <w:tcPr>
            <w:tcW w:w="1916" w:type="dxa"/>
          </w:tcPr>
          <w:p w14:paraId="51255F4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1C43115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7E9BBEC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37F1E0EF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554EFD2D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804E86" w:rsidRPr="00804E86" w14:paraId="05B0ED32" w14:textId="77777777" w:rsidTr="001E0B6B">
        <w:trPr>
          <w:trHeight w:val="782"/>
        </w:trPr>
        <w:tc>
          <w:tcPr>
            <w:tcW w:w="1916" w:type="dxa"/>
          </w:tcPr>
          <w:p w14:paraId="6916FA07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3182DC6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44EFB1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6502A13A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30F0170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804E86" w:rsidRPr="00804E86" w14:paraId="7688CD63" w14:textId="77777777" w:rsidTr="001E0B6B">
        <w:trPr>
          <w:trHeight w:val="818"/>
        </w:trPr>
        <w:tc>
          <w:tcPr>
            <w:tcW w:w="1916" w:type="dxa"/>
          </w:tcPr>
          <w:p w14:paraId="6F8855BA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5C4DB41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C03739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B76EE8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3CAA90F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793C57DB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1B03675E" w14:textId="29843F35" w:rsidR="00804E86" w:rsidRPr="00804E86" w:rsidRDefault="00804E86" w:rsidP="00804E8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</w:t>
      </w:r>
      <w:r w:rsidRPr="00804E86">
        <w:rPr>
          <w:rFonts w:ascii="Times New Roman" w:hAnsi="Times New Roman" w:cs="Times New Roman"/>
          <w:b/>
          <w:sz w:val="28"/>
          <w:szCs w:val="28"/>
        </w:rPr>
        <w:t>=A+BC’+BD’+C’D’</w:t>
      </w:r>
    </w:p>
    <w:p w14:paraId="6CA14FE5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038300BA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53BF8ED9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76D80C45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595BB36B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2DFEEF8E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2838F2B4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2BC3AE3F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3"/>
        <w:gridCol w:w="1840"/>
        <w:gridCol w:w="1840"/>
        <w:gridCol w:w="1840"/>
        <w:gridCol w:w="1840"/>
      </w:tblGrid>
      <w:tr w:rsidR="00804E86" w:rsidRPr="00804E86" w14:paraId="2721541E" w14:textId="77777777" w:rsidTr="001E0B6B">
        <w:trPr>
          <w:trHeight w:val="710"/>
        </w:trPr>
        <w:tc>
          <w:tcPr>
            <w:tcW w:w="1916" w:type="dxa"/>
          </w:tcPr>
          <w:p w14:paraId="0D006BF9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AB/CD</w:t>
            </w:r>
          </w:p>
        </w:tc>
        <w:tc>
          <w:tcPr>
            <w:tcW w:w="1915" w:type="dxa"/>
          </w:tcPr>
          <w:p w14:paraId="643AF510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44D85D3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3B7C471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29BF3357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</w:tr>
      <w:tr w:rsidR="00804E86" w:rsidRPr="00804E86" w14:paraId="0717D7A7" w14:textId="77777777" w:rsidTr="001E0B6B">
        <w:trPr>
          <w:trHeight w:val="710"/>
        </w:trPr>
        <w:tc>
          <w:tcPr>
            <w:tcW w:w="1916" w:type="dxa"/>
          </w:tcPr>
          <w:p w14:paraId="44A4CFA0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0</w:t>
            </w:r>
          </w:p>
        </w:tc>
        <w:tc>
          <w:tcPr>
            <w:tcW w:w="1915" w:type="dxa"/>
          </w:tcPr>
          <w:p w14:paraId="01BE06F8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721E0366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4755FD0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5E96D6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804E86" w:rsidRPr="00804E86" w14:paraId="2BA4FA8A" w14:textId="77777777" w:rsidTr="001E0B6B">
        <w:trPr>
          <w:trHeight w:val="710"/>
        </w:trPr>
        <w:tc>
          <w:tcPr>
            <w:tcW w:w="1916" w:type="dxa"/>
          </w:tcPr>
          <w:p w14:paraId="38B8C81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1</w:t>
            </w:r>
          </w:p>
        </w:tc>
        <w:tc>
          <w:tcPr>
            <w:tcW w:w="1915" w:type="dxa"/>
          </w:tcPr>
          <w:p w14:paraId="23E1949E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00F3EF4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3EECA0C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7AC9D2B2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</w:tr>
      <w:tr w:rsidR="00804E86" w:rsidRPr="00804E86" w14:paraId="366AEBE7" w14:textId="77777777" w:rsidTr="001E0B6B">
        <w:trPr>
          <w:trHeight w:val="782"/>
        </w:trPr>
        <w:tc>
          <w:tcPr>
            <w:tcW w:w="1916" w:type="dxa"/>
          </w:tcPr>
          <w:p w14:paraId="732C4DFB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1</w:t>
            </w:r>
          </w:p>
        </w:tc>
        <w:tc>
          <w:tcPr>
            <w:tcW w:w="1915" w:type="dxa"/>
          </w:tcPr>
          <w:p w14:paraId="05B88BD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3D8D806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0E424C4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4B632ABA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  <w:tr w:rsidR="00804E86" w:rsidRPr="00804E86" w14:paraId="74E0FA82" w14:textId="77777777" w:rsidTr="001E0B6B">
        <w:trPr>
          <w:trHeight w:val="818"/>
        </w:trPr>
        <w:tc>
          <w:tcPr>
            <w:tcW w:w="1916" w:type="dxa"/>
          </w:tcPr>
          <w:p w14:paraId="3EE8C30D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0</w:t>
            </w:r>
          </w:p>
        </w:tc>
        <w:tc>
          <w:tcPr>
            <w:tcW w:w="1915" w:type="dxa"/>
          </w:tcPr>
          <w:p w14:paraId="028FA42A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B999BF3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F009811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44D6860A" w14:textId="77777777" w:rsidR="00804E86" w:rsidRPr="00804E86" w:rsidRDefault="00804E86" w:rsidP="001E0B6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04E86">
              <w:rPr>
                <w:rFonts w:ascii="Times New Roman" w:hAnsi="Times New Roman" w:cs="Times New Roman"/>
                <w:b/>
                <w:sz w:val="28"/>
                <w:szCs w:val="28"/>
              </w:rPr>
              <w:t>X</w:t>
            </w:r>
          </w:p>
        </w:tc>
      </w:tr>
    </w:tbl>
    <w:p w14:paraId="75F73500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27B930DF" w14:textId="6AACE012" w:rsidR="00804E86" w:rsidRPr="00804E86" w:rsidRDefault="006872C9" w:rsidP="006872C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g</w:t>
      </w:r>
      <w:r w:rsidR="00804E86" w:rsidRPr="00804E86">
        <w:rPr>
          <w:rFonts w:ascii="Times New Roman" w:hAnsi="Times New Roman" w:cs="Times New Roman"/>
          <w:b/>
          <w:sz w:val="28"/>
          <w:szCs w:val="28"/>
        </w:rPr>
        <w:t>= A+BC’+B’C+CD’</w:t>
      </w:r>
    </w:p>
    <w:p w14:paraId="069495D6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0D44D669" w14:textId="77777777" w:rsidR="00804E86" w:rsidRPr="00804E86" w:rsidRDefault="00804E86" w:rsidP="00804E86">
      <w:pPr>
        <w:rPr>
          <w:rFonts w:ascii="Times New Roman" w:hAnsi="Times New Roman" w:cs="Times New Roman"/>
          <w:b/>
          <w:sz w:val="28"/>
          <w:szCs w:val="28"/>
        </w:rPr>
      </w:pPr>
    </w:p>
    <w:p w14:paraId="24E23F4E" w14:textId="613EC09A" w:rsidR="00804E86" w:rsidRPr="00804E86" w:rsidRDefault="004B4DC4" w:rsidP="004B4DC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gure: K: Maps a-f for Seven Segment Decoder</w:t>
      </w:r>
    </w:p>
    <w:p w14:paraId="10551864" w14:textId="77777777" w:rsidR="00804E86" w:rsidRDefault="00804E8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E33EC74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902F090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D396A9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0479CC7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656276E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2337616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45FCA4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6F9E077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251A9C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7AA34B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D75F2B" w14:textId="77777777" w:rsidR="00FE5216" w:rsidRDefault="00FE5216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6F5C52" w14:textId="77777777" w:rsidR="007A4DB5" w:rsidRDefault="007A4DB5" w:rsidP="006A5F58">
      <w:pPr>
        <w:spacing w:after="160" w:line="259" w:lineRule="auto"/>
        <w:ind w:left="0" w:firstLine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1C5AA07" w14:textId="1FFC259E" w:rsidR="00FE5216" w:rsidRDefault="00FE5216" w:rsidP="00FE5216">
      <w:pPr>
        <w:spacing w:after="160" w:line="259" w:lineRule="auto"/>
        <w:ind w:left="0" w:firstLine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E5216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Discussion</w:t>
      </w:r>
    </w:p>
    <w:p w14:paraId="29051BAD" w14:textId="47566522" w:rsidR="00D80CF2" w:rsidRPr="00465032" w:rsidRDefault="008C492C" w:rsidP="00FE5216">
      <w:pPr>
        <w:spacing w:after="160" w:line="259" w:lineRule="auto"/>
        <w:ind w:left="0" w:firstLine="0"/>
        <w:rPr>
          <w:rFonts w:ascii="Times New Roman" w:hAnsi="Times New Roman" w:cs="Times New Roman"/>
          <w:sz w:val="28"/>
          <w:szCs w:val="28"/>
        </w:rPr>
      </w:pPr>
      <w:r w:rsidRPr="00465032">
        <w:rPr>
          <w:rFonts w:ascii="Times New Roman" w:hAnsi="Times New Roman" w:cs="Times New Roman"/>
          <w:sz w:val="28"/>
          <w:szCs w:val="28"/>
        </w:rPr>
        <w:t>In Lab-7 we studied Flip-Flops and</w:t>
      </w:r>
      <w:r w:rsidR="007A4DB5">
        <w:rPr>
          <w:rFonts w:ascii="Times New Roman" w:hAnsi="Times New Roman" w:cs="Times New Roman"/>
          <w:sz w:val="28"/>
          <w:szCs w:val="28"/>
        </w:rPr>
        <w:t xml:space="preserve"> Shift</w:t>
      </w:r>
      <w:r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7C1ED9" w:rsidRPr="00465032">
        <w:rPr>
          <w:rFonts w:ascii="Times New Roman" w:hAnsi="Times New Roman" w:cs="Times New Roman"/>
          <w:sz w:val="28"/>
          <w:szCs w:val="28"/>
        </w:rPr>
        <w:t>Register</w:t>
      </w:r>
      <w:r w:rsidR="007A4DB5">
        <w:rPr>
          <w:rFonts w:ascii="Times New Roman" w:hAnsi="Times New Roman" w:cs="Times New Roman"/>
          <w:sz w:val="28"/>
          <w:szCs w:val="28"/>
        </w:rPr>
        <w:t>s</w:t>
      </w:r>
      <w:r w:rsidR="007C1ED9" w:rsidRPr="00465032">
        <w:rPr>
          <w:rFonts w:ascii="Times New Roman" w:hAnsi="Times New Roman" w:cs="Times New Roman"/>
          <w:sz w:val="28"/>
          <w:szCs w:val="28"/>
        </w:rPr>
        <w:t>. Firstly, we</w:t>
      </w:r>
      <w:r w:rsidRPr="00465032">
        <w:rPr>
          <w:rFonts w:ascii="Times New Roman" w:hAnsi="Times New Roman" w:cs="Times New Roman"/>
          <w:sz w:val="28"/>
          <w:szCs w:val="28"/>
        </w:rPr>
        <w:t xml:space="preserve"> studied </w:t>
      </w:r>
      <w:r w:rsidR="007C1ED9" w:rsidRPr="00465032">
        <w:rPr>
          <w:rFonts w:ascii="Times New Roman" w:hAnsi="Times New Roman" w:cs="Times New Roman"/>
          <w:sz w:val="28"/>
          <w:szCs w:val="28"/>
        </w:rPr>
        <w:t xml:space="preserve">what are </w:t>
      </w:r>
      <w:r w:rsidR="00465032" w:rsidRPr="00465032">
        <w:rPr>
          <w:rFonts w:ascii="Times New Roman" w:hAnsi="Times New Roman" w:cs="Times New Roman"/>
          <w:sz w:val="28"/>
          <w:szCs w:val="28"/>
        </w:rPr>
        <w:t>Flip-Flops</w:t>
      </w:r>
      <w:r w:rsidR="00472599">
        <w:rPr>
          <w:rFonts w:ascii="Times New Roman" w:hAnsi="Times New Roman" w:cs="Times New Roman"/>
          <w:sz w:val="28"/>
          <w:szCs w:val="28"/>
        </w:rPr>
        <w:t xml:space="preserve"> and how they can be used to store data</w:t>
      </w:r>
      <w:r w:rsidR="00465032" w:rsidRPr="00465032">
        <w:rPr>
          <w:rFonts w:ascii="Times New Roman" w:hAnsi="Times New Roman" w:cs="Times New Roman"/>
          <w:sz w:val="28"/>
          <w:szCs w:val="28"/>
        </w:rPr>
        <w:t>, types</w:t>
      </w:r>
      <w:r w:rsidR="007C1ED9" w:rsidRPr="00465032">
        <w:rPr>
          <w:rFonts w:ascii="Times New Roman" w:hAnsi="Times New Roman" w:cs="Times New Roman"/>
          <w:sz w:val="28"/>
          <w:szCs w:val="28"/>
        </w:rPr>
        <w:t xml:space="preserve"> of Flip-Flops</w:t>
      </w:r>
      <w:r w:rsidR="00472599">
        <w:rPr>
          <w:rFonts w:ascii="Times New Roman" w:hAnsi="Times New Roman" w:cs="Times New Roman"/>
          <w:sz w:val="28"/>
          <w:szCs w:val="28"/>
        </w:rPr>
        <w:t>;</w:t>
      </w:r>
      <w:r w:rsidR="000F6ADF" w:rsidRPr="000F6ADF">
        <w:t xml:space="preserve"> </w:t>
      </w:r>
      <w:r w:rsidR="000F6ADF" w:rsidRPr="000F6ADF">
        <w:rPr>
          <w:rFonts w:ascii="Times New Roman" w:hAnsi="Times New Roman" w:cs="Times New Roman"/>
          <w:sz w:val="28"/>
          <w:szCs w:val="28"/>
        </w:rPr>
        <w:t>JK, D (“Data” or “Delay”) a</w:t>
      </w:r>
      <w:r w:rsidR="00FF7A52">
        <w:rPr>
          <w:rFonts w:ascii="Times New Roman" w:hAnsi="Times New Roman" w:cs="Times New Roman"/>
          <w:sz w:val="28"/>
          <w:szCs w:val="28"/>
        </w:rPr>
        <w:t>nd T (“Toggle”) are three</w:t>
      </w:r>
      <w:r w:rsidR="000F6ADF" w:rsidRPr="000F6ADF">
        <w:rPr>
          <w:rFonts w:ascii="Times New Roman" w:hAnsi="Times New Roman" w:cs="Times New Roman"/>
          <w:sz w:val="28"/>
          <w:szCs w:val="28"/>
        </w:rPr>
        <w:t xml:space="preserve"> types of flip-flop</w:t>
      </w:r>
      <w:r w:rsidR="00472599">
        <w:rPr>
          <w:rFonts w:ascii="Times New Roman" w:hAnsi="Times New Roman" w:cs="Times New Roman"/>
          <w:sz w:val="28"/>
          <w:szCs w:val="28"/>
        </w:rPr>
        <w:t>s used in digital logic circuit</w:t>
      </w:r>
      <w:r w:rsidR="00FF7A52">
        <w:rPr>
          <w:rFonts w:ascii="Times New Roman" w:hAnsi="Times New Roman" w:cs="Times New Roman"/>
          <w:sz w:val="28"/>
          <w:szCs w:val="28"/>
        </w:rPr>
        <w:t xml:space="preserve"> and how we use a clock pulse</w:t>
      </w:r>
      <w:r w:rsidR="00472599">
        <w:rPr>
          <w:rFonts w:ascii="Times New Roman" w:hAnsi="Times New Roman" w:cs="Times New Roman"/>
          <w:sz w:val="28"/>
          <w:szCs w:val="28"/>
        </w:rPr>
        <w:t xml:space="preserve"> to change the output in a flip-</w:t>
      </w:r>
      <w:r w:rsidR="007A4DB5">
        <w:rPr>
          <w:rFonts w:ascii="Times New Roman" w:hAnsi="Times New Roman" w:cs="Times New Roman"/>
          <w:sz w:val="28"/>
          <w:szCs w:val="28"/>
        </w:rPr>
        <w:t xml:space="preserve">flop. </w:t>
      </w:r>
      <w:r w:rsidR="007A4DB5" w:rsidRPr="00465032">
        <w:rPr>
          <w:rFonts w:ascii="Times New Roman" w:hAnsi="Times New Roman" w:cs="Times New Roman"/>
          <w:sz w:val="28"/>
          <w:szCs w:val="28"/>
        </w:rPr>
        <w:t>Then</w:t>
      </w:r>
      <w:r w:rsidR="00415890" w:rsidRPr="00465032">
        <w:rPr>
          <w:rFonts w:ascii="Times New Roman" w:hAnsi="Times New Roman" w:cs="Times New Roman"/>
          <w:sz w:val="28"/>
          <w:szCs w:val="28"/>
        </w:rPr>
        <w:t>, w</w:t>
      </w:r>
      <w:r w:rsidR="007C1ED9" w:rsidRPr="00465032">
        <w:rPr>
          <w:rFonts w:ascii="Times New Roman" w:hAnsi="Times New Roman" w:cs="Times New Roman"/>
          <w:sz w:val="28"/>
          <w:szCs w:val="28"/>
        </w:rPr>
        <w:t>e were taught about the Characteristic Table and Excitatio</w:t>
      </w:r>
      <w:r w:rsidR="00FF7A52">
        <w:rPr>
          <w:rFonts w:ascii="Times New Roman" w:hAnsi="Times New Roman" w:cs="Times New Roman"/>
          <w:sz w:val="28"/>
          <w:szCs w:val="28"/>
        </w:rPr>
        <w:t>n Table for JK Flip-Flop. T</w:t>
      </w:r>
      <w:r w:rsidR="007C1ED9" w:rsidRPr="00465032">
        <w:rPr>
          <w:rFonts w:ascii="Times New Roman" w:hAnsi="Times New Roman" w:cs="Times New Roman"/>
          <w:sz w:val="28"/>
          <w:szCs w:val="28"/>
        </w:rPr>
        <w:t xml:space="preserve">he characteristic table </w:t>
      </w:r>
      <w:r w:rsidR="007C1ED9" w:rsidRPr="00472599">
        <w:rPr>
          <w:rFonts w:ascii="Times New Roman" w:hAnsi="Times New Roman" w:cs="Times New Roman"/>
          <w:sz w:val="28"/>
          <w:szCs w:val="28"/>
        </w:rPr>
        <w:t>represents</w:t>
      </w:r>
      <w:r w:rsidR="00472599" w:rsidRPr="00472599">
        <w:rPr>
          <w:rFonts w:ascii="Times New Roman" w:hAnsi="Times New Roman" w:cs="Times New Roman"/>
          <w:sz w:val="28"/>
          <w:szCs w:val="28"/>
        </w:rPr>
        <w:t xml:space="preserve"> the state the flip-flop will move to based on the current state and other inputs.</w:t>
      </w:r>
      <w:r w:rsidR="00C6253A">
        <w:rPr>
          <w:rFonts w:ascii="Times New Roman" w:hAnsi="Times New Roman" w:cs="Times New Roman"/>
          <w:sz w:val="28"/>
          <w:szCs w:val="28"/>
        </w:rPr>
        <w:t xml:space="preserve"> </w:t>
      </w:r>
      <w:r w:rsidR="00415890" w:rsidRPr="00465032">
        <w:rPr>
          <w:rFonts w:ascii="Times New Roman" w:hAnsi="Times New Roman" w:cs="Times New Roman"/>
          <w:sz w:val="28"/>
          <w:szCs w:val="28"/>
        </w:rPr>
        <w:t>The J and K are th</w:t>
      </w:r>
      <w:r w:rsidR="00FF7A52">
        <w:rPr>
          <w:rFonts w:ascii="Times New Roman" w:hAnsi="Times New Roman" w:cs="Times New Roman"/>
          <w:sz w:val="28"/>
          <w:szCs w:val="28"/>
        </w:rPr>
        <w:t>e inputs and Qnext is the outp</w:t>
      </w:r>
      <w:r w:rsidR="00415890" w:rsidRPr="00465032">
        <w:rPr>
          <w:rFonts w:ascii="Times New Roman" w:hAnsi="Times New Roman" w:cs="Times New Roman"/>
          <w:sz w:val="28"/>
          <w:szCs w:val="28"/>
        </w:rPr>
        <w:t xml:space="preserve">ut that we get when a clock pulse is added to a flip-flop </w:t>
      </w:r>
      <w:r w:rsidR="00465032" w:rsidRPr="00465032">
        <w:rPr>
          <w:rFonts w:ascii="Times New Roman" w:hAnsi="Times New Roman" w:cs="Times New Roman"/>
          <w:sz w:val="28"/>
          <w:szCs w:val="28"/>
        </w:rPr>
        <w:t>circuit. On</w:t>
      </w:r>
      <w:r w:rsidR="00415890" w:rsidRPr="00465032">
        <w:rPr>
          <w:rFonts w:ascii="Times New Roman" w:hAnsi="Times New Roman" w:cs="Times New Roman"/>
          <w:sz w:val="28"/>
          <w:szCs w:val="28"/>
        </w:rPr>
        <w:t xml:space="preserve"> the </w:t>
      </w:r>
      <w:r w:rsidR="00DB6666" w:rsidRPr="00465032">
        <w:rPr>
          <w:rFonts w:ascii="Times New Roman" w:hAnsi="Times New Roman" w:cs="Times New Roman"/>
          <w:sz w:val="28"/>
          <w:szCs w:val="28"/>
        </w:rPr>
        <w:t>other hand, the</w:t>
      </w:r>
      <w:r w:rsidR="00415890" w:rsidRPr="00465032">
        <w:rPr>
          <w:rFonts w:ascii="Times New Roman" w:hAnsi="Times New Roman" w:cs="Times New Roman"/>
          <w:sz w:val="28"/>
          <w:szCs w:val="28"/>
        </w:rPr>
        <w:t xml:space="preserve"> excitation table generates specif</w:t>
      </w:r>
      <w:r w:rsidR="007A4DB5">
        <w:rPr>
          <w:rFonts w:ascii="Times New Roman" w:hAnsi="Times New Roman" w:cs="Times New Roman"/>
          <w:sz w:val="28"/>
          <w:szCs w:val="28"/>
        </w:rPr>
        <w:t>ic Qnext when the current state</w:t>
      </w:r>
      <w:r w:rsidR="001F5225"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FF7A52">
        <w:rPr>
          <w:rFonts w:ascii="Times New Roman" w:hAnsi="Times New Roman" w:cs="Times New Roman"/>
          <w:sz w:val="28"/>
          <w:szCs w:val="28"/>
        </w:rPr>
        <w:t>(</w:t>
      </w:r>
      <w:r w:rsidR="001F5225" w:rsidRPr="00465032">
        <w:rPr>
          <w:rFonts w:ascii="Times New Roman" w:hAnsi="Times New Roman" w:cs="Times New Roman"/>
          <w:sz w:val="28"/>
          <w:szCs w:val="28"/>
        </w:rPr>
        <w:t>Q</w:t>
      </w:r>
      <w:r w:rsidR="00FF7A52">
        <w:rPr>
          <w:rFonts w:ascii="Times New Roman" w:hAnsi="Times New Roman" w:cs="Times New Roman"/>
          <w:sz w:val="28"/>
          <w:szCs w:val="28"/>
        </w:rPr>
        <w:t xml:space="preserve">) </w:t>
      </w:r>
      <w:r w:rsidR="00415890" w:rsidRPr="00465032">
        <w:rPr>
          <w:rFonts w:ascii="Times New Roman" w:hAnsi="Times New Roman" w:cs="Times New Roman"/>
          <w:sz w:val="28"/>
          <w:szCs w:val="28"/>
        </w:rPr>
        <w:t>is known. For example: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415890" w:rsidRPr="00465032">
        <w:rPr>
          <w:rFonts w:ascii="Times New Roman" w:hAnsi="Times New Roman" w:cs="Times New Roman"/>
          <w:sz w:val="28"/>
          <w:szCs w:val="28"/>
        </w:rPr>
        <w:t>According to</w:t>
      </w:r>
      <w:r w:rsidR="001F5225" w:rsidRPr="00465032">
        <w:rPr>
          <w:rFonts w:ascii="Times New Roman" w:hAnsi="Times New Roman" w:cs="Times New Roman"/>
          <w:sz w:val="28"/>
          <w:szCs w:val="28"/>
        </w:rPr>
        <w:t xml:space="preserve"> the characteristic table if J=0</w:t>
      </w:r>
      <w:r w:rsidR="00415890" w:rsidRPr="00465032">
        <w:rPr>
          <w:rFonts w:ascii="Times New Roman" w:hAnsi="Times New Roman" w:cs="Times New Roman"/>
          <w:sz w:val="28"/>
          <w:szCs w:val="28"/>
        </w:rPr>
        <w:t xml:space="preserve"> and K=0</w:t>
      </w:r>
      <w:r w:rsidR="00465032" w:rsidRPr="00465032">
        <w:rPr>
          <w:rFonts w:ascii="Times New Roman" w:hAnsi="Times New Roman" w:cs="Times New Roman"/>
          <w:sz w:val="28"/>
          <w:szCs w:val="28"/>
        </w:rPr>
        <w:t>, Qnext</w:t>
      </w:r>
      <w:r w:rsidR="00415890" w:rsidRPr="00465032">
        <w:rPr>
          <w:rFonts w:ascii="Times New Roman" w:hAnsi="Times New Roman" w:cs="Times New Roman"/>
          <w:sz w:val="28"/>
          <w:szCs w:val="28"/>
        </w:rPr>
        <w:t xml:space="preserve"> will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be same as Q</w:t>
      </w:r>
      <w:r w:rsidR="00465032" w:rsidRPr="00465032">
        <w:rPr>
          <w:rFonts w:ascii="Times New Roman" w:hAnsi="Times New Roman" w:cs="Times New Roman"/>
          <w:sz w:val="28"/>
          <w:szCs w:val="28"/>
        </w:rPr>
        <w:t xml:space="preserve"> and if J=0 and K=1,Q</w:t>
      </w:r>
      <w:r w:rsidR="0010536A" w:rsidRPr="00465032">
        <w:rPr>
          <w:rFonts w:ascii="Times New Roman" w:hAnsi="Times New Roman" w:cs="Times New Roman"/>
          <w:sz w:val="28"/>
          <w:szCs w:val="28"/>
        </w:rPr>
        <w:t>next will be 1 as well. And from the excitation table we can see that if J=0 and K is either 0/</w:t>
      </w:r>
      <w:r w:rsidR="00DB6666" w:rsidRPr="00465032">
        <w:rPr>
          <w:rFonts w:ascii="Times New Roman" w:hAnsi="Times New Roman" w:cs="Times New Roman"/>
          <w:sz w:val="28"/>
          <w:szCs w:val="28"/>
        </w:rPr>
        <w:t>1</w:t>
      </w:r>
      <w:r w:rsidR="000F6ADF" w:rsidRPr="00465032">
        <w:rPr>
          <w:rFonts w:ascii="Times New Roman" w:hAnsi="Times New Roman" w:cs="Times New Roman"/>
          <w:sz w:val="28"/>
          <w:szCs w:val="28"/>
        </w:rPr>
        <w:t>, Qnext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is same as</w:t>
      </w:r>
      <w:r w:rsidR="00DB6666">
        <w:rPr>
          <w:rFonts w:ascii="Times New Roman" w:hAnsi="Times New Roman" w:cs="Times New Roman"/>
          <w:sz w:val="28"/>
          <w:szCs w:val="28"/>
        </w:rPr>
        <w:t xml:space="preserve"> Q. 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DB6666">
        <w:rPr>
          <w:rFonts w:ascii="Times New Roman" w:hAnsi="Times New Roman" w:cs="Times New Roman"/>
          <w:sz w:val="28"/>
          <w:szCs w:val="28"/>
        </w:rPr>
        <w:t>Fo</w:t>
      </w:r>
      <w:r w:rsidR="00DB6666" w:rsidRPr="00465032">
        <w:rPr>
          <w:rFonts w:ascii="Times New Roman" w:hAnsi="Times New Roman" w:cs="Times New Roman"/>
          <w:sz w:val="28"/>
          <w:szCs w:val="28"/>
        </w:rPr>
        <w:t>llowing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these we carried out Experiment-1 where we constructed a JK Flip-Flop in Logisim.</w:t>
      </w:r>
      <w:r w:rsidR="00FF7A52">
        <w:rPr>
          <w:rFonts w:ascii="Times New Roman" w:hAnsi="Times New Roman" w:cs="Times New Roman"/>
          <w:sz w:val="28"/>
          <w:szCs w:val="28"/>
        </w:rPr>
        <w:t xml:space="preserve"> </w:t>
      </w:r>
      <w:r w:rsidR="0010536A" w:rsidRPr="00465032">
        <w:rPr>
          <w:rFonts w:ascii="Times New Roman" w:hAnsi="Times New Roman" w:cs="Times New Roman"/>
          <w:sz w:val="28"/>
          <w:szCs w:val="28"/>
        </w:rPr>
        <w:t>For the construction</w:t>
      </w:r>
      <w:r w:rsidR="00FF7A52">
        <w:rPr>
          <w:rFonts w:ascii="Times New Roman" w:hAnsi="Times New Roman" w:cs="Times New Roman"/>
          <w:sz w:val="28"/>
          <w:szCs w:val="28"/>
        </w:rPr>
        <w:t>.</w:t>
      </w:r>
      <w:r w:rsidR="0010536A" w:rsidRPr="00465032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10536A" w:rsidRPr="00465032">
        <w:rPr>
          <w:rFonts w:ascii="Times New Roman" w:hAnsi="Times New Roman" w:cs="Times New Roman"/>
          <w:sz w:val="28"/>
          <w:szCs w:val="28"/>
        </w:rPr>
        <w:t>we</w:t>
      </w:r>
      <w:proofErr w:type="gramEnd"/>
      <w:r w:rsidR="0010536A" w:rsidRPr="00465032">
        <w:rPr>
          <w:rFonts w:ascii="Times New Roman" w:hAnsi="Times New Roman" w:cs="Times New Roman"/>
          <w:sz w:val="28"/>
          <w:szCs w:val="28"/>
        </w:rPr>
        <w:t xml:space="preserve"> used the JK Flip-Flop sub-circuit from the memory section</w:t>
      </w:r>
      <w:r w:rsidR="003F37AC" w:rsidRPr="00465032">
        <w:rPr>
          <w:rFonts w:ascii="Times New Roman" w:hAnsi="Times New Roman" w:cs="Times New Roman"/>
          <w:sz w:val="28"/>
          <w:szCs w:val="28"/>
        </w:rPr>
        <w:t xml:space="preserve"> and</w:t>
      </w:r>
      <w:r w:rsidR="00FF7A52">
        <w:rPr>
          <w:rFonts w:ascii="Times New Roman" w:hAnsi="Times New Roman" w:cs="Times New Roman"/>
          <w:sz w:val="28"/>
          <w:szCs w:val="28"/>
        </w:rPr>
        <w:t xml:space="preserve"> then completed T</w:t>
      </w:r>
      <w:r w:rsidR="003F37AC" w:rsidRPr="00465032">
        <w:rPr>
          <w:rFonts w:ascii="Times New Roman" w:hAnsi="Times New Roman" w:cs="Times New Roman"/>
          <w:sz w:val="28"/>
          <w:szCs w:val="28"/>
        </w:rPr>
        <w:t>able F.1.1.Secondly,we studied the characteristic table and excitation table for both D Flip-Flop and T Flip-</w:t>
      </w:r>
      <w:r w:rsidR="00465032" w:rsidRPr="00465032">
        <w:rPr>
          <w:rFonts w:ascii="Times New Roman" w:hAnsi="Times New Roman" w:cs="Times New Roman"/>
          <w:sz w:val="28"/>
          <w:szCs w:val="28"/>
        </w:rPr>
        <w:t>Flop. Both</w:t>
      </w:r>
      <w:r w:rsidR="003F37AC" w:rsidRPr="00465032">
        <w:rPr>
          <w:rFonts w:ascii="Times New Roman" w:hAnsi="Times New Roman" w:cs="Times New Roman"/>
          <w:sz w:val="28"/>
          <w:szCs w:val="28"/>
        </w:rPr>
        <w:t xml:space="preserve"> of them have one input .For T flip-</w:t>
      </w:r>
      <w:r w:rsidR="00465032" w:rsidRPr="00465032">
        <w:rPr>
          <w:rFonts w:ascii="Times New Roman" w:hAnsi="Times New Roman" w:cs="Times New Roman"/>
          <w:sz w:val="28"/>
          <w:szCs w:val="28"/>
        </w:rPr>
        <w:t>flop, when</w:t>
      </w:r>
      <w:r w:rsidR="003F37AC" w:rsidRPr="00465032">
        <w:rPr>
          <w:rFonts w:ascii="Times New Roman" w:hAnsi="Times New Roman" w:cs="Times New Roman"/>
          <w:sz w:val="28"/>
          <w:szCs w:val="28"/>
        </w:rPr>
        <w:t xml:space="preserve"> T=0,Qnext is equal to Q’s value whatever it is in the excitation </w:t>
      </w:r>
      <w:r w:rsidR="00465032" w:rsidRPr="00465032">
        <w:rPr>
          <w:rFonts w:ascii="Times New Roman" w:hAnsi="Times New Roman" w:cs="Times New Roman"/>
          <w:sz w:val="28"/>
          <w:szCs w:val="28"/>
        </w:rPr>
        <w:t>table. And</w:t>
      </w:r>
      <w:r w:rsidR="003F37AC" w:rsidRPr="00465032">
        <w:rPr>
          <w:rFonts w:ascii="Times New Roman" w:hAnsi="Times New Roman" w:cs="Times New Roman"/>
          <w:sz w:val="28"/>
          <w:szCs w:val="28"/>
        </w:rPr>
        <w:t xml:space="preserve"> for the D Flip-</w:t>
      </w:r>
      <w:r w:rsidR="00465032" w:rsidRPr="00465032">
        <w:rPr>
          <w:rFonts w:ascii="Times New Roman" w:hAnsi="Times New Roman" w:cs="Times New Roman"/>
          <w:sz w:val="28"/>
          <w:szCs w:val="28"/>
        </w:rPr>
        <w:t>flop, when</w:t>
      </w:r>
      <w:r w:rsidR="003F37AC" w:rsidRPr="00465032">
        <w:rPr>
          <w:rFonts w:ascii="Times New Roman" w:hAnsi="Times New Roman" w:cs="Times New Roman"/>
          <w:sz w:val="28"/>
          <w:szCs w:val="28"/>
        </w:rPr>
        <w:t xml:space="preserve"> D=0</w:t>
      </w:r>
      <w:r w:rsidR="00DB6666" w:rsidRPr="00465032">
        <w:rPr>
          <w:rFonts w:ascii="Times New Roman" w:hAnsi="Times New Roman" w:cs="Times New Roman"/>
          <w:sz w:val="28"/>
          <w:szCs w:val="28"/>
        </w:rPr>
        <w:t>, Qnext</w:t>
      </w:r>
      <w:r w:rsidR="003F37AC" w:rsidRPr="00465032">
        <w:rPr>
          <w:rFonts w:ascii="Times New Roman" w:hAnsi="Times New Roman" w:cs="Times New Roman"/>
          <w:sz w:val="28"/>
          <w:szCs w:val="28"/>
        </w:rPr>
        <w:t>=0 and D=1 Qnext equals to 1.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From the excitation table we can </w:t>
      </w:r>
      <w:r w:rsidR="00DB6666">
        <w:rPr>
          <w:rFonts w:ascii="Times New Roman" w:hAnsi="Times New Roman" w:cs="Times New Roman"/>
          <w:sz w:val="28"/>
          <w:szCs w:val="28"/>
        </w:rPr>
        <w:t xml:space="preserve">see </w:t>
      </w:r>
      <w:r w:rsidR="000F6ADF">
        <w:rPr>
          <w:rFonts w:ascii="Times New Roman" w:hAnsi="Times New Roman" w:cs="Times New Roman"/>
          <w:sz w:val="28"/>
          <w:szCs w:val="28"/>
        </w:rPr>
        <w:t>that, the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value of </w:t>
      </w:r>
      <w:r w:rsidR="007A4DB5" w:rsidRPr="00465032">
        <w:rPr>
          <w:rFonts w:ascii="Times New Roman" w:hAnsi="Times New Roman" w:cs="Times New Roman"/>
          <w:sz w:val="28"/>
          <w:szCs w:val="28"/>
        </w:rPr>
        <w:t>Qnext depends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on the value of</w:t>
      </w:r>
      <w:r w:rsidR="00DB6666">
        <w:rPr>
          <w:rFonts w:ascii="Times New Roman" w:hAnsi="Times New Roman" w:cs="Times New Roman"/>
          <w:sz w:val="28"/>
          <w:szCs w:val="28"/>
        </w:rPr>
        <w:t xml:space="preserve"> D.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DB6666">
        <w:rPr>
          <w:rFonts w:ascii="Times New Roman" w:hAnsi="Times New Roman" w:cs="Times New Roman"/>
          <w:sz w:val="28"/>
          <w:szCs w:val="28"/>
        </w:rPr>
        <w:t>Then we completed E</w:t>
      </w:r>
      <w:r w:rsidR="0059556D" w:rsidRPr="00465032">
        <w:rPr>
          <w:rFonts w:ascii="Times New Roman" w:hAnsi="Times New Roman" w:cs="Times New Roman"/>
          <w:sz w:val="28"/>
          <w:szCs w:val="28"/>
        </w:rPr>
        <w:t>xperiment-2</w:t>
      </w:r>
      <w:r w:rsidR="00DB6666">
        <w:rPr>
          <w:rFonts w:ascii="Times New Roman" w:hAnsi="Times New Roman" w:cs="Times New Roman"/>
          <w:sz w:val="28"/>
          <w:szCs w:val="28"/>
        </w:rPr>
        <w:t>,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where we constructed T and D flip-flop using a JK Flip-flop and co</w:t>
      </w:r>
      <w:r w:rsidR="00FF7A52">
        <w:rPr>
          <w:rFonts w:ascii="Times New Roman" w:hAnsi="Times New Roman" w:cs="Times New Roman"/>
          <w:sz w:val="28"/>
          <w:szCs w:val="28"/>
        </w:rPr>
        <w:t>mpleted T</w:t>
      </w:r>
      <w:r w:rsidR="000F6ADF">
        <w:rPr>
          <w:rFonts w:ascii="Times New Roman" w:hAnsi="Times New Roman" w:cs="Times New Roman"/>
          <w:sz w:val="28"/>
          <w:szCs w:val="28"/>
        </w:rPr>
        <w:t>ables F.2.1 and F.2.2.</w:t>
      </w:r>
      <w:r w:rsidR="0059556D" w:rsidRPr="00465032">
        <w:rPr>
          <w:rFonts w:ascii="Times New Roman" w:hAnsi="Times New Roman" w:cs="Times New Roman"/>
          <w:sz w:val="28"/>
          <w:szCs w:val="28"/>
        </w:rPr>
        <w:t>La</w:t>
      </w:r>
      <w:r w:rsidR="000F6ADF">
        <w:rPr>
          <w:rFonts w:ascii="Times New Roman" w:hAnsi="Times New Roman" w:cs="Times New Roman"/>
          <w:sz w:val="28"/>
          <w:szCs w:val="28"/>
        </w:rPr>
        <w:t>s</w:t>
      </w:r>
      <w:r w:rsidR="0059556D" w:rsidRPr="00465032">
        <w:rPr>
          <w:rFonts w:ascii="Times New Roman" w:hAnsi="Times New Roman" w:cs="Times New Roman"/>
          <w:sz w:val="28"/>
          <w:szCs w:val="28"/>
        </w:rPr>
        <w:t>tly</w:t>
      </w:r>
      <w:r w:rsidR="00DB6666" w:rsidRPr="00465032">
        <w:rPr>
          <w:rFonts w:ascii="Times New Roman" w:hAnsi="Times New Roman" w:cs="Times New Roman"/>
          <w:sz w:val="28"/>
          <w:szCs w:val="28"/>
        </w:rPr>
        <w:t>, we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studied registers and how we can crea</w:t>
      </w:r>
      <w:r w:rsidR="000F6ADF">
        <w:rPr>
          <w:rFonts w:ascii="Times New Roman" w:hAnsi="Times New Roman" w:cs="Times New Roman"/>
          <w:sz w:val="28"/>
          <w:szCs w:val="28"/>
        </w:rPr>
        <w:t xml:space="preserve">te </w:t>
      </w:r>
      <w:r w:rsidR="00FF7A52">
        <w:rPr>
          <w:rFonts w:ascii="Times New Roman" w:hAnsi="Times New Roman" w:cs="Times New Roman"/>
          <w:sz w:val="28"/>
          <w:szCs w:val="28"/>
        </w:rPr>
        <w:t>one, by</w:t>
      </w:r>
      <w:r w:rsidR="000F6ADF">
        <w:rPr>
          <w:rFonts w:ascii="Times New Roman" w:hAnsi="Times New Roman" w:cs="Times New Roman"/>
          <w:sz w:val="28"/>
          <w:szCs w:val="28"/>
        </w:rPr>
        <w:t xml:space="preserve"> connecting group of Flip</w:t>
      </w:r>
      <w:r w:rsidR="0059556D" w:rsidRPr="00465032">
        <w:rPr>
          <w:rFonts w:ascii="Times New Roman" w:hAnsi="Times New Roman" w:cs="Times New Roman"/>
          <w:sz w:val="28"/>
          <w:szCs w:val="28"/>
        </w:rPr>
        <w:t>-</w:t>
      </w:r>
      <w:r w:rsidR="000F6ADF">
        <w:rPr>
          <w:rFonts w:ascii="Times New Roman" w:hAnsi="Times New Roman" w:cs="Times New Roman"/>
          <w:sz w:val="28"/>
          <w:szCs w:val="28"/>
        </w:rPr>
        <w:t>F</w:t>
      </w:r>
      <w:r w:rsidR="00465032" w:rsidRPr="00465032">
        <w:rPr>
          <w:rFonts w:ascii="Times New Roman" w:hAnsi="Times New Roman" w:cs="Times New Roman"/>
          <w:sz w:val="28"/>
          <w:szCs w:val="28"/>
        </w:rPr>
        <w:t>lop</w:t>
      </w:r>
      <w:r w:rsidR="000F6ADF">
        <w:rPr>
          <w:rFonts w:ascii="Times New Roman" w:hAnsi="Times New Roman" w:cs="Times New Roman"/>
          <w:sz w:val="28"/>
          <w:szCs w:val="28"/>
        </w:rPr>
        <w:t>s which will perform data processing tasks</w:t>
      </w:r>
      <w:r w:rsidR="00465032" w:rsidRPr="00465032">
        <w:rPr>
          <w:rFonts w:ascii="Times New Roman" w:hAnsi="Times New Roman" w:cs="Times New Roman"/>
          <w:sz w:val="28"/>
          <w:szCs w:val="28"/>
        </w:rPr>
        <w:t>. Following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</w:t>
      </w:r>
      <w:r w:rsidR="00465032" w:rsidRPr="00465032">
        <w:rPr>
          <w:rFonts w:ascii="Times New Roman" w:hAnsi="Times New Roman" w:cs="Times New Roman"/>
          <w:sz w:val="28"/>
          <w:szCs w:val="28"/>
        </w:rPr>
        <w:t>that, we</w:t>
      </w:r>
      <w:r w:rsidR="00FF7A52">
        <w:rPr>
          <w:rFonts w:ascii="Times New Roman" w:hAnsi="Times New Roman" w:cs="Times New Roman"/>
          <w:sz w:val="28"/>
          <w:szCs w:val="28"/>
        </w:rPr>
        <w:t xml:space="preserve"> completed E</w:t>
      </w:r>
      <w:r w:rsidR="0059556D" w:rsidRPr="00465032">
        <w:rPr>
          <w:rFonts w:ascii="Times New Roman" w:hAnsi="Times New Roman" w:cs="Times New Roman"/>
          <w:sz w:val="28"/>
          <w:szCs w:val="28"/>
        </w:rPr>
        <w:t>xperiment -3</w:t>
      </w:r>
      <w:r w:rsidR="000F6ADF" w:rsidRPr="00465032">
        <w:rPr>
          <w:rFonts w:ascii="Times New Roman" w:hAnsi="Times New Roman" w:cs="Times New Roman"/>
          <w:sz w:val="28"/>
          <w:szCs w:val="28"/>
        </w:rPr>
        <w:t>, where</w:t>
      </w:r>
      <w:r w:rsidR="0059556D" w:rsidRPr="00465032">
        <w:rPr>
          <w:rFonts w:ascii="Times New Roman" w:hAnsi="Times New Roman" w:cs="Times New Roman"/>
          <w:sz w:val="28"/>
          <w:szCs w:val="28"/>
        </w:rPr>
        <w:t xml:space="preserve"> we created a right s</w:t>
      </w:r>
      <w:r w:rsidR="00D80CF2" w:rsidRPr="00465032">
        <w:rPr>
          <w:rFonts w:ascii="Times New Roman" w:hAnsi="Times New Roman" w:cs="Times New Roman"/>
          <w:sz w:val="28"/>
          <w:szCs w:val="28"/>
        </w:rPr>
        <w:t>hift register using D flip</w:t>
      </w:r>
      <w:r w:rsidR="000F6ADF">
        <w:rPr>
          <w:rFonts w:ascii="Times New Roman" w:hAnsi="Times New Roman" w:cs="Times New Roman"/>
          <w:sz w:val="28"/>
          <w:szCs w:val="28"/>
        </w:rPr>
        <w:t>-</w:t>
      </w:r>
      <w:r w:rsidR="00D80CF2" w:rsidRPr="00465032">
        <w:rPr>
          <w:rFonts w:ascii="Times New Roman" w:hAnsi="Times New Roman" w:cs="Times New Roman"/>
          <w:sz w:val="28"/>
          <w:szCs w:val="28"/>
        </w:rPr>
        <w:t xml:space="preserve"> flop and completed table F.3.1.In the lab manual 7b </w:t>
      </w:r>
      <w:r w:rsidR="00FF7A52">
        <w:rPr>
          <w:rFonts w:ascii="Times New Roman" w:hAnsi="Times New Roman" w:cs="Times New Roman"/>
          <w:sz w:val="28"/>
          <w:szCs w:val="28"/>
        </w:rPr>
        <w:t>,</w:t>
      </w:r>
      <w:r w:rsidR="00D80CF2" w:rsidRPr="00465032">
        <w:rPr>
          <w:rFonts w:ascii="Times New Roman" w:hAnsi="Times New Roman" w:cs="Times New Roman"/>
          <w:sz w:val="28"/>
          <w:szCs w:val="28"/>
        </w:rPr>
        <w:t>we studied the seven segment decoder.</w:t>
      </w:r>
      <w:r w:rsidR="00D80CF2" w:rsidRPr="00465032">
        <w:rPr>
          <w:rFonts w:ascii="Times New Roman" w:hAnsi="Times New Roman" w:cs="Times New Roman"/>
          <w:noProof/>
        </w:rPr>
        <w:t xml:space="preserve"> </w:t>
      </w:r>
      <w:r w:rsidR="000F6ADF" w:rsidRPr="000F6ADF">
        <w:rPr>
          <w:rFonts w:ascii="Times New Roman" w:hAnsi="Times New Roman" w:cs="Times New Roman"/>
          <w:noProof/>
          <w:sz w:val="28"/>
          <w:szCs w:val="28"/>
        </w:rPr>
        <w:t>We learned</w:t>
      </w:r>
      <w:r w:rsidR="007A4DB5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0F6ADF">
        <w:rPr>
          <w:rFonts w:ascii="Times New Roman" w:hAnsi="Times New Roman" w:cs="Times New Roman"/>
          <w:noProof/>
          <w:sz w:val="28"/>
          <w:szCs w:val="28"/>
        </w:rPr>
        <w:t>what a seven segment decoder is,</w:t>
      </w:r>
      <w:r w:rsidR="000F6ADF" w:rsidRPr="000F6AD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0F6ADF">
        <w:rPr>
          <w:rFonts w:ascii="Times New Roman" w:hAnsi="Times New Roman" w:cs="Times New Roman"/>
          <w:noProof/>
          <w:sz w:val="28"/>
          <w:szCs w:val="28"/>
        </w:rPr>
        <w:t>h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>ow we can display a BCD number</w:t>
      </w:r>
      <w:r w:rsidR="000F6ADF">
        <w:rPr>
          <w:rFonts w:ascii="Times New Roman" w:hAnsi="Times New Roman" w:cs="Times New Roman"/>
          <w:noProof/>
          <w:sz w:val="28"/>
          <w:szCs w:val="28"/>
        </w:rPr>
        <w:t xml:space="preserve"> between 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 xml:space="preserve"> 0</w:t>
      </w:r>
      <w:r w:rsidR="00D80CF2" w:rsidRPr="00465032">
        <w:rPr>
          <w:rFonts w:ascii="Times New Roman" w:hAnsi="Times New Roman" w:cs="Times New Roman"/>
          <w:noProof/>
          <w:sz w:val="28"/>
          <w:szCs w:val="28"/>
        </w:rPr>
        <w:t xml:space="preserve">-9 using the seven outputs a,b,c,d,e,f,g </w:t>
      </w:r>
      <w:r w:rsidR="000F6ADF">
        <w:rPr>
          <w:rFonts w:ascii="Times New Roman" w:hAnsi="Times New Roman" w:cs="Times New Roman"/>
          <w:noProof/>
          <w:sz w:val="28"/>
          <w:szCs w:val="28"/>
        </w:rPr>
        <w:t xml:space="preserve"> in the decoder ,</w:t>
      </w:r>
      <w:r w:rsidR="00D80CF2" w:rsidRPr="00465032">
        <w:rPr>
          <w:rFonts w:ascii="Times New Roman" w:hAnsi="Times New Roman" w:cs="Times New Roman"/>
          <w:noProof/>
          <w:sz w:val="28"/>
          <w:szCs w:val="28"/>
        </w:rPr>
        <w:t>each of which lights when a logic low is applied to its corresponding input pin.</w:t>
      </w:r>
      <w:r w:rsidR="00D12F5F" w:rsidRPr="00465032">
        <w:rPr>
          <w:rFonts w:ascii="Times New Roman" w:hAnsi="Times New Roman" w:cs="Times New Roman"/>
          <w:noProof/>
          <w:sz w:val="28"/>
          <w:szCs w:val="28"/>
        </w:rPr>
        <w:t xml:space="preserve">Then we completed the 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>table provided, where  each decimal number</w:t>
      </w:r>
      <w:r w:rsidR="00FF7A52">
        <w:rPr>
          <w:rFonts w:ascii="Times New Roman" w:hAnsi="Times New Roman" w:cs="Times New Roman"/>
          <w:noProof/>
          <w:sz w:val="28"/>
          <w:szCs w:val="28"/>
        </w:rPr>
        <w:t>’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>s BCD form</w:t>
      </w:r>
      <w:r w:rsidR="00FF7A52">
        <w:rPr>
          <w:rFonts w:ascii="Times New Roman" w:hAnsi="Times New Roman" w:cs="Times New Roman"/>
          <w:noProof/>
          <w:sz w:val="28"/>
          <w:szCs w:val="28"/>
        </w:rPr>
        <w:t>s were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 xml:space="preserve"> given a</w:t>
      </w:r>
      <w:r w:rsidR="00FF7A52">
        <w:rPr>
          <w:rFonts w:ascii="Times New Roman" w:hAnsi="Times New Roman" w:cs="Times New Roman"/>
          <w:noProof/>
          <w:sz w:val="28"/>
          <w:szCs w:val="28"/>
        </w:rPr>
        <w:t>nd we had to fill up the output section,how we can display each of the numerals in the seven segment display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 xml:space="preserve">. Following that,we constructed the circuit for the </w:t>
      </w:r>
      <w:r w:rsidR="007A4DB5">
        <w:rPr>
          <w:rFonts w:ascii="Times New Roman" w:hAnsi="Times New Roman" w:cs="Times New Roman"/>
          <w:noProof/>
          <w:sz w:val="28"/>
          <w:szCs w:val="28"/>
        </w:rPr>
        <w:t xml:space="preserve">seven segment decoder by drawing 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 xml:space="preserve"> K-maps</w:t>
      </w:r>
      <w:r w:rsidR="007A4DB5">
        <w:rPr>
          <w:rFonts w:ascii="Times New Roman" w:hAnsi="Times New Roman" w:cs="Times New Roman"/>
          <w:noProof/>
          <w:sz w:val="28"/>
          <w:szCs w:val="28"/>
        </w:rPr>
        <w:t xml:space="preserve"> of each of the outputs  and constructed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 xml:space="preserve"> each of its equation </w:t>
      </w:r>
      <w:r w:rsidR="007A4DB5">
        <w:rPr>
          <w:rFonts w:ascii="Times New Roman" w:hAnsi="Times New Roman" w:cs="Times New Roman"/>
          <w:noProof/>
          <w:sz w:val="28"/>
          <w:szCs w:val="28"/>
        </w:rPr>
        <w:t>in Sum of M</w:t>
      </w:r>
      <w:r w:rsidR="00FB16B7" w:rsidRPr="00465032">
        <w:rPr>
          <w:rFonts w:ascii="Times New Roman" w:hAnsi="Times New Roman" w:cs="Times New Roman"/>
          <w:noProof/>
          <w:sz w:val="28"/>
          <w:szCs w:val="28"/>
        </w:rPr>
        <w:t>interms forms.</w:t>
      </w:r>
      <w:r w:rsidR="003321BE">
        <w:rPr>
          <w:rFonts w:ascii="Times New Roman" w:hAnsi="Times New Roman" w:cs="Times New Roman"/>
          <w:noProof/>
          <w:sz w:val="28"/>
          <w:szCs w:val="28"/>
        </w:rPr>
        <w:t>We then used</w:t>
      </w:r>
      <w:r w:rsidR="00B946B8">
        <w:rPr>
          <w:rFonts w:ascii="Times New Roman" w:hAnsi="Times New Roman" w:cs="Times New Roman"/>
          <w:noProof/>
          <w:sz w:val="28"/>
          <w:szCs w:val="28"/>
        </w:rPr>
        <w:t xml:space="preserve"> the sub-circuit</w:t>
      </w:r>
      <w:r w:rsidR="00B62312">
        <w:rPr>
          <w:rFonts w:ascii="Times New Roman" w:hAnsi="Times New Roman" w:cs="Times New Roman"/>
          <w:noProof/>
          <w:sz w:val="28"/>
          <w:szCs w:val="28"/>
        </w:rPr>
        <w:t>,to create a circuit,</w:t>
      </w:r>
      <w:r w:rsidR="00B946B8">
        <w:rPr>
          <w:rFonts w:ascii="Times New Roman" w:hAnsi="Times New Roman" w:cs="Times New Roman"/>
          <w:noProof/>
          <w:sz w:val="28"/>
          <w:szCs w:val="28"/>
        </w:rPr>
        <w:t>where we used tunnels in the output section.Lastly,we used the seven segment decoder sub-circuit available in Logisim to draw the circuit</w:t>
      </w:r>
      <w:r w:rsidR="003321BE">
        <w:rPr>
          <w:rFonts w:ascii="Times New Roman" w:hAnsi="Times New Roman" w:cs="Times New Roman"/>
          <w:noProof/>
          <w:sz w:val="28"/>
          <w:szCs w:val="28"/>
        </w:rPr>
        <w:t xml:space="preserve"> with tunnels in the output</w:t>
      </w:r>
      <w:r w:rsidR="00B946B8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B62312">
        <w:rPr>
          <w:rFonts w:ascii="Times New Roman" w:hAnsi="Times New Roman" w:cs="Times New Roman"/>
          <w:noProof/>
          <w:sz w:val="28"/>
          <w:szCs w:val="28"/>
        </w:rPr>
        <w:t xml:space="preserve">and </w:t>
      </w:r>
      <w:r w:rsidR="00B946B8">
        <w:rPr>
          <w:rFonts w:ascii="Times New Roman" w:hAnsi="Times New Roman" w:cs="Times New Roman"/>
          <w:noProof/>
          <w:sz w:val="28"/>
          <w:szCs w:val="28"/>
        </w:rPr>
        <w:t>that displays the numbers.</w:t>
      </w:r>
      <w:r w:rsidR="00D12F5F" w:rsidRPr="00465032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465032" w:rsidRPr="00465032">
        <w:rPr>
          <w:rFonts w:ascii="Times New Roman" w:hAnsi="Times New Roman" w:cs="Times New Roman"/>
          <w:noProof/>
          <w:sz w:val="28"/>
          <w:szCs w:val="28"/>
        </w:rPr>
        <w:t>One</w:t>
      </w:r>
      <w:r w:rsidR="00B62312">
        <w:rPr>
          <w:rFonts w:ascii="Times New Roman" w:hAnsi="Times New Roman" w:cs="Times New Roman"/>
          <w:noProof/>
          <w:sz w:val="28"/>
          <w:szCs w:val="28"/>
        </w:rPr>
        <w:t xml:space="preserve"> drawback of the experiment was that </w:t>
      </w:r>
      <w:r w:rsidR="00465032" w:rsidRPr="00465032">
        <w:rPr>
          <w:rFonts w:ascii="Times New Roman" w:hAnsi="Times New Roman" w:cs="Times New Roman"/>
          <w:noProof/>
          <w:sz w:val="28"/>
          <w:szCs w:val="28"/>
        </w:rPr>
        <w:t xml:space="preserve">creating flip-flops in </w:t>
      </w:r>
      <w:r w:rsidR="00465032" w:rsidRPr="00465032">
        <w:rPr>
          <w:rFonts w:ascii="Times New Roman" w:hAnsi="Times New Roman" w:cs="Times New Roman"/>
          <w:noProof/>
          <w:sz w:val="28"/>
          <w:szCs w:val="28"/>
        </w:rPr>
        <w:lastRenderedPageBreak/>
        <w:t>Logisim showed error for correct circuits so we had to reopen files again and again.</w:t>
      </w:r>
    </w:p>
    <w:sectPr w:rsidR="00D80CF2" w:rsidRPr="00465032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331902BD"/>
    <w:multiLevelType w:val="hybridMultilevel"/>
    <w:tmpl w:val="92DA238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0037"/>
    <w:rsid w:val="000244A6"/>
    <w:rsid w:val="000560C0"/>
    <w:rsid w:val="0006230C"/>
    <w:rsid w:val="000662F3"/>
    <w:rsid w:val="000756D3"/>
    <w:rsid w:val="00084B8F"/>
    <w:rsid w:val="00091945"/>
    <w:rsid w:val="00091ABB"/>
    <w:rsid w:val="00094A29"/>
    <w:rsid w:val="000A588A"/>
    <w:rsid w:val="000B6E7A"/>
    <w:rsid w:val="000E1399"/>
    <w:rsid w:val="000E3729"/>
    <w:rsid w:val="000F6ADF"/>
    <w:rsid w:val="0010536A"/>
    <w:rsid w:val="00120F0A"/>
    <w:rsid w:val="00127315"/>
    <w:rsid w:val="00135972"/>
    <w:rsid w:val="0017605C"/>
    <w:rsid w:val="00196E16"/>
    <w:rsid w:val="001A42DB"/>
    <w:rsid w:val="001C27D9"/>
    <w:rsid w:val="001D7226"/>
    <w:rsid w:val="001E0B6B"/>
    <w:rsid w:val="001E786F"/>
    <w:rsid w:val="001F5225"/>
    <w:rsid w:val="001F61A8"/>
    <w:rsid w:val="00202AF3"/>
    <w:rsid w:val="00212E0C"/>
    <w:rsid w:val="002416BC"/>
    <w:rsid w:val="00253D3A"/>
    <w:rsid w:val="00260952"/>
    <w:rsid w:val="00271A86"/>
    <w:rsid w:val="0029152B"/>
    <w:rsid w:val="002D76C8"/>
    <w:rsid w:val="002E0E38"/>
    <w:rsid w:val="00301D0B"/>
    <w:rsid w:val="00312CEA"/>
    <w:rsid w:val="00330B25"/>
    <w:rsid w:val="003321BE"/>
    <w:rsid w:val="00335064"/>
    <w:rsid w:val="003461DD"/>
    <w:rsid w:val="00370290"/>
    <w:rsid w:val="003A0DC5"/>
    <w:rsid w:val="003E7ED4"/>
    <w:rsid w:val="003F37AC"/>
    <w:rsid w:val="00415890"/>
    <w:rsid w:val="0042324A"/>
    <w:rsid w:val="00452B06"/>
    <w:rsid w:val="0046180A"/>
    <w:rsid w:val="00465032"/>
    <w:rsid w:val="0046536B"/>
    <w:rsid w:val="00472599"/>
    <w:rsid w:val="00485338"/>
    <w:rsid w:val="004B4DC4"/>
    <w:rsid w:val="004C102C"/>
    <w:rsid w:val="004D36C0"/>
    <w:rsid w:val="004E4247"/>
    <w:rsid w:val="00504441"/>
    <w:rsid w:val="0054486B"/>
    <w:rsid w:val="00546BC8"/>
    <w:rsid w:val="00582A2E"/>
    <w:rsid w:val="0059556D"/>
    <w:rsid w:val="0059566B"/>
    <w:rsid w:val="005A7501"/>
    <w:rsid w:val="005F42D1"/>
    <w:rsid w:val="00603FEC"/>
    <w:rsid w:val="00634718"/>
    <w:rsid w:val="0064435A"/>
    <w:rsid w:val="006518D9"/>
    <w:rsid w:val="0066307C"/>
    <w:rsid w:val="00676618"/>
    <w:rsid w:val="00682D95"/>
    <w:rsid w:val="006872C9"/>
    <w:rsid w:val="00691297"/>
    <w:rsid w:val="00692912"/>
    <w:rsid w:val="006A5F58"/>
    <w:rsid w:val="006E1DC1"/>
    <w:rsid w:val="006F3DCB"/>
    <w:rsid w:val="00703152"/>
    <w:rsid w:val="007055D3"/>
    <w:rsid w:val="00717B4E"/>
    <w:rsid w:val="00733A4B"/>
    <w:rsid w:val="0075481F"/>
    <w:rsid w:val="007617CD"/>
    <w:rsid w:val="00767DFC"/>
    <w:rsid w:val="00774DAA"/>
    <w:rsid w:val="00781CD3"/>
    <w:rsid w:val="007954A8"/>
    <w:rsid w:val="007A4DB5"/>
    <w:rsid w:val="007C1ED9"/>
    <w:rsid w:val="007C7987"/>
    <w:rsid w:val="007E4699"/>
    <w:rsid w:val="00804E86"/>
    <w:rsid w:val="00820613"/>
    <w:rsid w:val="008361C6"/>
    <w:rsid w:val="00847239"/>
    <w:rsid w:val="0086394B"/>
    <w:rsid w:val="00871EF8"/>
    <w:rsid w:val="008846EF"/>
    <w:rsid w:val="00891802"/>
    <w:rsid w:val="008A1D4A"/>
    <w:rsid w:val="008A46C6"/>
    <w:rsid w:val="008B605B"/>
    <w:rsid w:val="008C492C"/>
    <w:rsid w:val="008D1EDE"/>
    <w:rsid w:val="00907EF0"/>
    <w:rsid w:val="00924D7E"/>
    <w:rsid w:val="009375AA"/>
    <w:rsid w:val="009418F5"/>
    <w:rsid w:val="00947743"/>
    <w:rsid w:val="00990272"/>
    <w:rsid w:val="009E122E"/>
    <w:rsid w:val="009F1FDF"/>
    <w:rsid w:val="00A04056"/>
    <w:rsid w:val="00A15E05"/>
    <w:rsid w:val="00A16925"/>
    <w:rsid w:val="00A24ADB"/>
    <w:rsid w:val="00A4170F"/>
    <w:rsid w:val="00A5350B"/>
    <w:rsid w:val="00A6092C"/>
    <w:rsid w:val="00A77C62"/>
    <w:rsid w:val="00A808C4"/>
    <w:rsid w:val="00A81653"/>
    <w:rsid w:val="00A82255"/>
    <w:rsid w:val="00A90A96"/>
    <w:rsid w:val="00AB75F6"/>
    <w:rsid w:val="00AE4067"/>
    <w:rsid w:val="00B02B1E"/>
    <w:rsid w:val="00B150F1"/>
    <w:rsid w:val="00B22B46"/>
    <w:rsid w:val="00B314F3"/>
    <w:rsid w:val="00B37797"/>
    <w:rsid w:val="00B435D6"/>
    <w:rsid w:val="00B46104"/>
    <w:rsid w:val="00B53FB6"/>
    <w:rsid w:val="00B62312"/>
    <w:rsid w:val="00B701D6"/>
    <w:rsid w:val="00B74DEF"/>
    <w:rsid w:val="00B80CFD"/>
    <w:rsid w:val="00B83747"/>
    <w:rsid w:val="00B946B8"/>
    <w:rsid w:val="00BB68CE"/>
    <w:rsid w:val="00BD44C2"/>
    <w:rsid w:val="00C1433D"/>
    <w:rsid w:val="00C35B9D"/>
    <w:rsid w:val="00C45320"/>
    <w:rsid w:val="00C62346"/>
    <w:rsid w:val="00C6253A"/>
    <w:rsid w:val="00C929BD"/>
    <w:rsid w:val="00CB0F31"/>
    <w:rsid w:val="00CB6AB1"/>
    <w:rsid w:val="00CD28D5"/>
    <w:rsid w:val="00CE589A"/>
    <w:rsid w:val="00CE64AE"/>
    <w:rsid w:val="00CE6FC9"/>
    <w:rsid w:val="00CF261E"/>
    <w:rsid w:val="00CF4685"/>
    <w:rsid w:val="00D04BF5"/>
    <w:rsid w:val="00D075CC"/>
    <w:rsid w:val="00D12F5F"/>
    <w:rsid w:val="00D16E57"/>
    <w:rsid w:val="00D22511"/>
    <w:rsid w:val="00D27193"/>
    <w:rsid w:val="00D50ACF"/>
    <w:rsid w:val="00D52D2A"/>
    <w:rsid w:val="00D609CC"/>
    <w:rsid w:val="00D6612E"/>
    <w:rsid w:val="00D67430"/>
    <w:rsid w:val="00D75AA3"/>
    <w:rsid w:val="00D80CF2"/>
    <w:rsid w:val="00D80FCD"/>
    <w:rsid w:val="00D90FC4"/>
    <w:rsid w:val="00DA692C"/>
    <w:rsid w:val="00DB6666"/>
    <w:rsid w:val="00DE0491"/>
    <w:rsid w:val="00DE5AA8"/>
    <w:rsid w:val="00E104C3"/>
    <w:rsid w:val="00E175F8"/>
    <w:rsid w:val="00E25E46"/>
    <w:rsid w:val="00E42407"/>
    <w:rsid w:val="00E50DAC"/>
    <w:rsid w:val="00E73958"/>
    <w:rsid w:val="00E841EC"/>
    <w:rsid w:val="00E94797"/>
    <w:rsid w:val="00EA3469"/>
    <w:rsid w:val="00EB627E"/>
    <w:rsid w:val="00EB7591"/>
    <w:rsid w:val="00EC157B"/>
    <w:rsid w:val="00ED5096"/>
    <w:rsid w:val="00F10E65"/>
    <w:rsid w:val="00F16201"/>
    <w:rsid w:val="00F226DB"/>
    <w:rsid w:val="00F42FF1"/>
    <w:rsid w:val="00F50604"/>
    <w:rsid w:val="00F51DB5"/>
    <w:rsid w:val="00F90306"/>
    <w:rsid w:val="00F9030D"/>
    <w:rsid w:val="00FA1F89"/>
    <w:rsid w:val="00FA60C3"/>
    <w:rsid w:val="00FB16B7"/>
    <w:rsid w:val="00FC6F20"/>
    <w:rsid w:val="00FE4800"/>
    <w:rsid w:val="00FE5216"/>
    <w:rsid w:val="00FF32AF"/>
    <w:rsid w:val="00FF3A3C"/>
    <w:rsid w:val="00FF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A8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59"/>
    <w:rsid w:val="00C453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25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3DCB"/>
    <w:rPr>
      <w:color w:val="0563C1" w:themeColor="hyperlink"/>
      <w:u w:val="single"/>
    </w:rPr>
  </w:style>
  <w:style w:type="character" w:customStyle="1" w:styleId="mi">
    <w:name w:val="mi"/>
    <w:basedOn w:val="DefaultParagraphFont"/>
    <w:rsid w:val="001D7226"/>
  </w:style>
  <w:style w:type="character" w:customStyle="1" w:styleId="mjxassistivemathml">
    <w:name w:val="mjx_assistive_mathml"/>
    <w:basedOn w:val="DefaultParagraphFont"/>
    <w:rsid w:val="001D7226"/>
  </w:style>
  <w:style w:type="character" w:styleId="Strong">
    <w:name w:val="Strong"/>
    <w:basedOn w:val="DefaultParagraphFont"/>
    <w:uiPriority w:val="22"/>
    <w:qFormat/>
    <w:rsid w:val="00AE406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59"/>
    <w:rsid w:val="00C453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25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3DCB"/>
    <w:rPr>
      <w:color w:val="0563C1" w:themeColor="hyperlink"/>
      <w:u w:val="single"/>
    </w:rPr>
  </w:style>
  <w:style w:type="character" w:customStyle="1" w:styleId="mi">
    <w:name w:val="mi"/>
    <w:basedOn w:val="DefaultParagraphFont"/>
    <w:rsid w:val="001D7226"/>
  </w:style>
  <w:style w:type="character" w:customStyle="1" w:styleId="mjxassistivemathml">
    <w:name w:val="mjx_assistive_mathml"/>
    <w:basedOn w:val="DefaultParagraphFont"/>
    <w:rsid w:val="001D7226"/>
  </w:style>
  <w:style w:type="character" w:styleId="Strong">
    <w:name w:val="Strong"/>
    <w:basedOn w:val="DefaultParagraphFont"/>
    <w:uiPriority w:val="22"/>
    <w:qFormat/>
    <w:rsid w:val="00AE40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jp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B6F75-707D-47B9-A89C-3B624DDF9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1</Pages>
  <Words>1444</Words>
  <Characters>823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J MAX</cp:lastModifiedBy>
  <cp:revision>64</cp:revision>
  <cp:lastPrinted>2018-04-09T05:25:00Z</cp:lastPrinted>
  <dcterms:created xsi:type="dcterms:W3CDTF">2021-04-05T12:35:00Z</dcterms:created>
  <dcterms:modified xsi:type="dcterms:W3CDTF">2021-04-08T10:16:00Z</dcterms:modified>
</cp:coreProperties>
</file>